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79E798" w14:textId="77777777" w:rsidR="00CA5539" w:rsidRDefault="00CA5539" w:rsidP="00CA5539">
      <w:pPr>
        <w:pStyle w:val="Tekstpodstawowy"/>
        <w:spacing w:after="120" w:line="276" w:lineRule="auto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59A6C43C" w14:textId="0F54D380" w:rsidR="00EE7B5F" w:rsidRPr="00AD2551" w:rsidRDefault="00175AFF" w:rsidP="00AD2551">
      <w:pPr>
        <w:pStyle w:val="Tekstpodstawowy"/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Załącznik nr 1</w:t>
      </w:r>
      <w:r w:rsidR="00F91BEA" w:rsidRPr="007A4CB4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07B67D3A" w14:textId="77777777" w:rsidR="00CA5539" w:rsidRDefault="00CA5539" w:rsidP="00553E29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1BFF44A3" w14:textId="7C4605E9" w:rsidR="00270CCA" w:rsidRPr="00553E29" w:rsidRDefault="00270CCA" w:rsidP="00553E29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270CCA">
        <w:rPr>
          <w:rFonts w:ascii="Calibri" w:hAnsi="Calibri" w:cs="Calibri"/>
          <w:b/>
          <w:iCs/>
          <w:sz w:val="22"/>
          <w:szCs w:val="22"/>
          <w:lang w:eastAsia="en-US"/>
        </w:rPr>
        <w:t>Wymagania i parametry techniczne na dostawę  reaktora AE 100</w:t>
      </w:r>
      <w:r w:rsidR="00553E29">
        <w:rPr>
          <w:rFonts w:ascii="Calibri" w:hAnsi="Calibri" w:cs="Calibri"/>
          <w:b/>
          <w:iCs/>
          <w:sz w:val="22"/>
          <w:szCs w:val="22"/>
          <w:lang w:eastAsia="en-US"/>
        </w:rPr>
        <w:t>L</w:t>
      </w:r>
    </w:p>
    <w:p w14:paraId="2AF8D524" w14:textId="77777777" w:rsidR="00270CCA" w:rsidRDefault="00270CCA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EEC6B9" w14:textId="77777777" w:rsidR="00CA5539" w:rsidRDefault="00CA553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20"/>
        <w:gridCol w:w="3686"/>
      </w:tblGrid>
      <w:tr w:rsidR="00500B3A" w:rsidRPr="00D50068" w14:paraId="5E2A7BE0" w14:textId="77777777" w:rsidTr="00B8300E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CBB90" w14:textId="77777777" w:rsidR="00500B3A" w:rsidRPr="00D50068" w:rsidRDefault="00500B3A" w:rsidP="00B8300E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472BB" w14:textId="77777777" w:rsidR="00500B3A" w:rsidRPr="00D50068" w:rsidRDefault="00500B3A" w:rsidP="00B8300E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Wymaganie</w:t>
            </w:r>
          </w:p>
          <w:p w14:paraId="69C24DAB" w14:textId="77777777" w:rsidR="00500B3A" w:rsidRPr="00D50068" w:rsidRDefault="00500B3A" w:rsidP="00B8300E">
            <w:pPr>
              <w:spacing w:after="160" w:line="259" w:lineRule="auto"/>
              <w:jc w:val="center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wypełnia Wykonawca</w:t>
            </w:r>
          </w:p>
        </w:tc>
      </w:tr>
      <w:tr w:rsidR="00500B3A" w:rsidRPr="00D50068" w14:paraId="280CF289" w14:textId="77777777" w:rsidTr="00B8300E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F29A7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trike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Typ lub model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24DA702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dać</w:t>
            </w:r>
          </w:p>
        </w:tc>
      </w:tr>
      <w:tr w:rsidR="00500B3A" w:rsidRPr="00D50068" w14:paraId="4219DE8A" w14:textId="77777777" w:rsidTr="00B8300E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14086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roducent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5047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dać pełną nazwę i adres</w:t>
            </w:r>
          </w:p>
        </w:tc>
      </w:tr>
      <w:tr w:rsidR="00500B3A" w:rsidRPr="00D50068" w14:paraId="2E05402A" w14:textId="77777777" w:rsidTr="00B8300E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B37B6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Rok produkcji 2022/202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52A52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Podać </w:t>
            </w:r>
          </w:p>
        </w:tc>
      </w:tr>
    </w:tbl>
    <w:p w14:paraId="1A7B63D3" w14:textId="77777777" w:rsidR="00500B3A" w:rsidRPr="00D50068" w:rsidRDefault="00500B3A" w:rsidP="00500B3A">
      <w:pPr>
        <w:tabs>
          <w:tab w:val="left" w:pos="1875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84"/>
        <w:gridCol w:w="5136"/>
        <w:gridCol w:w="3686"/>
      </w:tblGrid>
      <w:tr w:rsidR="00500B3A" w:rsidRPr="00D50068" w14:paraId="410A77BD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163F5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Lp.</w:t>
            </w:r>
          </w:p>
          <w:p w14:paraId="52545A5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B69A5" w14:textId="77777777" w:rsidR="00500B3A" w:rsidRPr="00D50068" w:rsidRDefault="00500B3A" w:rsidP="00B8300E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ARAMETRY WYMAGANE (minimalne) przez Zamawiającego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099D5" w14:textId="77777777" w:rsidR="00500B3A" w:rsidRPr="00D50068" w:rsidRDefault="00500B3A" w:rsidP="00B8300E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PARAMETRY OFEROWANE PRZEZ WYKONAWCĘ  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wypełnia Wykonawca</w:t>
            </w:r>
          </w:p>
        </w:tc>
      </w:tr>
      <w:tr w:rsidR="00500B3A" w:rsidRPr="00D50068" w14:paraId="2C466B5B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7523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A93A3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Pojemność robocza naczynia reakcyjnego: </w:t>
            </w:r>
          </w:p>
          <w:p w14:paraId="2FBE987A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00 litrów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C460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Potwierdzić </w:t>
            </w:r>
          </w:p>
        </w:tc>
      </w:tr>
      <w:tr w:rsidR="00500B3A" w:rsidRPr="00D50068" w14:paraId="60CB3B47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1577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5BFD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Ogrzewanie i schładzanie zawartości reaktora: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za pośrednictwem płaszcza grzejno-chłodzącego. Medium grzewczym będzie glikol etylenowy lub inny podobny płyn.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E1AEA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2881FE1F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DFC7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A64B4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Zakres temperatury pracy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: </w:t>
            </w:r>
          </w:p>
          <w:p w14:paraId="09B6055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od 0°C do +8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8E9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4E1EF735" w14:textId="77777777" w:rsidTr="00B8300E">
        <w:trPr>
          <w:trHeight w:val="303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EB84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F4E4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Zakres ciśnień w naczyniu reakcyjnym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: </w:t>
            </w:r>
          </w:p>
          <w:p w14:paraId="2A9B900A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0 do + 6 [barg]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1AA4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2AE03DC4" w14:textId="77777777" w:rsidTr="00B8300E">
        <w:trPr>
          <w:trHeight w:val="413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E7EA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E8533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Zakres ciśnień w płaszczu grzejno-chłodzącym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:</w:t>
            </w:r>
          </w:p>
          <w:p w14:paraId="19589A8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0 do + 6 [barg]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D95F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6312D2AB" w14:textId="77777777" w:rsidTr="00B8300E">
        <w:trPr>
          <w:trHeight w:val="40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E51D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72D99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okrywa reaktora zawiera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:</w:t>
            </w:r>
          </w:p>
          <w:p w14:paraId="5DED4E47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a) króciec mieszadła nie mniej jak DN50, </w:t>
            </w:r>
          </w:p>
          <w:p w14:paraId="73E0D1D5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b) króciec zasypowy nie mniej jak DN80,</w:t>
            </w:r>
          </w:p>
          <w:p w14:paraId="12DEC2A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c) właz lub pokrywa nie mniej jak DN100 umożliwiająca inspekcję wizualną wnętrza zbiornika,</w:t>
            </w:r>
          </w:p>
          <w:p w14:paraId="06DD63D9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d) króciec zalewowy nie mniej jak DN50, </w:t>
            </w:r>
          </w:p>
          <w:p w14:paraId="764C28A3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e) króciec sondy temperaturowej nie mniej jak DN40, </w:t>
            </w:r>
          </w:p>
          <w:p w14:paraId="62BFE6E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f) króciec chłodnicy zwrotnej nie mniej jak DN80, </w:t>
            </w:r>
          </w:p>
          <w:p w14:paraId="770934B4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g) króciec CIP nie mniej jak DN40.</w:t>
            </w:r>
            <w:r w:rsidRPr="00D50068">
              <w:rPr>
                <w:rFonts w:ascii="Calibri" w:eastAsia="Calibri" w:hAnsi="Calibri" w:cs="Calibri"/>
                <w:color w:val="1F497D"/>
                <w:sz w:val="22"/>
                <w:szCs w:val="22"/>
                <w:lang w:eastAsia="en-US"/>
              </w:rPr>
              <w:t xml:space="preserve"> 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Króciec CIP ma 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 xml:space="preserve">zawierać obrotową głowicę czyszczącą </w:t>
            </w:r>
          </w:p>
          <w:p w14:paraId="3737DDF8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h) króćce przyłączy płaszcza nie mniej jak DN40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B413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Potwierdzić</w:t>
            </w:r>
          </w:p>
        </w:tc>
      </w:tr>
      <w:tr w:rsidR="00500B3A" w:rsidRPr="00D50068" w14:paraId="4777523A" w14:textId="77777777" w:rsidTr="00B8300E">
        <w:trPr>
          <w:trHeight w:val="339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8E0B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7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25462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Materiał wykonania naczynia reakcyjnego:</w:t>
            </w:r>
          </w:p>
          <w:p w14:paraId="7EABDD09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tal pokryta szkłem technicznym lub inne materiały odporne na działanie kwasu siarkowego (VI) 95% i nadmanganianu potasu w temperaturze pracy +8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8D45" w14:textId="3ADEEB46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  <w:r w:rsidR="00F26633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 </w:t>
            </w:r>
            <w:r w:rsidR="00F26633" w:rsidRPr="000F5FB3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i podać</w:t>
            </w:r>
          </w:p>
        </w:tc>
      </w:tr>
      <w:tr w:rsidR="00500B3A" w:rsidRPr="00D50068" w14:paraId="3E24CA5A" w14:textId="77777777" w:rsidTr="00B8300E">
        <w:trPr>
          <w:trHeight w:val="412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A63D2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44696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Materiał wykonania pokrywy reaktora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:</w:t>
            </w:r>
          </w:p>
          <w:p w14:paraId="1E448D0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stal pokryta szkłem technicznym lub inne materiały odporne na działanie kwasu siarkowego (VI) 95% i nadmanganianu potasu w temperaturze pracy +8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4448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5C831533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3AF18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9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101B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Materiał wykonania elementów reaktora mających bezpośredni, stały i czasowy kontakt ze środowiskiem reakcji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:</w:t>
            </w:r>
          </w:p>
          <w:p w14:paraId="787C7737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materiał odporny na działanie kwasu siarkowego VI 95% i nadmanganianu potasu w temperaturze pracy +80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°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664BA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7071A97B" w14:textId="77777777" w:rsidTr="00B8300E">
        <w:trPr>
          <w:trHeight w:val="353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1395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29DF2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Zawór spustowy: </w:t>
            </w:r>
          </w:p>
          <w:p w14:paraId="57C21BBD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denny, bez strefy martwej, nie mniejszy jak DN80/DN50. Wylot z zaworu pod kątem 60 st. od pionu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EFEC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2CE6B448" w14:textId="77777777" w:rsidTr="00B8300E">
        <w:trPr>
          <w:trHeight w:val="353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B79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1EE18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Wypust z reaktora do zaworu spustowego: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 na wysokości 700 mm od podłogi.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8064D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4BA6C2E6" w14:textId="77777777" w:rsidTr="00B8300E">
        <w:trPr>
          <w:trHeight w:val="41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EEED2" w14:textId="77777777" w:rsidR="00500B3A" w:rsidRPr="00D50068" w:rsidRDefault="00500B3A" w:rsidP="00B8300E">
            <w:pPr>
              <w:rPr>
                <w:rFonts w:ascii="Calibri" w:eastAsia="Calibri" w:hAnsi="Calibri"/>
              </w:rPr>
            </w:pPr>
            <w:r w:rsidRPr="00D50068">
              <w:rPr>
                <w:rFonts w:ascii="Calibri" w:eastAsia="Calibri" w:hAnsi="Calibri"/>
              </w:rPr>
              <w:t>1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CBEC3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Mieszadło:</w:t>
            </w:r>
          </w:p>
          <w:p w14:paraId="226F1BD4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kotwicowe o średnicy równej lub większej niż 2/3 średnicy wewnętrznej reaktora. Niepowodujące kolizji z osłoną sondy temperaturowej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B5774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00B3A" w:rsidRPr="00D50068" w14:paraId="2713FD6C" w14:textId="77777777" w:rsidTr="00B8300E">
        <w:trPr>
          <w:trHeight w:val="408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FCF83" w14:textId="77777777" w:rsidR="00500B3A" w:rsidRPr="00D50068" w:rsidRDefault="00500B3A" w:rsidP="00B8300E">
            <w:pPr>
              <w:rPr>
                <w:rFonts w:ascii="Calibri" w:eastAsia="Calibri" w:hAnsi="Calibri"/>
              </w:rPr>
            </w:pPr>
            <w:r w:rsidRPr="00D50068">
              <w:rPr>
                <w:rFonts w:ascii="Calibri" w:eastAsia="Calibri" w:hAnsi="Calibri"/>
              </w:rPr>
              <w:t>1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8CC40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Napęd mieszadła:</w:t>
            </w:r>
          </w:p>
          <w:p w14:paraId="2960902A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umożliwiający regulowanie częstości obrotów,</w:t>
            </w:r>
          </w:p>
          <w:p w14:paraId="788757B9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ze sprzęgłem lub innym rozwiązaniem pozwalającym bezpieczne użytkowanie, </w:t>
            </w:r>
          </w:p>
          <w:p w14:paraId="7B3D4472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o mocy wystarczającej do uzyskania przez mieszadło częstości obrotów co najmniej 100 obr/min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7CD82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00B3A" w:rsidRPr="00D50068" w14:paraId="39AD1ADB" w14:textId="77777777" w:rsidTr="00B8300E">
        <w:trPr>
          <w:trHeight w:val="414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DE230" w14:textId="77777777" w:rsidR="00500B3A" w:rsidRPr="00D50068" w:rsidRDefault="00500B3A" w:rsidP="00B8300E">
            <w:pPr>
              <w:rPr>
                <w:rFonts w:ascii="Calibri" w:eastAsia="Calibri" w:hAnsi="Calibri"/>
              </w:rPr>
            </w:pPr>
            <w:r w:rsidRPr="00D50068">
              <w:rPr>
                <w:rFonts w:ascii="Calibri" w:eastAsia="Calibri" w:hAnsi="Calibri"/>
              </w:rPr>
              <w:t>14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B2FFD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Czujnik temperaturowy w osłonie:</w:t>
            </w:r>
          </w:p>
          <w:p w14:paraId="493CF3F9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Zanurzony w medium reakcyjnym, rozwiązanie konstrukcyjne nie powodujące kolizji z mieszadłem, czujnik PT 100 z przetwornikiem w standardzie 4-20 mA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8630F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00B3A" w:rsidRPr="00D50068" w14:paraId="17293B53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C0652" w14:textId="77777777" w:rsidR="00500B3A" w:rsidRPr="00D50068" w:rsidRDefault="00500B3A" w:rsidP="00B8300E">
            <w:pPr>
              <w:rPr>
                <w:rFonts w:ascii="Calibri" w:eastAsia="Calibri" w:hAnsi="Calibri"/>
              </w:rPr>
            </w:pPr>
            <w:r w:rsidRPr="00D50068">
              <w:rPr>
                <w:rFonts w:ascii="Calibri" w:eastAsia="Calibri" w:hAnsi="Calibri"/>
              </w:rPr>
              <w:t>15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B4B8F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Chłodnica zwrotna:</w:t>
            </w:r>
          </w:p>
          <w:p w14:paraId="614E89A2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Szklana lub z innego materiału odpornego na warunki 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>wewnątrz reaktora, odporna na kwaśne, utleniające opary. Powierzchnia wymiany nie mniej jak 1,5 m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  <w:vertAlign w:val="superscript"/>
              </w:rPr>
              <w:t>2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. 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30025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>Potwierdzić</w:t>
            </w:r>
          </w:p>
        </w:tc>
      </w:tr>
      <w:tr w:rsidR="00500B3A" w:rsidRPr="00D50068" w14:paraId="744D3D0D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59541" w14:textId="77777777" w:rsidR="00500B3A" w:rsidRPr="00D50068" w:rsidRDefault="00500B3A" w:rsidP="00B8300E">
            <w:pPr>
              <w:rPr>
                <w:rFonts w:ascii="Calibri" w:eastAsia="Calibri" w:hAnsi="Calibri"/>
              </w:rPr>
            </w:pPr>
            <w:r w:rsidRPr="00D50068">
              <w:rPr>
                <w:rFonts w:ascii="Calibri" w:eastAsia="Calibri" w:hAnsi="Calibri"/>
              </w:rPr>
              <w:lastRenderedPageBreak/>
              <w:t>16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B97A2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Uszczelnienie wału napędu mieszadła:</w:t>
            </w:r>
          </w:p>
          <w:p w14:paraId="44850475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Rozwiązanie konstrukcyjne eliminujące emisję par pochodzących z układu reakcyjnego, odporne na kwaśne, utleniające opary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8D7D8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00B3A" w:rsidRPr="00D50068" w14:paraId="057AD881" w14:textId="77777777" w:rsidTr="00B8300E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C15C8" w14:textId="77777777" w:rsidR="00500B3A" w:rsidRPr="00D50068" w:rsidRDefault="00500B3A" w:rsidP="00B8300E">
            <w:pPr>
              <w:rPr>
                <w:rFonts w:ascii="Calibri" w:eastAsia="Calibri" w:hAnsi="Calibri"/>
                <w:sz w:val="22"/>
                <w:szCs w:val="22"/>
              </w:rPr>
            </w:pPr>
            <w:r w:rsidRPr="00D50068">
              <w:rPr>
                <w:rFonts w:ascii="Calibri" w:eastAsia="Calibri" w:hAnsi="Calibri"/>
                <w:sz w:val="22"/>
                <w:szCs w:val="22"/>
              </w:rPr>
              <w:t>17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C6F74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Uszczelki i inne elementy niezbędne do prawidłowej pracy reaktora tj. korki, przyłącza i inne:</w:t>
            </w:r>
          </w:p>
          <w:p w14:paraId="0F5C67CC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wykonane z materiałów odpornych na działanie kwasu siarkowego VI 95% i nadmanganianu potasu w temperaturze pracy +80°C – 1 kpl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6A87E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00B3A" w:rsidRPr="00D50068" w14:paraId="10D7C309" w14:textId="77777777" w:rsidTr="00B8300E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073AD" w14:textId="77777777" w:rsidR="00500B3A" w:rsidRPr="00D50068" w:rsidRDefault="00500B3A" w:rsidP="00B8300E">
            <w:pPr>
              <w:rPr>
                <w:rFonts w:ascii="Calibri" w:eastAsia="Calibri" w:hAnsi="Calibri"/>
                <w:sz w:val="22"/>
                <w:szCs w:val="22"/>
              </w:rPr>
            </w:pPr>
            <w:r w:rsidRPr="00D50068">
              <w:rPr>
                <w:rFonts w:ascii="Calibri" w:eastAsia="Calibri" w:hAnsi="Calibri"/>
                <w:sz w:val="22"/>
                <w:szCs w:val="22"/>
              </w:rPr>
              <w:t>18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9122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Konstrukcja nośna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: reaktor osadzony na stelażu.</w:t>
            </w:r>
            <w:r w:rsidRPr="00D50068">
              <w:rPr>
                <w:rFonts w:asciiTheme="minorHAnsi" w:hAnsiTheme="minorHAnsi" w:cstheme="minorHAnsi"/>
                <w:color w:val="1F497D"/>
                <w:sz w:val="22"/>
                <w:szCs w:val="22"/>
              </w:rPr>
              <w:t xml:space="preserve"> 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Możliwość ręcznego swobodnego opróżniania i operowania zaworem upustowym (bez przedniej ramy wsporczej).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6A4AA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00B3A" w:rsidRPr="00D50068" w14:paraId="43602F4E" w14:textId="77777777" w:rsidTr="00B8300E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1E95D" w14:textId="77777777" w:rsidR="00500B3A" w:rsidRPr="00D50068" w:rsidRDefault="00500B3A" w:rsidP="00B8300E">
            <w:pPr>
              <w:rPr>
                <w:rFonts w:ascii="Calibri" w:eastAsia="Calibri" w:hAnsi="Calibri"/>
                <w:sz w:val="22"/>
                <w:szCs w:val="22"/>
              </w:rPr>
            </w:pPr>
            <w:r w:rsidRPr="00D50068">
              <w:rPr>
                <w:rFonts w:ascii="Calibri" w:eastAsia="Calibri" w:hAnsi="Calibri"/>
                <w:sz w:val="22"/>
                <w:szCs w:val="22"/>
              </w:rPr>
              <w:t>19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27E5D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Materiał wykonania stelaża:</w:t>
            </w:r>
          </w:p>
          <w:p w14:paraId="1CF666A4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stal kwasoodporna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C658A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00B3A" w:rsidRPr="00D50068" w14:paraId="75627A61" w14:textId="77777777" w:rsidTr="00F26633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AACF" w14:textId="77777777" w:rsidR="00500B3A" w:rsidRPr="00D50068" w:rsidRDefault="00500B3A" w:rsidP="00B8300E">
            <w:pPr>
              <w:rPr>
                <w:rFonts w:ascii="Calibri" w:eastAsia="Calibri" w:hAnsi="Calibri"/>
                <w:sz w:val="22"/>
                <w:szCs w:val="22"/>
              </w:rPr>
            </w:pPr>
            <w:r w:rsidRPr="00D50068">
              <w:rPr>
                <w:rFonts w:ascii="Calibri" w:eastAsia="Calibri" w:hAnsi="Calibri"/>
                <w:sz w:val="22"/>
                <w:szCs w:val="22"/>
              </w:rPr>
              <w:t>20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C17C" w14:textId="691CE44A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Szafa elektryczna i sterownicza 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zawierająca niezbędne okablowanie silnika mieszadła i czujników, oraz umożliwiająca sterowanie mieszadłem oraz odczyt temperatury (mieszadło i czujnik temperatury mają być w pełni funkcjonalne po złożeniu)</w:t>
            </w:r>
            <w:r w:rsidR="00F26633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. </w:t>
            </w:r>
            <w:r w:rsidR="00F26633" w:rsidRPr="00F26633">
              <w:rPr>
                <w:rFonts w:asciiTheme="minorHAnsi" w:eastAsia="Calibri" w:hAnsiTheme="minorHAnsi" w:cstheme="minorHAnsi"/>
                <w:sz w:val="22"/>
                <w:szCs w:val="22"/>
              </w:rPr>
              <w:t>Szafy mogą znajdować się na osobnym stelażu w odległości od 5-7 metrów od reaktora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7764E" w14:textId="023B2255" w:rsidR="00500B3A" w:rsidRPr="00D50068" w:rsidRDefault="00F26633" w:rsidP="00F26633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00B3A" w:rsidRPr="00D50068" w14:paraId="1AA84EFF" w14:textId="77777777" w:rsidTr="00B8300E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DD898" w14:textId="77777777" w:rsidR="00500B3A" w:rsidRPr="00D50068" w:rsidRDefault="00500B3A" w:rsidP="00B8300E">
            <w:pPr>
              <w:rPr>
                <w:rFonts w:ascii="Calibri" w:eastAsia="Calibri" w:hAnsi="Calibri"/>
                <w:sz w:val="22"/>
                <w:szCs w:val="22"/>
              </w:rPr>
            </w:pPr>
            <w:r w:rsidRPr="00D50068">
              <w:rPr>
                <w:rFonts w:ascii="Calibri" w:eastAsia="Calibri" w:hAnsi="Calibri"/>
                <w:sz w:val="22"/>
                <w:szCs w:val="22"/>
              </w:rPr>
              <w:t>2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B14B6" w14:textId="2E39D123" w:rsidR="00500B3A" w:rsidRPr="00D50068" w:rsidRDefault="00500B3A" w:rsidP="00CC2056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DTR 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(dokumentacja techniczno–ruchowa): w języku polskim lub angielskim– 1 egz., 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Rysunki techniczne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ze szczegółow</w:t>
            </w:r>
            <w:r w:rsidR="00CC2056">
              <w:rPr>
                <w:rFonts w:asciiTheme="minorHAnsi" w:eastAsia="Calibri" w:hAnsiTheme="minorHAnsi" w:cstheme="minorHAnsi"/>
                <w:sz w:val="22"/>
                <w:szCs w:val="22"/>
              </w:rPr>
              <w:t>ym opisem wyposażenia reaktora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: w języku polskim lub angielskim,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okumentacja jakościowa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w języku polskim lub angielskim: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a) certyfikaty materiałowe,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b) certyfikaty z prób funkcjonalnych i ciśnieniowych urządzenia w nawiązaniu do odpowiednich norm branżowych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66DA0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00B3A" w:rsidRPr="00D50068" w14:paraId="079FA4A3" w14:textId="77777777" w:rsidTr="00B8300E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7AF18" w14:textId="1C280C0E" w:rsidR="00500B3A" w:rsidRPr="00D50068" w:rsidRDefault="00F26633" w:rsidP="00B8300E">
            <w:pPr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2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4E3EA" w14:textId="77777777" w:rsidR="00500B3A" w:rsidRPr="00CC2056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C2056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</w:rPr>
              <w:t>Test akceptacyjny (odbiór urządzeń) będzie przeprowadzony po pełnym złożeniu reaktora u Wykonawcy w obecności pracownika strony Zamawiającej.</w:t>
            </w:r>
          </w:p>
          <w:p w14:paraId="20846B81" w14:textId="691D9580" w:rsidR="00B8300E" w:rsidRPr="00CC2056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205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t akceptacji  będzie polegał na:</w:t>
            </w:r>
          </w:p>
          <w:p w14:paraId="131CF2BB" w14:textId="360E3D13" w:rsidR="00B8300E" w:rsidRPr="00CC2056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205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wizualnej inspekcji reaktora oraz jego wyposażenia,</w:t>
            </w:r>
          </w:p>
          <w:p w14:paraId="5898B29E" w14:textId="67FC1D61" w:rsidR="00B8300E" w:rsidRPr="00CC2056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205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sprawdzeniu zgodności reaktora i jego wyposażenia z zamówieniem,</w:t>
            </w:r>
          </w:p>
          <w:p w14:paraId="75094A8F" w14:textId="5E0D232F" w:rsidR="00B8300E" w:rsidRPr="00CC2056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205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testowym uruchomieniu silnika mieszadła reaktora i sprawdzenie możliwości regulacji obrotów,</w:t>
            </w:r>
          </w:p>
          <w:p w14:paraId="007E5720" w14:textId="3523FF6A" w:rsidR="00B8300E" w:rsidRPr="00CC2056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205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- testowym odczycie temperatury za pomocą czujnika temperatury reaktora,</w:t>
            </w:r>
          </w:p>
          <w:p w14:paraId="3EB51E96" w14:textId="42D46530" w:rsidR="00B8300E" w:rsidRPr="00CC2056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205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sprawdzeniu szczelności reaktora i działania zaworu spustowego za pomocą wody. 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3256D" w14:textId="77777777" w:rsidR="00500B3A" w:rsidRPr="00CC2056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</w:pPr>
            <w:r w:rsidRPr="00CC2056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lastRenderedPageBreak/>
              <w:t>Potwierdzić</w:t>
            </w:r>
          </w:p>
        </w:tc>
      </w:tr>
      <w:tr w:rsidR="00500B3A" w:rsidRPr="00D50068" w14:paraId="1D7D4FE1" w14:textId="77777777" w:rsidTr="00B8300E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45F73" w14:textId="43D29A11" w:rsidR="00500B3A" w:rsidRPr="00D50068" w:rsidRDefault="00F26633" w:rsidP="00A80F63">
            <w:pPr>
              <w:rPr>
                <w:rFonts w:ascii="Calibri" w:eastAsia="Calibri" w:hAnsi="Calibri"/>
                <w:sz w:val="22"/>
              </w:rPr>
            </w:pPr>
            <w:r>
              <w:rPr>
                <w:rFonts w:ascii="Calibri" w:eastAsia="Calibri" w:hAnsi="Calibri"/>
                <w:sz w:val="22"/>
              </w:rPr>
              <w:lastRenderedPageBreak/>
              <w:t>2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8BA5D" w14:textId="2BD6B2D4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Ograniczenia gabarytowe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Wysokość maks</w:t>
            </w:r>
            <w:r w:rsidR="00F26633">
              <w:rPr>
                <w:rFonts w:asciiTheme="minorHAnsi" w:eastAsia="Calibri" w:hAnsiTheme="minorHAnsi" w:cstheme="minorHAnsi"/>
                <w:sz w:val="22"/>
                <w:szCs w:val="22"/>
              </w:rPr>
              <w:t>ymalna: 3500 mm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24F6A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00B3A" w:rsidRPr="00D50068" w14:paraId="3A92A477" w14:textId="77777777" w:rsidTr="00B8300E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E3152" w14:textId="5D65C5A3" w:rsidR="00500B3A" w:rsidRPr="00D50068" w:rsidRDefault="00500B3A" w:rsidP="00F26633">
            <w:pPr>
              <w:rPr>
                <w:rFonts w:ascii="Calibri" w:eastAsia="Calibri" w:hAnsi="Calibri"/>
                <w:sz w:val="22"/>
              </w:rPr>
            </w:pPr>
            <w:r w:rsidRPr="00D50068">
              <w:rPr>
                <w:rFonts w:ascii="Calibri" w:eastAsia="Calibri" w:hAnsi="Calibri"/>
                <w:sz w:val="22"/>
              </w:rPr>
              <w:t>2</w:t>
            </w:r>
            <w:r w:rsidR="00F26633">
              <w:rPr>
                <w:rFonts w:ascii="Calibri" w:eastAsia="Calibri" w:hAnsi="Calibri"/>
                <w:sz w:val="22"/>
              </w:rPr>
              <w:t>4</w:t>
            </w:r>
            <w:r w:rsidRPr="00D50068">
              <w:rPr>
                <w:rFonts w:ascii="Calibri" w:eastAsia="Calibri" w:hAnsi="Calibri"/>
                <w:sz w:val="22"/>
              </w:rPr>
              <w:t xml:space="preserve"> 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6F4AC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Dodatkowe informacje </w:t>
            </w:r>
          </w:p>
          <w:p w14:paraId="71C55B40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1. Wszystkie zawory mają być ręczne.</w:t>
            </w:r>
          </w:p>
          <w:p w14:paraId="3B4A8E53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2. Reaktory będą zamontowane na parterze w pomieszczeniu o długości ok. 15 m i szerokości 6 m.</w:t>
            </w:r>
          </w:p>
          <w:p w14:paraId="3642EB88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3. Parametry medium roboczego: Kwas siarkowy (VI) 95 % + nadmanganian (VII) potasu – środowisko kwaśne (pH≈0.3), silnie utleniające, mieszanina wybuchowa w temperaturze &gt;100 </w:t>
            </w:r>
            <w:r w:rsidRPr="00D50068">
              <w:rPr>
                <w:rFonts w:ascii="Cambria Math" w:eastAsia="Calibri" w:hAnsi="Cambria Math" w:cs="Cambria Math"/>
                <w:sz w:val="22"/>
                <w:szCs w:val="22"/>
              </w:rPr>
              <w:t>℃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. Szacunkowe parametry płynu: gęstość: 1900 g/dm^3; lepkość: 35 mPa∙s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29108" w14:textId="77777777" w:rsidR="00500B3A" w:rsidRPr="00D50068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</w:tbl>
    <w:p w14:paraId="26BC4ACA" w14:textId="77777777" w:rsidR="00500B3A" w:rsidRPr="00D50068" w:rsidRDefault="00500B3A" w:rsidP="00500B3A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77FE3F" w14:textId="77777777" w:rsidR="000F1334" w:rsidRDefault="000F1334" w:rsidP="00500B3A">
      <w:pPr>
        <w:spacing w:after="120" w:line="276" w:lineRule="auto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208DEDE5" w14:textId="5EE1784E" w:rsidR="00500B3A" w:rsidRDefault="00500B3A" w:rsidP="00500B3A">
      <w:pPr>
        <w:spacing w:after="120" w:line="276" w:lineRule="auto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D50068">
        <w:rPr>
          <w:rFonts w:ascii="Calibri" w:hAnsi="Calibri" w:cs="Calibri"/>
          <w:b/>
          <w:iCs/>
          <w:sz w:val="22"/>
          <w:szCs w:val="22"/>
          <w:lang w:eastAsia="en-US"/>
        </w:rPr>
        <w:t>Wymagania i parametry techniczne na dostawę  reaktora AE 400</w:t>
      </w:r>
      <w:r w:rsidR="00A64FC7">
        <w:rPr>
          <w:rFonts w:ascii="Calibri" w:hAnsi="Calibri" w:cs="Calibri"/>
          <w:b/>
          <w:iCs/>
          <w:sz w:val="22"/>
          <w:szCs w:val="22"/>
          <w:lang w:eastAsia="en-US"/>
        </w:rPr>
        <w:t>L</w:t>
      </w:r>
    </w:p>
    <w:p w14:paraId="3180A7D2" w14:textId="77777777" w:rsidR="00CA5539" w:rsidRPr="00D50068" w:rsidRDefault="00CA5539" w:rsidP="00500B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20"/>
        <w:gridCol w:w="3686"/>
      </w:tblGrid>
      <w:tr w:rsidR="00500B3A" w:rsidRPr="00D50068" w14:paraId="444B0FE7" w14:textId="77777777" w:rsidTr="00B8300E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C1ABE" w14:textId="77777777" w:rsidR="00500B3A" w:rsidRPr="00D50068" w:rsidRDefault="00500B3A" w:rsidP="00B8300E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ADFD7" w14:textId="77777777" w:rsidR="00500B3A" w:rsidRPr="00D50068" w:rsidRDefault="00500B3A" w:rsidP="00B8300E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Wymaganie</w:t>
            </w:r>
          </w:p>
          <w:p w14:paraId="44F9F57A" w14:textId="77777777" w:rsidR="00500B3A" w:rsidRPr="00D50068" w:rsidRDefault="00500B3A" w:rsidP="00B8300E">
            <w:pPr>
              <w:spacing w:after="160" w:line="259" w:lineRule="auto"/>
              <w:jc w:val="center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wypełnia Wykonawca</w:t>
            </w:r>
          </w:p>
        </w:tc>
      </w:tr>
      <w:tr w:rsidR="00500B3A" w:rsidRPr="00D50068" w14:paraId="764B6F49" w14:textId="77777777" w:rsidTr="00B8300E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DEEC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trike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Typ lub model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1AF1F2A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dać</w:t>
            </w:r>
          </w:p>
        </w:tc>
      </w:tr>
      <w:tr w:rsidR="00500B3A" w:rsidRPr="00D50068" w14:paraId="44389F4C" w14:textId="77777777" w:rsidTr="00B8300E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94C57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roducent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27328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dać pełną nazwę i adres</w:t>
            </w:r>
          </w:p>
        </w:tc>
      </w:tr>
      <w:tr w:rsidR="00500B3A" w:rsidRPr="00D50068" w14:paraId="33CB4041" w14:textId="77777777" w:rsidTr="00B8300E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3F15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Rok produkcji 2022/202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D6794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Podać </w:t>
            </w:r>
          </w:p>
        </w:tc>
      </w:tr>
    </w:tbl>
    <w:p w14:paraId="176CCCE4" w14:textId="77777777" w:rsidR="00500B3A" w:rsidRPr="00D50068" w:rsidRDefault="00500B3A" w:rsidP="00500B3A">
      <w:pPr>
        <w:spacing w:after="120" w:line="276" w:lineRule="auto"/>
        <w:ind w:left="-14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84"/>
        <w:gridCol w:w="5136"/>
        <w:gridCol w:w="3686"/>
      </w:tblGrid>
      <w:tr w:rsidR="00500B3A" w:rsidRPr="00D50068" w14:paraId="7FDDC195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D010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Lp.</w:t>
            </w:r>
          </w:p>
          <w:p w14:paraId="5C1E085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3E448" w14:textId="77777777" w:rsidR="00500B3A" w:rsidRPr="00D50068" w:rsidRDefault="00500B3A" w:rsidP="00B8300E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ARAMETRY WYMAGANE (minimalne) przez Zamawiającego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9415F" w14:textId="77777777" w:rsidR="00500B3A" w:rsidRPr="00D50068" w:rsidRDefault="00500B3A" w:rsidP="00B8300E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PARAMETRY OFEROWANE PRZEZ WYKONAWCĘ  </w:t>
            </w:r>
            <w:r w:rsidRPr="00D50068">
              <w:rPr>
                <w:rFonts w:ascii="Calibri" w:eastAsia="Calibri" w:hAnsi="Calibri" w:cs="Arial"/>
                <w:i/>
                <w:sz w:val="22"/>
                <w:szCs w:val="22"/>
                <w:lang w:eastAsia="en-US"/>
              </w:rPr>
              <w:t>wypełnia Wykonawca</w:t>
            </w:r>
          </w:p>
        </w:tc>
      </w:tr>
      <w:tr w:rsidR="00500B3A" w:rsidRPr="00D50068" w14:paraId="02965104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87CD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B47B5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Pojemność robocza naczynia reakcyjnego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: </w:t>
            </w:r>
          </w:p>
          <w:p w14:paraId="75BADCB8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400 litrów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2634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7115B38B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EB3D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6DB9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Regulacja temperatury: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</w:t>
            </w:r>
          </w:p>
          <w:p w14:paraId="4B93D49A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za pośrednictwem płaszcza grzejnego.  Medium grzewczym będzie para wodna.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FE52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45B75A12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5E12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C15C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Zakres temperatury pracy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740D1184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od 0°C do +13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5F01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75A3C88E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75096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B617D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Zakres ciśnień w naczyniu reakcyjnym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26C7A778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0 do + 6 [barg]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05CC5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78E1B5D7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1EB5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5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F51B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Zakres ciśnień w płaszczu grzejnym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22AD8CE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0 do + 6 [barg]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43E94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278C86D8" w14:textId="77777777" w:rsidTr="00B8300E">
        <w:trPr>
          <w:trHeight w:val="210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9DF89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149E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okrywa reaktora zawiera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:</w:t>
            </w:r>
          </w:p>
          <w:p w14:paraId="4F0E3462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a) króciec mieszadła nie mniej jak DN80, </w:t>
            </w:r>
          </w:p>
          <w:p w14:paraId="6EFC7648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b) króciec zasypowy nie mniej jak DN80,</w:t>
            </w:r>
          </w:p>
          <w:p w14:paraId="66528A76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c) właz lub pokrywa nie mniej jak DN200 umożliwiająca inspekcję wizualną wnętrza zbiornika,</w:t>
            </w:r>
          </w:p>
          <w:p w14:paraId="0796B6B3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d) króciec zalewowy nie mniej jak DN80, </w:t>
            </w:r>
          </w:p>
          <w:p w14:paraId="3BEB9EB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e) króciec sondy temperaturowej nie mniej jak DN80, </w:t>
            </w:r>
          </w:p>
          <w:p w14:paraId="5935647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f) króciec chłodnicy zwrotnej nie mniej jak DN100, </w:t>
            </w:r>
          </w:p>
          <w:p w14:paraId="705D1993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g) króciec CIP nie mniej jak DN50.</w:t>
            </w:r>
            <w:r w:rsidRPr="00D50068">
              <w:rPr>
                <w:rFonts w:ascii="Calibri" w:eastAsia="Calibri" w:hAnsi="Calibri" w:cs="Calibri"/>
                <w:color w:val="1F497D"/>
                <w:sz w:val="22"/>
                <w:szCs w:val="22"/>
                <w:lang w:eastAsia="en-US"/>
              </w:rPr>
              <w:t xml:space="preserve"> 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Króciec CIP ma zawierać obrotową głowicę czyszczącą </w:t>
            </w:r>
          </w:p>
          <w:p w14:paraId="3EAB1A82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h) króćce przyłączy płaszcza nie mniej jak DN40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4BBAD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  <w:p w14:paraId="2D40BC82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</w:p>
        </w:tc>
      </w:tr>
      <w:tr w:rsidR="00500B3A" w:rsidRPr="00D50068" w14:paraId="0F99D43C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DC81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2CA7D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Materiał wykonania naczynia reakcyjnego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046F01F8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stal pokryta szkłem technicznym lub inne materiały odporne na działanie kwasu siarkowego (VI) 20% i reduktora chemicznego w temperaturze +13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B3194" w14:textId="0785934B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  <w:r w:rsidR="00F26633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 </w:t>
            </w:r>
            <w:r w:rsidR="00F26633" w:rsidRPr="000F5FB3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i podać</w:t>
            </w:r>
          </w:p>
        </w:tc>
      </w:tr>
      <w:tr w:rsidR="00500B3A" w:rsidRPr="00D50068" w14:paraId="39424DF8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FB0A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7D81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Materiał wykonania pokrywy reaktora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418AE99D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tal pokryta szkłem technicznym lub inne materiały odporne na działanie kwasu siarkowego (VI) 20% i reduktora chemicznego w temperaturze +13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10966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0C91E262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5FA9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9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C128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Materiał wykonania elementów reaktora mających bezpośredni, stały i czasowy kontakt ze środowiskiem reakcji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3E3EC4E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ateriał odporny na działanie kwasu siarkowego (VI) 20% i reduktora chemicznego w temperaturze +13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2DF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490FFAA3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6882A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2A6C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Zawór spustowy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6485BD65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denny, bez strefy martwej, nie mniej jak DN100/DN80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. Wylot z zaworu pod kątem 60 st. od pionu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FAAF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043D784A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F1EC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B75E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Wypust z reaktora do zaworu spustowego: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 na wysokości 700 mm od podłogi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7FE8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7A8FE3B5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C552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C4BD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Mieszadło: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 kotwicowe o średnicy równej lub większej niż 2/3 średnicy wewnętrznej reaktora. Niepowodujące kolizji z osłoną sondy temperaturowej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6E65A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73B2FDF5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F8ED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894B8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Napęd mieszadła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4A2E27F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umożliwiający regulowanie częstości obrotów,</w:t>
            </w: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ze sprzęgłem lub innym rozwiązaniem pozwalającym bezpieczne użytkowanie, o mocy wystarczającej do 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lastRenderedPageBreak/>
              <w:t>uzyskania przez mieszadło częstości obrotów co najmniej 75 obr/min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10A3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Potwierdzić</w:t>
            </w:r>
          </w:p>
        </w:tc>
      </w:tr>
      <w:tr w:rsidR="00500B3A" w:rsidRPr="00D50068" w14:paraId="0C25D1AF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58F8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14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EDFC5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Czujnik temperaturowy w osłonie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2D7B39D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Zanurzony w medium reakcyjnym,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rozwiązanie konstrukcyjne nie powodujące kolizji z mieszadłem, czujnik PT 100 z przetwornikiem w standardzie 4-20 mA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7E76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644CE889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9E9F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5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05AF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Chłodnica zwrotna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5F6F0AE6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szklana, odporna na kwaśne, redukujące opary.  Powierzchnia wymiany nie mniej jak 4,0 m</w:t>
            </w:r>
            <w:r w:rsidRPr="00D50068">
              <w:rPr>
                <w:rFonts w:ascii="Calibri" w:eastAsia="Calibri" w:hAnsi="Calibri" w:cs="Arial"/>
                <w:sz w:val="22"/>
                <w:szCs w:val="22"/>
                <w:vertAlign w:val="superscript"/>
                <w:lang w:eastAsia="en-US"/>
              </w:rPr>
              <w:t>2</w:t>
            </w: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210D7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046043B5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1C734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6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40443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Uszczelnienie wału napędu mieszadła:</w:t>
            </w:r>
          </w:p>
          <w:p w14:paraId="10E4474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Rozwiązanie konstrukcyjne eliminujące emisję par pochodzących z układu reakcyjnego, odporne na kwaśne, redukujące opary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E0B9D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53515C73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16A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7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CACD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Uszczelki i inne elementy zalecane przez producenta niezbędne do prawidłowej pracy reaktora tj.: korki, przyłącza i inne:</w:t>
            </w:r>
          </w:p>
          <w:p w14:paraId="64804EC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wykonane z materiałów odpornych na działanie kwasu siarkowego (VI) 20 % w temperaturze +130°C – 1 kpl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C41B4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56179A37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47B3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8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9071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Konstrukcja nośna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7460CF4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Reaktor osadzony na stelażu. Możliwość ręcznego swobodnego opróżniania i operowania zaworem upustowym (bez przedniej ramy wsporczej)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D7252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04B645BA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4156E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9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71AEB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Materiał wykonania stelaża</w:t>
            </w: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5D1069CF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tal kwasoodporna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80C2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5C40CB01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DAE16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0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C60B4" w14:textId="1FFECE6B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Szafa elektryczna i sterownicza 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zawierająca niezbędne okablowanie silnika mieszadła i czujników, oraz umożliwiająca sterowanie mieszadłem oraz odczyt temperatury (mieszadło i czujnik temperatury mają być w pełni funkcjonalne po złożeniu)</w:t>
            </w:r>
            <w:r w:rsidR="00F26633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. </w:t>
            </w:r>
            <w:r w:rsidR="00F26633" w:rsidRPr="00F26633">
              <w:rPr>
                <w:rFonts w:asciiTheme="minorHAnsi" w:eastAsia="Calibri" w:hAnsiTheme="minorHAnsi" w:cstheme="minorHAnsi"/>
                <w:sz w:val="22"/>
                <w:szCs w:val="22"/>
              </w:rPr>
              <w:t>Szafy mogą znajdować się na osobnym stelażu w odległości od 5-7 metrów od reaktora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6A3A6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</w:p>
        </w:tc>
      </w:tr>
      <w:tr w:rsidR="00500B3A" w:rsidRPr="00D50068" w14:paraId="13B2DA17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8CBF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4A994" w14:textId="729B48D1" w:rsidR="00500B3A" w:rsidRPr="00D50068" w:rsidRDefault="00500B3A" w:rsidP="00CC6D8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DTR 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(dokumentacja techniczno–ruchowa): w języku polskim lub angielskim– 1 egz., 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Rysunki techniczne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ze szczegółowym opisem wyposażenia reakto</w:t>
            </w:r>
            <w:r w:rsidR="00CC6D8C">
              <w:rPr>
                <w:rFonts w:asciiTheme="minorHAnsi" w:eastAsia="Calibri" w:hAnsiTheme="minorHAnsi" w:cstheme="minorHAnsi"/>
                <w:sz w:val="22"/>
                <w:szCs w:val="22"/>
              </w:rPr>
              <w:t>ra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>: w języku polskim lub angielskim,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okumentacja jakościowa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w języku polskim lub angielskim: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a) certyfikaty materiałowe,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 xml:space="preserve">b) certyfikaty z prób funkcjonalnych i ciśnieniowych urządzenia w nawiązaniu do odpowiednich norm </w:t>
            </w:r>
            <w:r w:rsidRPr="00D50068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>branżowych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A621D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Potwierdzić</w:t>
            </w:r>
          </w:p>
        </w:tc>
      </w:tr>
      <w:tr w:rsidR="00500B3A" w:rsidRPr="00D50068" w14:paraId="4C5A491E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65DA0" w14:textId="4F2D76CE" w:rsidR="00500B3A" w:rsidRPr="00D50068" w:rsidRDefault="00500B3A" w:rsidP="00A80F63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2</w:t>
            </w:r>
            <w:r w:rsidR="00A80F63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2AC60" w14:textId="77777777" w:rsidR="00500B3A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Test akceptacyjny (odbiór urządzeń) będzie przeprowadzony po pełnym złożeniu</w:t>
            </w:r>
            <w:r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reaktora</w:t>
            </w: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u Wykonawcy w obecności pracownika strony Zamawiającej. </w:t>
            </w:r>
          </w:p>
          <w:p w14:paraId="20D8A646" w14:textId="77777777" w:rsidR="00B8300E" w:rsidRPr="00CC6D8C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6D8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t akceptacji  będzie polegał na:</w:t>
            </w:r>
          </w:p>
          <w:p w14:paraId="326F9D54" w14:textId="77777777" w:rsidR="00B8300E" w:rsidRPr="00CC6D8C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6D8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wizualnej inspekcji reaktora oraz jego wyposażenia,</w:t>
            </w:r>
          </w:p>
          <w:p w14:paraId="7EF36771" w14:textId="77777777" w:rsidR="00B8300E" w:rsidRPr="00CC6D8C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6D8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sprawdzeniu zgodności reaktora i jego wyposażenia z zamówieniem,</w:t>
            </w:r>
          </w:p>
          <w:p w14:paraId="5AD468A3" w14:textId="77777777" w:rsidR="00B8300E" w:rsidRPr="00CC6D8C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6D8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testowym uruchomieniu silnika mieszadła reaktora i sprawdzenie możliwości regulacji obrotów,</w:t>
            </w:r>
          </w:p>
          <w:p w14:paraId="21BF2888" w14:textId="77777777" w:rsidR="00B8300E" w:rsidRPr="00CC6D8C" w:rsidRDefault="00B8300E" w:rsidP="00B8300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6D8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testowym odczycie temperatury za pomocą czujnika temperatury reaktora,</w:t>
            </w:r>
          </w:p>
          <w:p w14:paraId="7652C3C6" w14:textId="3D82B1CA" w:rsidR="00B8300E" w:rsidRPr="00D50068" w:rsidRDefault="00B8300E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CC6D8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sprawdzeniu szczelności reaktora i działania zaworu spustowego za pomocą wody. 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D7E7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D50068" w14:paraId="46E7C620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A2FE6" w14:textId="3ADACB86" w:rsidR="00500B3A" w:rsidRPr="00D50068" w:rsidRDefault="00500B3A" w:rsidP="00A80F63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</w:t>
            </w:r>
            <w:r w:rsidR="00A80F63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36A8F" w14:textId="40A52371" w:rsidR="00500B3A" w:rsidRPr="00F26633" w:rsidRDefault="00500B3A" w:rsidP="00B8300E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50068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Ograniczenia gabarytowe</w:t>
            </w:r>
            <w:r w:rsidR="00F26633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F26633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Wysokość maksymalna: 3500 mm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E908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00B3A" w:rsidRPr="00854306" w14:paraId="52D5DE8E" w14:textId="77777777" w:rsidTr="00B8300E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89AE2" w14:textId="08E8FD76" w:rsidR="00500B3A" w:rsidRPr="00D50068" w:rsidRDefault="00500B3A" w:rsidP="00A80F63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</w:t>
            </w:r>
            <w:r w:rsidR="00A80F63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AA11A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Dodatkowe informacje </w:t>
            </w:r>
          </w:p>
          <w:p w14:paraId="3113237C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Dodatkowe informacje </w:t>
            </w:r>
          </w:p>
          <w:p w14:paraId="46451900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. Wszystkie zawory mają być ręczne.</w:t>
            </w:r>
          </w:p>
          <w:p w14:paraId="63DCDD61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. Reaktory będą zamontowane na parterze w pomieszczeniu o długości ok. 15 m i szerokości 6 m.</w:t>
            </w:r>
          </w:p>
          <w:p w14:paraId="2B25BDE9" w14:textId="77777777" w:rsidR="00500B3A" w:rsidRPr="00D50068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3. Parametry medium roboczego: Woda + kwas siarkowy (VI) 95 % + reduktor  – środowisko kwaśne (pH≈0.9), silnie redukujące, Szacunkowe parametry płynu: gęstość: 1500 g/dm^3; lepkość: 3 mPa∙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36E28" w14:textId="77777777" w:rsidR="00500B3A" w:rsidRPr="00854306" w:rsidRDefault="00500B3A" w:rsidP="00B8300E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D50068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71C7C83F" w14:textId="77777777" w:rsidR="00500B3A" w:rsidRDefault="00500B3A" w:rsidP="00500B3A">
      <w:pPr>
        <w:spacing w:after="120" w:line="276" w:lineRule="auto"/>
        <w:ind w:left="-14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5A10DA" w14:textId="77777777" w:rsidR="00500B3A" w:rsidRDefault="00500B3A" w:rsidP="00500B3A">
      <w:pPr>
        <w:spacing w:after="120" w:line="276" w:lineRule="auto"/>
        <w:ind w:left="7080" w:firstLine="708"/>
        <w:jc w:val="both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159B33" w14:textId="77777777" w:rsidR="00270CCA" w:rsidRDefault="00270CCA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B40773C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2B2D89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7EBA76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4049B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E6286B" w14:textId="77777777" w:rsidR="00935699" w:rsidRDefault="00935699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A93D3A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89EC84A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8B1B4C" w14:textId="77777777" w:rsidR="00935699" w:rsidRDefault="00935699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A8B9372" w14:textId="77777777" w:rsidR="00A64FC7" w:rsidRDefault="00A64FC7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505621" w14:textId="77777777" w:rsidR="00A80F63" w:rsidRDefault="00A80F63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052E05" w14:textId="77777777" w:rsidR="00A80F63" w:rsidRDefault="00A80F63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7C33D5F" w14:textId="77777777" w:rsidR="00A80F63" w:rsidRDefault="00A80F63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A30D6D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7E2166" w14:textId="52CAAB5B" w:rsidR="00FB6E7B" w:rsidRPr="001701F7" w:rsidRDefault="001701F7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496B417" w14:textId="77777777" w:rsidR="00610F8D" w:rsidRPr="00610F8D" w:rsidRDefault="00610F8D" w:rsidP="00610F8D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caps/>
          <w:sz w:val="22"/>
          <w:szCs w:val="22"/>
          <w:lang w:eastAsia="en-GB"/>
        </w:rPr>
        <w:t>Standardowy formularz jednolitego europejskiego dokumentu zamówienia</w:t>
      </w:r>
    </w:p>
    <w:p w14:paraId="64879D89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: Informacje dotyczące postępowania o udzielenie zamówienia oraz instytucji zamawiającej lub podmiotu zamawiającego</w:t>
      </w:r>
    </w:p>
    <w:p w14:paraId="41B3800A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</w:rPr>
        <w:t>W przypadku postępowań o udzielenie zamówienia, w ramach których zaproszenie do ubiegania się o zamówienie opublikowano w Dzienniku Urzędowym Unii Europejskiej, informacje wymagane w części I zostaną automatycznie wyszukane, pod warunkiem że do utworzenia i wypełnienia jednolitego europejskiego dokumentu zamówienia wykorzystany zostanie elektroniczny serwis poświęcony jednolitemu europejskiemu dokumentowi zamówienia</w:t>
      </w: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  <w:vertAlign w:val="superscript"/>
        </w:rPr>
        <w:footnoteReference w:id="1"/>
      </w: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</w:rPr>
        <w:t>.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Adres publikacyjny stosownego ogłoszenia</w:t>
      </w:r>
      <w:r w:rsidRPr="00610F8D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footnoteReference w:id="2"/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 xml:space="preserve"> w Dzienniku Urzędowym Unii Europejskiej:</w:t>
      </w:r>
    </w:p>
    <w:p w14:paraId="1E43CF5C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Dz.U. UE S numer [], data [], strona [], </w:t>
      </w:r>
    </w:p>
    <w:p w14:paraId="2A76BA17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Numer ogłoszenia w Dz.U. S: [ ][ ][ ][ ]/S [ ][ ][ ]–[ ][ ][ ][ ][ ][ ][ ]</w:t>
      </w:r>
    </w:p>
    <w:p w14:paraId="27CDCAA4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Jeżeli nie opublikowano zaproszenia do ubiegania się o zamówienie w Dz.U., instytucja zamawiająca lub podmiot zamawiający muszą wypełnić informacje umożliwiające jednoznaczne zidentyfikowanie postępowania o udzielenie zamówienia:</w:t>
      </w:r>
    </w:p>
    <w:p w14:paraId="1CE3B79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W przypadku gdy publikacja ogłoszenia w Dzienniku Urzędowym Unii Europejskiej nie jest wymagana, proszę podać inne informacje umożliwiające jednoznaczne zidentyfikowanie postępowania o udzielenie zamówienia (np. adres publikacyjny na poziomie krajowym): [….]</w:t>
      </w:r>
    </w:p>
    <w:p w14:paraId="6706F6AB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Informacje na temat postępowania o udzielenie zamówienia</w:t>
      </w:r>
    </w:p>
    <w:p w14:paraId="1131DDA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Informacje wymagane w części I zostaną automatycznie wyszukane, pod warunkiem że wyżej wymieniony elektroniczny serwis poświęcony jednolitemu europejskiemu dokumentowi zamówienia zostanie wykorzystany do utworzenia i wypełnienia tego dokumentu. W przeciwnym przypadku informacje te musi wypełnić wykonawca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F4872D1" w14:textId="77777777" w:rsidTr="00427A03">
        <w:trPr>
          <w:trHeight w:val="349"/>
        </w:trPr>
        <w:tc>
          <w:tcPr>
            <w:tcW w:w="4644" w:type="dxa"/>
          </w:tcPr>
          <w:p w14:paraId="4111403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żsamość zamawiającego</w:t>
            </w: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footnoteReference w:id="3"/>
            </w:r>
          </w:p>
        </w:tc>
        <w:tc>
          <w:tcPr>
            <w:tcW w:w="4645" w:type="dxa"/>
          </w:tcPr>
          <w:p w14:paraId="4DD92A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Odpowiedź:</w:t>
            </w:r>
          </w:p>
        </w:tc>
      </w:tr>
      <w:tr w:rsidR="00610F8D" w:rsidRPr="00610F8D" w14:paraId="1E200B03" w14:textId="77777777" w:rsidTr="00427A03">
        <w:trPr>
          <w:trHeight w:val="349"/>
        </w:trPr>
        <w:tc>
          <w:tcPr>
            <w:tcW w:w="4644" w:type="dxa"/>
          </w:tcPr>
          <w:p w14:paraId="3969889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Nazwa: </w:t>
            </w:r>
          </w:p>
        </w:tc>
        <w:tc>
          <w:tcPr>
            <w:tcW w:w="4645" w:type="dxa"/>
          </w:tcPr>
          <w:p w14:paraId="20A968A3" w14:textId="3475C0F2" w:rsidR="00610F8D" w:rsidRPr="00610F8D" w:rsidRDefault="00610F8D" w:rsidP="00042981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ieć Badawcza Łukasiewicz - Instytut </w:t>
            </w:r>
            <w:r w:rsidR="000429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kroelektroniki i Fotoniki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 al. Lotników 32/46, 02-668 Warszawa</w:t>
            </w:r>
          </w:p>
        </w:tc>
      </w:tr>
      <w:tr w:rsidR="00610F8D" w:rsidRPr="00610F8D" w14:paraId="57018BEC" w14:textId="77777777" w:rsidTr="00427A03">
        <w:trPr>
          <w:trHeight w:val="485"/>
        </w:trPr>
        <w:tc>
          <w:tcPr>
            <w:tcW w:w="4644" w:type="dxa"/>
          </w:tcPr>
          <w:p w14:paraId="4E5324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Jakiego zamówienia dotyczy niniejszy dokument?</w:t>
            </w:r>
          </w:p>
        </w:tc>
        <w:tc>
          <w:tcPr>
            <w:tcW w:w="4645" w:type="dxa"/>
          </w:tcPr>
          <w:p w14:paraId="66B55EC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dpowiedź:</w:t>
            </w:r>
          </w:p>
        </w:tc>
      </w:tr>
      <w:tr w:rsidR="00610F8D" w:rsidRPr="00610F8D" w14:paraId="26E841B5" w14:textId="77777777" w:rsidTr="00427A03">
        <w:trPr>
          <w:trHeight w:val="484"/>
        </w:trPr>
        <w:tc>
          <w:tcPr>
            <w:tcW w:w="4644" w:type="dxa"/>
          </w:tcPr>
          <w:p w14:paraId="7161CD3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ytuł lub krótki opis udzielanego zamów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2D155846" w14:textId="2C71B0D8" w:rsidR="00610F8D" w:rsidRPr="00610F8D" w:rsidRDefault="00935699" w:rsidP="00A64FC7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stawa reaktor</w:t>
            </w:r>
            <w:r w:rsidR="00A64F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="00F120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E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100</w:t>
            </w:r>
            <w:r w:rsidR="00C809A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oraz reaktora</w:t>
            </w:r>
            <w:r w:rsidR="00CB6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C809A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 AE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400</w:t>
            </w:r>
            <w:r w:rsidR="00C809A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</w:t>
            </w:r>
          </w:p>
        </w:tc>
      </w:tr>
      <w:tr w:rsidR="00610F8D" w:rsidRPr="00610F8D" w14:paraId="538EFB3F" w14:textId="77777777" w:rsidTr="00427A03">
        <w:trPr>
          <w:trHeight w:val="484"/>
        </w:trPr>
        <w:tc>
          <w:tcPr>
            <w:tcW w:w="4644" w:type="dxa"/>
          </w:tcPr>
          <w:p w14:paraId="372D932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Numer referencyjny nadany sprawie przez instytucję zamawiającą lub podmiot zamawiający (</w:t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jeżeli dotycz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6A72DCD6" w14:textId="532EE5B5" w:rsidR="00610F8D" w:rsidRPr="00610F8D" w:rsidRDefault="00A85D91" w:rsidP="00F1205B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F2</w:t>
            </w:r>
            <w:r w:rsidR="00610F8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</w:t>
            </w:r>
            <w:r w:rsidR="00F1205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95</w:t>
            </w:r>
            <w:r w:rsidR="00382A5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2022</w:t>
            </w:r>
            <w:r w:rsidR="00AD2551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ZP</w:t>
            </w:r>
          </w:p>
        </w:tc>
      </w:tr>
    </w:tbl>
    <w:p w14:paraId="2F49833E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4644"/>
        </w:tabs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Wszystkie pozostałe informacje we wszystkich sekcjach jednolitego europejskiego dokumentu zamówienia powinien wypełnić wykonawca</w:t>
      </w:r>
      <w:r w:rsidRPr="00610F8D">
        <w:rPr>
          <w:rFonts w:asciiTheme="minorHAnsi" w:hAnsiTheme="minorHAnsi" w:cstheme="minorHAnsi"/>
          <w:b/>
          <w:bCs/>
          <w:i/>
          <w:iCs/>
          <w:sz w:val="22"/>
          <w:szCs w:val="22"/>
        </w:rPr>
        <w:t>.</w:t>
      </w:r>
    </w:p>
    <w:p w14:paraId="323CB5D2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I: Informacje dotyczące wykonawcy</w:t>
      </w:r>
    </w:p>
    <w:p w14:paraId="5E17FA07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Informacje na temat wykonawcy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AED6F51" w14:textId="77777777" w:rsidTr="00427A03">
        <w:tc>
          <w:tcPr>
            <w:tcW w:w="4644" w:type="dxa"/>
          </w:tcPr>
          <w:p w14:paraId="58DFB5F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dentyfikacja:</w:t>
            </w:r>
          </w:p>
        </w:tc>
        <w:tc>
          <w:tcPr>
            <w:tcW w:w="4645" w:type="dxa"/>
          </w:tcPr>
          <w:p w14:paraId="19555D6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7B542BB" w14:textId="77777777" w:rsidTr="00427A03">
        <w:tc>
          <w:tcPr>
            <w:tcW w:w="4644" w:type="dxa"/>
          </w:tcPr>
          <w:p w14:paraId="01D45F08" w14:textId="77777777" w:rsidR="00610F8D" w:rsidRPr="00610F8D" w:rsidRDefault="00610F8D" w:rsidP="00610F8D">
            <w:pPr>
              <w:spacing w:before="240" w:after="120" w:line="276" w:lineRule="auto"/>
              <w:ind w:left="850" w:hanging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Nazwa:</w:t>
            </w:r>
          </w:p>
        </w:tc>
        <w:tc>
          <w:tcPr>
            <w:tcW w:w="4645" w:type="dxa"/>
          </w:tcPr>
          <w:p w14:paraId="4B4E58E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  <w:tr w:rsidR="00610F8D" w:rsidRPr="00610F8D" w14:paraId="4112171E" w14:textId="77777777" w:rsidTr="00427A03">
        <w:trPr>
          <w:trHeight w:val="1372"/>
        </w:trPr>
        <w:tc>
          <w:tcPr>
            <w:tcW w:w="4644" w:type="dxa"/>
          </w:tcPr>
          <w:p w14:paraId="1FCDBBE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Numer VAT, jeżeli dotyczy:</w:t>
            </w:r>
          </w:p>
          <w:p w14:paraId="32AD663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numer VAT nie ma zastosowania, proszę podać inny krajowy numer identyfikacyjny, jeżeli jest wymagany i ma zastosowanie.</w:t>
            </w:r>
          </w:p>
        </w:tc>
        <w:tc>
          <w:tcPr>
            <w:tcW w:w="4645" w:type="dxa"/>
          </w:tcPr>
          <w:p w14:paraId="4136ACF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  <w:p w14:paraId="69962B90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  <w:tr w:rsidR="00610F8D" w:rsidRPr="00610F8D" w14:paraId="1798A07C" w14:textId="77777777" w:rsidTr="00427A03">
        <w:tc>
          <w:tcPr>
            <w:tcW w:w="4644" w:type="dxa"/>
          </w:tcPr>
          <w:p w14:paraId="6E0DB1A3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Adres pocztowy: </w:t>
            </w:r>
          </w:p>
        </w:tc>
        <w:tc>
          <w:tcPr>
            <w:tcW w:w="4645" w:type="dxa"/>
          </w:tcPr>
          <w:p w14:paraId="1E64AEF5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</w:tc>
      </w:tr>
      <w:tr w:rsidR="00610F8D" w:rsidRPr="00610F8D" w14:paraId="7776B8BB" w14:textId="77777777" w:rsidTr="00427A03">
        <w:trPr>
          <w:trHeight w:val="2002"/>
        </w:trPr>
        <w:tc>
          <w:tcPr>
            <w:tcW w:w="4644" w:type="dxa"/>
          </w:tcPr>
          <w:p w14:paraId="5551605B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Osoba lub osoby wyznaczone do kontaktów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6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</w:p>
          <w:p w14:paraId="2DEA5C73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Telefon:</w:t>
            </w:r>
          </w:p>
          <w:p w14:paraId="12E9760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dres e-mail:</w:t>
            </w:r>
          </w:p>
          <w:p w14:paraId="2160D01E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dres internetowy (adres www) (</w:t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GB"/>
              </w:rPr>
              <w:t>jeżeli dotycz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):</w:t>
            </w:r>
          </w:p>
        </w:tc>
        <w:tc>
          <w:tcPr>
            <w:tcW w:w="4645" w:type="dxa"/>
          </w:tcPr>
          <w:p w14:paraId="1A1CDAE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6005A44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537B4C7F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3C3279C8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</w:tc>
      </w:tr>
      <w:tr w:rsidR="00610F8D" w:rsidRPr="00610F8D" w14:paraId="4F508101" w14:textId="77777777" w:rsidTr="00427A03">
        <w:tc>
          <w:tcPr>
            <w:tcW w:w="4644" w:type="dxa"/>
          </w:tcPr>
          <w:p w14:paraId="2099DE4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Informacje ogólne:</w:t>
            </w:r>
          </w:p>
        </w:tc>
        <w:tc>
          <w:tcPr>
            <w:tcW w:w="4645" w:type="dxa"/>
          </w:tcPr>
          <w:p w14:paraId="49F1763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0127AC98" w14:textId="77777777" w:rsidTr="00427A03">
        <w:tc>
          <w:tcPr>
            <w:tcW w:w="4644" w:type="dxa"/>
          </w:tcPr>
          <w:p w14:paraId="5E71F49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jest mikroprzedsiębiorstwem bądź małym lub średnim przedsiębiorstwem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7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4645" w:type="dxa"/>
          </w:tcPr>
          <w:p w14:paraId="54C0BD3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</w:tc>
      </w:tr>
      <w:tr w:rsidR="00610F8D" w:rsidRPr="00610F8D" w14:paraId="3531846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A14ECE0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eastAsia="en-GB"/>
              </w:rPr>
              <w:lastRenderedPageBreak/>
              <w:t>Jedynie w przypadku gdy zamówienie jest zastrzeżone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vertAlign w:val="superscript"/>
                <w:lang w:eastAsia="en-GB"/>
              </w:rPr>
              <w:footnoteReference w:id="8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jest zakładem pracy chronionej, „przedsiębiorstwem społecznym”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9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lub czy będzie realizował zamówienie w ramach programów zatrudnienia chronionego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,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jaki jest odpowiedni odsetek pracowników niepełnosprawnych lub defaworyzowanych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Jeżeli jest to wymagane, proszę określić, do której kategorii lub których kategorii pracowników niepełnosprawnych lub defaworyzowanych należą dani pracownicy.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FD04D47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.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</w:tc>
      </w:tr>
      <w:tr w:rsidR="00610F8D" w:rsidRPr="00610F8D" w14:paraId="4332C213" w14:textId="77777777" w:rsidTr="00427A03">
        <w:tc>
          <w:tcPr>
            <w:tcW w:w="4644" w:type="dxa"/>
          </w:tcPr>
          <w:p w14:paraId="47B1DEB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dotyczy, czy wykonawca jest wpisany do urzędowego wykazu zatwierdzonych wykonawców lub posiada równoważne zaświadczenie (np. w ramach krajowego systemu (wstępnego) kwalifikowania)?</w:t>
            </w:r>
          </w:p>
        </w:tc>
        <w:tc>
          <w:tcPr>
            <w:tcW w:w="4645" w:type="dxa"/>
          </w:tcPr>
          <w:p w14:paraId="0DBA67F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 [] Nie dotyczy</w:t>
            </w:r>
          </w:p>
        </w:tc>
      </w:tr>
      <w:tr w:rsidR="00610F8D" w:rsidRPr="00610F8D" w14:paraId="0CA0B291" w14:textId="77777777" w:rsidTr="00427A03">
        <w:tc>
          <w:tcPr>
            <w:tcW w:w="4644" w:type="dxa"/>
          </w:tcPr>
          <w:p w14:paraId="0D4C22DB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</w:p>
          <w:p w14:paraId="3CE1D7C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 xml:space="preserve">Proszę udzielić odpowiedzi w pozostałych fragmentach niniejszej sekcji, w sekcji B i, w odpowiednich przypadkach, sekcji C niniejszej części, uzupełnić część V (w stosownych przypadkach) oraz w każdym przypadku wypełnić i podpisać część VI. </w:t>
            </w:r>
          </w:p>
          <w:p w14:paraId="3F1F5A7D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) Proszę podać nazwę wykazu lub zaświadczenia i odpowiedni numer rejestracyjny lub numer zaświadczenia, jeżeli dotyczy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 Jeżeli poświadczenie wpisu do wykazu lub wydania zaświadczenia jest dostępne w formie elektronicznej, proszę podać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Proszę podać dane referencyjne stanowiące podstawę wpisu do wykazu lub wydania zaświadczenia oraz, w stosownych przypadkach, klasyfikację nadaną w urzędowym wykaz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10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Czy wpis do wykazu lub wydane zaświadczenie obejmują wszystkie wymagane kryteria kwalifikacji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lastRenderedPageBreak/>
              <w:t>Jeżeli nie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Proszę dodatkowo uzupełnić brakujące informacje w części IV w sekcjach A, B, C lub D, w zależności od przypadku.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WYŁĄCZNIE jeżeli jest to wymagane w stosownym ogłoszeniu lub dokumentach zamówienia:</w:t>
            </w: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e) Czy wykonawca będzie w stanie przedstawić zaświadczenie odnoszące się do płatności składek na ubezpieczenie społeczne i podatków lub przedstawić informacje, które umożliwią instytucji zamawiającej lub podmiotowi zamawiającemu uzyskanie tego zaświadczenia bezpośrednio za pomocą bezpłatnej krajowej bazy danych w dowolnym państwie członkowskim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Jeżeli odnośna dokumentacja jest dostępna w formie elektronicznej, proszę wskazać: </w:t>
            </w:r>
          </w:p>
        </w:tc>
        <w:tc>
          <w:tcPr>
            <w:tcW w:w="4645" w:type="dxa"/>
          </w:tcPr>
          <w:p w14:paraId="30DF308C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D563B1B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0266940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b) 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e)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…][……][……][……]</w:t>
            </w:r>
          </w:p>
        </w:tc>
      </w:tr>
      <w:tr w:rsidR="00610F8D" w:rsidRPr="00610F8D" w14:paraId="271498FE" w14:textId="77777777" w:rsidTr="00427A03">
        <w:tc>
          <w:tcPr>
            <w:tcW w:w="4644" w:type="dxa"/>
          </w:tcPr>
          <w:p w14:paraId="0BEF10F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Rodzaj uczestnictwa:</w:t>
            </w:r>
          </w:p>
        </w:tc>
        <w:tc>
          <w:tcPr>
            <w:tcW w:w="4645" w:type="dxa"/>
          </w:tcPr>
          <w:p w14:paraId="6D6A6E4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8E147FC" w14:textId="77777777" w:rsidTr="00427A03">
        <w:tc>
          <w:tcPr>
            <w:tcW w:w="4644" w:type="dxa"/>
          </w:tcPr>
          <w:p w14:paraId="5C3E18F8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bierze udział w postępowaniu o udzielenie zamówienia wspólnie z innymi wykonawcam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11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4645" w:type="dxa"/>
          </w:tcPr>
          <w:p w14:paraId="5550D3FC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</w:tc>
      </w:tr>
      <w:tr w:rsidR="00610F8D" w:rsidRPr="00610F8D" w14:paraId="5041305B" w14:textId="77777777" w:rsidTr="00427A03">
        <w:tc>
          <w:tcPr>
            <w:tcW w:w="9289" w:type="dxa"/>
            <w:gridSpan w:val="2"/>
            <w:shd w:val="clear" w:color="auto" w:fill="BFBFBF"/>
          </w:tcPr>
          <w:p w14:paraId="1593556F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tak, proszę dopilnować, aby pozostali uczestnicy przedstawili odrębne jednolite europejskie dokumenty zamówienia.</w:t>
            </w:r>
          </w:p>
        </w:tc>
      </w:tr>
      <w:tr w:rsidR="00610F8D" w:rsidRPr="00610F8D" w14:paraId="0597843F" w14:textId="77777777" w:rsidTr="00427A03">
        <w:tc>
          <w:tcPr>
            <w:tcW w:w="4644" w:type="dxa"/>
          </w:tcPr>
          <w:p w14:paraId="6FE8F34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a) Proszę wskazać rolę wykonawcy w grupie (lider, odpowiedzialny za określone zadania itd.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 Proszę wskazać pozostałych wykonawców biorących wspólnie udział w postępowaniu o udzielenie zamówienia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W stosownych przypadkach nazwa grupy biorącej udział:</w:t>
            </w:r>
          </w:p>
        </w:tc>
        <w:tc>
          <w:tcPr>
            <w:tcW w:w="4645" w:type="dxa"/>
          </w:tcPr>
          <w:p w14:paraId="56C95A3C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a)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: [……]</w:t>
            </w:r>
          </w:p>
        </w:tc>
      </w:tr>
      <w:tr w:rsidR="00610F8D" w:rsidRPr="00610F8D" w14:paraId="7D8CB52E" w14:textId="77777777" w:rsidTr="00427A03">
        <w:tc>
          <w:tcPr>
            <w:tcW w:w="4644" w:type="dxa"/>
          </w:tcPr>
          <w:p w14:paraId="20B90D33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Części</w:t>
            </w:r>
          </w:p>
        </w:tc>
        <w:tc>
          <w:tcPr>
            <w:tcW w:w="4645" w:type="dxa"/>
          </w:tcPr>
          <w:p w14:paraId="763C2CB9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F4FBDEA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A0FAF35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W stosownych przypadkach wskazanie części zamówienia, w odniesieniu do której (których) wykonawca zamierza złożyć ofertę.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66C143B7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</w:tbl>
    <w:p w14:paraId="51358C34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B: Informacje na temat przedstawicieli wykonawcy</w:t>
      </w:r>
    </w:p>
    <w:p w14:paraId="0E508AB3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before="240" w:line="276" w:lineRule="auto"/>
        <w:rPr>
          <w:rFonts w:asciiTheme="minorHAnsi" w:hAnsiTheme="minorHAnsi" w:cstheme="minorHAnsi"/>
          <w:i/>
          <w:iCs/>
          <w:sz w:val="22"/>
          <w:szCs w:val="22"/>
        </w:rPr>
      </w:pPr>
      <w:r w:rsidRPr="00610F8D">
        <w:rPr>
          <w:rFonts w:asciiTheme="minorHAnsi" w:hAnsiTheme="minorHAnsi" w:cstheme="minorHAnsi"/>
          <w:i/>
          <w:iCs/>
          <w:sz w:val="22"/>
          <w:szCs w:val="22"/>
        </w:rPr>
        <w:t>W stosownych przypadkach proszę podać imię i nazwisko (imiona i nazwiska) oraz adres(-y) osoby (osób) upoważnionej(-ych) do reprezentowania wykonawcy na potrzeby niniejszego postępowania o udzielenie zamówienia: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7188239" w14:textId="77777777" w:rsidTr="00427A03">
        <w:tc>
          <w:tcPr>
            <w:tcW w:w="4644" w:type="dxa"/>
          </w:tcPr>
          <w:p w14:paraId="42E5A66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soby upoważnione do reprezentowania, o ile istnieją:</w:t>
            </w:r>
          </w:p>
        </w:tc>
        <w:tc>
          <w:tcPr>
            <w:tcW w:w="4645" w:type="dxa"/>
          </w:tcPr>
          <w:p w14:paraId="7F2DB22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3F7CC8F1" w14:textId="77777777" w:rsidTr="00427A03">
        <w:tc>
          <w:tcPr>
            <w:tcW w:w="4644" w:type="dxa"/>
          </w:tcPr>
          <w:p w14:paraId="2248888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Imię i nazwisko,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wraz z datą i miejscem urodzenia, jeżeli są wymagane: </w:t>
            </w:r>
          </w:p>
        </w:tc>
        <w:tc>
          <w:tcPr>
            <w:tcW w:w="4645" w:type="dxa"/>
          </w:tcPr>
          <w:p w14:paraId="53AA188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,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  <w:tr w:rsidR="00610F8D" w:rsidRPr="00610F8D" w14:paraId="18BCB620" w14:textId="77777777" w:rsidTr="00427A03">
        <w:tc>
          <w:tcPr>
            <w:tcW w:w="4644" w:type="dxa"/>
          </w:tcPr>
          <w:p w14:paraId="313598B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Stanowisko/Działający(-a) jako:</w:t>
            </w:r>
          </w:p>
        </w:tc>
        <w:tc>
          <w:tcPr>
            <w:tcW w:w="4645" w:type="dxa"/>
          </w:tcPr>
          <w:p w14:paraId="7030BC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5B78B1E8" w14:textId="77777777" w:rsidTr="00427A03">
        <w:tc>
          <w:tcPr>
            <w:tcW w:w="4644" w:type="dxa"/>
          </w:tcPr>
          <w:p w14:paraId="1AA396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Adres pocztowy:</w:t>
            </w:r>
          </w:p>
        </w:tc>
        <w:tc>
          <w:tcPr>
            <w:tcW w:w="4645" w:type="dxa"/>
          </w:tcPr>
          <w:p w14:paraId="10D1CB8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2CB87E4F" w14:textId="77777777" w:rsidTr="00427A03">
        <w:tc>
          <w:tcPr>
            <w:tcW w:w="4644" w:type="dxa"/>
          </w:tcPr>
          <w:p w14:paraId="404E0B4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Telefon:</w:t>
            </w:r>
          </w:p>
        </w:tc>
        <w:tc>
          <w:tcPr>
            <w:tcW w:w="4645" w:type="dxa"/>
          </w:tcPr>
          <w:p w14:paraId="0D12FE7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[……]</w:t>
            </w:r>
          </w:p>
        </w:tc>
      </w:tr>
      <w:tr w:rsidR="00610F8D" w:rsidRPr="00610F8D" w14:paraId="1F998392" w14:textId="77777777" w:rsidTr="00427A03">
        <w:tc>
          <w:tcPr>
            <w:tcW w:w="4644" w:type="dxa"/>
          </w:tcPr>
          <w:p w14:paraId="3CD2723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drese-mail:</w:t>
            </w:r>
          </w:p>
        </w:tc>
        <w:tc>
          <w:tcPr>
            <w:tcW w:w="4645" w:type="dxa"/>
          </w:tcPr>
          <w:p w14:paraId="7073A54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5E284C14" w14:textId="77777777" w:rsidTr="00427A03">
        <w:tc>
          <w:tcPr>
            <w:tcW w:w="4644" w:type="dxa"/>
          </w:tcPr>
          <w:p w14:paraId="5F59309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razie potrzeby proszę podać szczegółowe informacje dotyczące przedstawicielstwa (jego form, zakresu, celu itd.):</w:t>
            </w:r>
          </w:p>
        </w:tc>
        <w:tc>
          <w:tcPr>
            <w:tcW w:w="4645" w:type="dxa"/>
          </w:tcPr>
          <w:p w14:paraId="7BAAAFD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</w:tbl>
    <w:p w14:paraId="4AFB830A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C: Informacje na temat polegania na zdolności innych podmiotów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F46E2D7" w14:textId="77777777" w:rsidTr="00427A03">
        <w:tc>
          <w:tcPr>
            <w:tcW w:w="4644" w:type="dxa"/>
          </w:tcPr>
          <w:p w14:paraId="2DDF06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leżność od innych podmiotów:</w:t>
            </w:r>
          </w:p>
        </w:tc>
        <w:tc>
          <w:tcPr>
            <w:tcW w:w="4645" w:type="dxa"/>
          </w:tcPr>
          <w:p w14:paraId="60065DB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15A4E47C" w14:textId="77777777" w:rsidTr="00427A03">
        <w:tc>
          <w:tcPr>
            <w:tcW w:w="4644" w:type="dxa"/>
          </w:tcPr>
          <w:p w14:paraId="0D79416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polega na zdolności innych podmiotów w celu spełnienia kryteriów kwalifikacji określonych poniżej w części IV oraz (ewentualnych) kryteriów i zasad określonych poniżej w części V? </w:t>
            </w:r>
          </w:p>
        </w:tc>
        <w:tc>
          <w:tcPr>
            <w:tcW w:w="4645" w:type="dxa"/>
          </w:tcPr>
          <w:p w14:paraId="7FCDCF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</w:tbl>
    <w:p w14:paraId="71DE2B3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Jeżeli tak</w:t>
      </w:r>
      <w:r w:rsidRPr="00610F8D">
        <w:rPr>
          <w:rFonts w:asciiTheme="minorHAnsi" w:hAnsiTheme="minorHAnsi" w:cstheme="minorHAnsi"/>
          <w:sz w:val="22"/>
          <w:szCs w:val="22"/>
        </w:rPr>
        <w:t xml:space="preserve">, proszę przedstawić – 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dla każdego</w:t>
      </w:r>
      <w:r w:rsidRPr="00610F8D">
        <w:rPr>
          <w:rFonts w:asciiTheme="minorHAnsi" w:hAnsiTheme="minorHAnsi" w:cstheme="minorHAnsi"/>
          <w:sz w:val="22"/>
          <w:szCs w:val="22"/>
        </w:rPr>
        <w:t xml:space="preserve"> z podmiotów, których to dotyczy – odrębny formularz jednolitego europejskiego dokumentu zamówienia zawierający informacje wymagane w 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niniejszej części sekcja A i B oraz w części III</w:t>
      </w:r>
      <w:r w:rsidRPr="00610F8D">
        <w:rPr>
          <w:rFonts w:asciiTheme="minorHAnsi" w:hAnsiTheme="minorHAnsi" w:cstheme="minorHAnsi"/>
          <w:sz w:val="22"/>
          <w:szCs w:val="22"/>
        </w:rPr>
        <w:t xml:space="preserve">, należycie wypełniony i podpisany przez dane podmioty. </w:t>
      </w:r>
      <w:r w:rsidRPr="00610F8D">
        <w:rPr>
          <w:rFonts w:asciiTheme="minorHAnsi" w:hAnsiTheme="minorHAnsi" w:cstheme="minorHAnsi"/>
          <w:sz w:val="22"/>
          <w:szCs w:val="22"/>
        </w:rPr>
        <w:br/>
        <w:t xml:space="preserve">Należy zauważyć, że dotyczy to również wszystkich pracowników technicznych lub służb technicznych, nienależących bezpośrednio do przedsiębiorstwa danego wykonawcy, w szczególności tych odpowiedzialnych za kontrolę jakości, a w przypadku zamówień publicznych na roboty budowlane – tych, do których wykonawca będzie mógł się zwrócić o wykonanie robót budowlanych. </w:t>
      </w:r>
      <w:r w:rsidRPr="00610F8D">
        <w:rPr>
          <w:rFonts w:asciiTheme="minorHAnsi" w:hAnsiTheme="minorHAnsi" w:cstheme="minorHAnsi"/>
          <w:sz w:val="22"/>
          <w:szCs w:val="22"/>
        </w:rPr>
        <w:br/>
        <w:t>O ile ma to znaczenie dla określonych zdolności, na których polega wykonawca, proszę dołączyć – dla każdego z podmiotów, których to dotyczy – informacje wymagane w częściach IV i V</w:t>
      </w:r>
      <w:r w:rsidRPr="00610F8D">
        <w:rPr>
          <w:rFonts w:asciiTheme="minorHAnsi" w:hAnsiTheme="minorHAnsi" w:cstheme="minorHAnsi"/>
          <w:sz w:val="22"/>
          <w:szCs w:val="22"/>
          <w:vertAlign w:val="superscript"/>
        </w:rPr>
        <w:footnoteReference w:id="12"/>
      </w:r>
      <w:r w:rsidRPr="00610F8D">
        <w:rPr>
          <w:rFonts w:asciiTheme="minorHAnsi" w:hAnsiTheme="minorHAnsi" w:cstheme="minorHAnsi"/>
          <w:sz w:val="22"/>
          <w:szCs w:val="22"/>
        </w:rPr>
        <w:t>.</w:t>
      </w:r>
    </w:p>
    <w:p w14:paraId="732C7900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u w:val="single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D: Informacje dotyczące podwykonawców, na których zdolności wykonawca nie polega</w:t>
      </w:r>
    </w:p>
    <w:p w14:paraId="0C2AF2CF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(Sekcja, którą należy wypełnić jedynie w przypadku gdy instytucja zamawiająca lub podmiot zamawiający wprost tego zażąda.)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312D0905" w14:textId="77777777" w:rsidTr="00427A03">
        <w:tc>
          <w:tcPr>
            <w:tcW w:w="4644" w:type="dxa"/>
          </w:tcPr>
          <w:p w14:paraId="66B1A1C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wykonawstwo:</w:t>
            </w:r>
          </w:p>
        </w:tc>
        <w:tc>
          <w:tcPr>
            <w:tcW w:w="4645" w:type="dxa"/>
          </w:tcPr>
          <w:p w14:paraId="47981A1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2240794A" w14:textId="77777777" w:rsidTr="00427A03">
        <w:tc>
          <w:tcPr>
            <w:tcW w:w="4644" w:type="dxa"/>
          </w:tcPr>
          <w:p w14:paraId="27BFCE8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Czy wykonawca zamierza zlecić osobom trzecim podwykonawstwo jakiejkolwiek części zamówienia?</w:t>
            </w:r>
          </w:p>
        </w:tc>
        <w:tc>
          <w:tcPr>
            <w:tcW w:w="4645" w:type="dxa"/>
          </w:tcPr>
          <w:p w14:paraId="0463A08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ak i o ile jest to wiadom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podać wykaz proponowanych podwykonawców: </w:t>
            </w:r>
          </w:p>
          <w:p w14:paraId="7D11784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]</w:t>
            </w:r>
          </w:p>
        </w:tc>
      </w:tr>
    </w:tbl>
    <w:p w14:paraId="41D12586" w14:textId="066867A1" w:rsidR="00610F8D" w:rsidRPr="00610F8D" w:rsidRDefault="00610F8D" w:rsidP="00BA6E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 xml:space="preserve">Jeżeli instytucja zamawiająca lub podmiot zamawiający wyraźnie żąda przedstawienia tych informacji </w:t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oprócz informacji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wymaganych w niniejszej sekcji, proszę przedstawić – dla każdego podwykonawcy (każdej kategorii podwykonawców), których to dotyczy – informacje wymagane w niniejszej części sekcja A i B oraz w części III.</w:t>
      </w:r>
    </w:p>
    <w:p w14:paraId="0F994F56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II: Podstawy wykluczenia</w:t>
      </w:r>
    </w:p>
    <w:p w14:paraId="07855EE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Podstawy związane z wyrokami skazującymi za przestępstwo</w:t>
      </w:r>
    </w:p>
    <w:p w14:paraId="229764EB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>W art. 57 ust. 1 dyrektywy 2014/24/UE określono następujące powody wykluczenia:</w:t>
      </w:r>
    </w:p>
    <w:p w14:paraId="25075567" w14:textId="77777777" w:rsidR="00610F8D" w:rsidRPr="00610F8D" w:rsidRDefault="00610F8D" w:rsidP="003A253B">
      <w:pPr>
        <w:numPr>
          <w:ilvl w:val="0"/>
          <w:numId w:val="6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udział w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organizacji przestępczej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3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;</w:t>
      </w:r>
    </w:p>
    <w:p w14:paraId="25641594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korupcja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4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;</w:t>
      </w:r>
    </w:p>
    <w:p w14:paraId="0B9C9B59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bookmarkStart w:id="1" w:name="_DV_M1264"/>
      <w:bookmarkEnd w:id="1"/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nadużycie finansowe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5"/>
      </w:r>
      <w:r w:rsidRPr="00610F8D">
        <w:rPr>
          <w:rFonts w:asciiTheme="minorHAnsi" w:hAnsiTheme="minorHAnsi" w:cstheme="minorHAnsi"/>
          <w:w w:val="0"/>
          <w:sz w:val="22"/>
          <w:szCs w:val="22"/>
          <w:lang w:eastAsia="en-GB"/>
        </w:rPr>
        <w:t>;</w:t>
      </w:r>
      <w:bookmarkStart w:id="2" w:name="_DV_M1266"/>
      <w:bookmarkEnd w:id="2"/>
    </w:p>
    <w:p w14:paraId="12004AE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przestępstwa terrorystyczne lub przestępstwa związane z działalnością terrorystyczną</w:t>
      </w:r>
      <w:bookmarkStart w:id="3" w:name="_DV_M1268"/>
      <w:bookmarkEnd w:id="3"/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6"/>
      </w:r>
    </w:p>
    <w:p w14:paraId="304526ED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pranie pieniędzy lub finansowanie terroryzmu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7"/>
      </w:r>
    </w:p>
    <w:p w14:paraId="67F32ABC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praca dzieci</w:t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 i inne formy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handlu ludźmi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8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A4B941F" w14:textId="77777777" w:rsidTr="00427A03">
        <w:tc>
          <w:tcPr>
            <w:tcW w:w="4644" w:type="dxa"/>
          </w:tcPr>
          <w:p w14:paraId="76BB69E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stawy związane z wyrokami skazującymi z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przestępstwo na podstawie przepisów krajowych stanowiących wdrożenie podstaw określonych w art. 57 ust. 1 wspomnianej dyrektywy:</w:t>
            </w:r>
          </w:p>
        </w:tc>
        <w:tc>
          <w:tcPr>
            <w:tcW w:w="4645" w:type="dxa"/>
          </w:tcPr>
          <w:p w14:paraId="0EDB9E1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Odpowiedź:</w:t>
            </w:r>
          </w:p>
        </w:tc>
      </w:tr>
      <w:tr w:rsidR="00610F8D" w:rsidRPr="00610F8D" w14:paraId="2917E0B2" w14:textId="77777777" w:rsidTr="00427A03">
        <w:tc>
          <w:tcPr>
            <w:tcW w:w="4644" w:type="dxa"/>
          </w:tcPr>
          <w:p w14:paraId="607E279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Czy w stosunk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mego wykonawc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bądź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akiejkolwie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soby będącej członkiem organów administracyjnych, zarządzających lub nadzorczych wykonawcy, lub posiadającej w przedsiębiorstwie wykonawcy uprawnienia do reprezentowania, uprawnienia decyzyjne lub kontrolne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dany został prawomocny wyro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 jednego z wyżej wymienionych powodów, orzeczeniem sprzed najwyżej pięciu lat lub w którym okres wykluczenia określony bezpośrednio w wyroku nadal obowiązuje? </w:t>
            </w:r>
          </w:p>
        </w:tc>
        <w:tc>
          <w:tcPr>
            <w:tcW w:w="4645" w:type="dxa"/>
          </w:tcPr>
          <w:p w14:paraId="62C21D9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  <w:p w14:paraId="4BF5A06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 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19"/>
            </w:r>
          </w:p>
        </w:tc>
      </w:tr>
      <w:tr w:rsidR="00610F8D" w:rsidRPr="00610F8D" w14:paraId="5687CDC2" w14:textId="77777777" w:rsidTr="00427A03">
        <w:tc>
          <w:tcPr>
            <w:tcW w:w="4644" w:type="dxa"/>
          </w:tcPr>
          <w:p w14:paraId="1413CC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podać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0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datę wyroku, określić, których spośród punktów 1–6 on dotyczy, oraz podać powód(-ody) skazania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wskazać, kto został skazany [ ]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) w zakresie, w jakim zostało to bezpośrednio ustalone w wyroku:</w:t>
            </w:r>
          </w:p>
        </w:tc>
        <w:tc>
          <w:tcPr>
            <w:tcW w:w="4645" w:type="dxa"/>
          </w:tcPr>
          <w:p w14:paraId="5699416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data: [   ], punkt(-y): [   ], powód(-ody): [   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) długość okresu wykluczenia [……] oraz punkt(-y), którego(-ych) to dotyczy.</w:t>
            </w:r>
          </w:p>
          <w:p w14:paraId="506F3D1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 (adres internetowy, wydający urząd lub organ, dokładne dane referencyjne dokumentacji): 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1"/>
            </w:r>
          </w:p>
        </w:tc>
      </w:tr>
      <w:tr w:rsidR="00610F8D" w:rsidRPr="00610F8D" w14:paraId="04F1E540" w14:textId="77777777" w:rsidTr="00427A03">
        <w:tc>
          <w:tcPr>
            <w:tcW w:w="4644" w:type="dxa"/>
          </w:tcPr>
          <w:p w14:paraId="32ED77F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przypadku skazania, czy wykonawca przedsięwziął środki w celu wykazania swojej rzetelności pomimo istnienia odpowiedniej podstawy wyklucz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(„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samooczyszczenie”)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</w:tcPr>
          <w:p w14:paraId="5B2065E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[] Tak [] Nie </w:t>
            </w:r>
          </w:p>
        </w:tc>
      </w:tr>
      <w:tr w:rsidR="00610F8D" w:rsidRPr="00610F8D" w14:paraId="330F50B3" w14:textId="77777777" w:rsidTr="00427A03">
        <w:tc>
          <w:tcPr>
            <w:tcW w:w="4644" w:type="dxa"/>
          </w:tcPr>
          <w:p w14:paraId="4EF480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opisać przedsięwzięte środki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  <w:vertAlign w:val="superscript"/>
              </w:rPr>
              <w:footnoteReference w:id="23"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14F917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</w:tbl>
    <w:p w14:paraId="6D97A39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w w:val="0"/>
          <w:sz w:val="22"/>
          <w:szCs w:val="22"/>
          <w:lang w:eastAsia="en-GB"/>
        </w:rPr>
        <w:t xml:space="preserve">B: Podstawy związane z płatnością podatków lub składek na ubezpieczenie społeczne 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2322"/>
        <w:gridCol w:w="2323"/>
      </w:tblGrid>
      <w:tr w:rsidR="00610F8D" w:rsidRPr="00610F8D" w14:paraId="4138A78D" w14:textId="77777777" w:rsidTr="00427A03">
        <w:tc>
          <w:tcPr>
            <w:tcW w:w="4644" w:type="dxa"/>
          </w:tcPr>
          <w:p w14:paraId="6D6CADE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łatność podatków lub składek na ubezpieczenie społeczne:</w:t>
            </w:r>
          </w:p>
        </w:tc>
        <w:tc>
          <w:tcPr>
            <w:tcW w:w="4645" w:type="dxa"/>
            <w:gridSpan w:val="2"/>
          </w:tcPr>
          <w:p w14:paraId="7D58581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22517756" w14:textId="77777777" w:rsidTr="00427A03">
        <w:tc>
          <w:tcPr>
            <w:tcW w:w="4644" w:type="dxa"/>
          </w:tcPr>
          <w:p w14:paraId="358098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wywiązał się ze wszystki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obowiązków dotyczących płatności podatków lub składek na ubezpieczenie społeczn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zarówno w państwie, w którym ma siedzibę, jak i w państwie członkowskim instytucji zamawiającej lub podmiotu zamawiającego, jeżeli jest ono inne niż państwo siedziby?</w:t>
            </w:r>
          </w:p>
        </w:tc>
        <w:tc>
          <w:tcPr>
            <w:tcW w:w="4645" w:type="dxa"/>
            <w:gridSpan w:val="2"/>
          </w:tcPr>
          <w:p w14:paraId="21645D0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</w:p>
        </w:tc>
      </w:tr>
      <w:tr w:rsidR="00610F8D" w:rsidRPr="00610F8D" w14:paraId="153E1425" w14:textId="77777777" w:rsidTr="00427A03">
        <w:trPr>
          <w:cantSplit/>
          <w:trHeight w:val="470"/>
        </w:trPr>
        <w:tc>
          <w:tcPr>
            <w:tcW w:w="4644" w:type="dxa"/>
            <w:vMerge w:val="restart"/>
          </w:tcPr>
          <w:p w14:paraId="2A5BF50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Jeżeli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wskazać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państwo lub państwo członkowskie, którego to dotyczy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jakiej kwoty to dotyczy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) w jaki sposób zostało ustalone to naruszenie obowiązków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1) w tryb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cyzj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ądowej lub administracyjnej:</w:t>
            </w:r>
          </w:p>
          <w:p w14:paraId="24D3349B" w14:textId="77777777" w:rsidR="00610F8D" w:rsidRPr="00610F8D" w:rsidRDefault="00610F8D" w:rsidP="00610F8D">
            <w:pPr>
              <w:tabs>
                <w:tab w:val="num" w:pos="1417"/>
              </w:tabs>
              <w:spacing w:before="240" w:after="120" w:line="276" w:lineRule="auto"/>
              <w:ind w:left="1417" w:hanging="567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ta decyzja jest ostateczna i wiążąca?</w:t>
            </w:r>
          </w:p>
          <w:p w14:paraId="5595E0D8" w14:textId="77777777" w:rsidR="00610F8D" w:rsidRPr="00610F8D" w:rsidRDefault="00610F8D" w:rsidP="003A253B">
            <w:pPr>
              <w:numPr>
                <w:ilvl w:val="0"/>
                <w:numId w:val="65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Proszę podać datę wyroku lub decyzji.</w:t>
            </w:r>
          </w:p>
          <w:p w14:paraId="71DFA3B2" w14:textId="77777777" w:rsidR="00610F8D" w:rsidRPr="00610F8D" w:rsidRDefault="00610F8D" w:rsidP="003A253B">
            <w:pPr>
              <w:numPr>
                <w:ilvl w:val="0"/>
                <w:numId w:val="65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W przypadku wyroku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 ile została w nim bezpośrednio określon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długość okresu wykluczenia:</w:t>
            </w:r>
          </w:p>
          <w:p w14:paraId="2B97CCB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) w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y sposó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 Proszę sprecyzować, w jaki:</w:t>
            </w:r>
          </w:p>
          <w:p w14:paraId="7995556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d) Czy wykonawca spełnił lub spełni swoje obowiązki, dokonując płatności należnych podatków lub składek na ubezpieczenie społeczne, lub też zawierając wiążące porozumienia w celu spłaty tych należności, obejmujące w stosownych przypadkach narosłe odsetki lub grzywny?</w:t>
            </w:r>
          </w:p>
        </w:tc>
        <w:tc>
          <w:tcPr>
            <w:tcW w:w="2322" w:type="dxa"/>
          </w:tcPr>
          <w:p w14:paraId="70FB4BB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datki</w:t>
            </w:r>
          </w:p>
        </w:tc>
        <w:tc>
          <w:tcPr>
            <w:tcW w:w="2323" w:type="dxa"/>
          </w:tcPr>
          <w:p w14:paraId="7394243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kładki na ubezpieczenia społeczne</w:t>
            </w:r>
          </w:p>
        </w:tc>
      </w:tr>
      <w:tr w:rsidR="00610F8D" w:rsidRPr="00610F8D" w14:paraId="07966E2D" w14:textId="77777777" w:rsidTr="00427A03">
        <w:trPr>
          <w:cantSplit/>
          <w:trHeight w:val="1977"/>
        </w:trPr>
        <w:tc>
          <w:tcPr>
            <w:tcW w:w="4644" w:type="dxa"/>
            <w:vMerge/>
          </w:tcPr>
          <w:p w14:paraId="099791E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22" w:type="dxa"/>
          </w:tcPr>
          <w:p w14:paraId="16C5292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1) [] Tak [] Nie</w:t>
            </w:r>
          </w:p>
          <w:p w14:paraId="24C99085" w14:textId="77777777" w:rsidR="00610F8D" w:rsidRPr="00610F8D" w:rsidRDefault="00610F8D" w:rsidP="00610F8D">
            <w:pPr>
              <w:tabs>
                <w:tab w:val="num" w:pos="850"/>
              </w:tabs>
              <w:spacing w:before="240" w:after="120" w:line="276" w:lineRule="auto"/>
              <w:ind w:left="850" w:hanging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  <w:p w14:paraId="63BA0ABE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33AFF5A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396301D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264AE03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c2) [ 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podać szczegółowe informacje na ten temat: [……]</w:t>
            </w:r>
          </w:p>
        </w:tc>
        <w:tc>
          <w:tcPr>
            <w:tcW w:w="2323" w:type="dxa"/>
          </w:tcPr>
          <w:p w14:paraId="2189480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1) [] Tak [] Nie</w:t>
            </w:r>
          </w:p>
          <w:p w14:paraId="2A9DBD91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  <w:p w14:paraId="007E28EA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02F44632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0358D9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</w:p>
          <w:p w14:paraId="518572E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c2) [ 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podać szczegółowe informacje na ten temat: [……]</w:t>
            </w:r>
          </w:p>
        </w:tc>
      </w:tr>
      <w:tr w:rsidR="00610F8D" w:rsidRPr="00610F8D" w14:paraId="6403505F" w14:textId="77777777" w:rsidTr="00427A03">
        <w:tc>
          <w:tcPr>
            <w:tcW w:w="4644" w:type="dxa"/>
          </w:tcPr>
          <w:p w14:paraId="310D6EC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dotycząca płatności podatków lub składek na ubezpieczenie społeczne jest dostępna w formie elektronicznej, proszę wskazać:</w:t>
            </w:r>
          </w:p>
        </w:tc>
        <w:tc>
          <w:tcPr>
            <w:tcW w:w="4645" w:type="dxa"/>
            <w:gridSpan w:val="2"/>
          </w:tcPr>
          <w:p w14:paraId="6B602F4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4"/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[……][……]</w:t>
            </w:r>
          </w:p>
        </w:tc>
      </w:tr>
    </w:tbl>
    <w:p w14:paraId="6E2F3DBA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C: Podstawy związane z niewypłacalnością, konfliktem interesów lub wykroczeniami zawodowymi</w:t>
      </w:r>
      <w:r w:rsidRPr="00610F8D">
        <w:rPr>
          <w:rFonts w:asciiTheme="minorHAnsi" w:hAnsiTheme="minorHAnsi" w:cstheme="minorHAnsi"/>
          <w:smallCaps/>
          <w:sz w:val="22"/>
          <w:szCs w:val="22"/>
          <w:vertAlign w:val="superscript"/>
          <w:lang w:eastAsia="en-GB"/>
        </w:rPr>
        <w:footnoteReference w:id="25"/>
      </w:r>
    </w:p>
    <w:p w14:paraId="255FF40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Należy zauważyć, że do celów niniejszego zamówienia niektóre z poniższych podstaw wykluczenia mogą być zdefiniowane bardziej precyzyjnie w prawie krajowym, w stosownym ogłoszeniu lub w dokumentach zamówienia. Tak więc prawo krajowe może na przykład stanowić, że pojęcie „poważnego wykroczenia zawodowego” może obejmować kilka różnych postaci zachowania stanowiącego wykroczenie. 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614233B" w14:textId="77777777" w:rsidTr="00427A03">
        <w:tc>
          <w:tcPr>
            <w:tcW w:w="4644" w:type="dxa"/>
          </w:tcPr>
          <w:p w14:paraId="6D21299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formacje dotyczące ewentualnej niewypłacalności, konfliktu interesów lub wykroczeń zawodowych</w:t>
            </w:r>
          </w:p>
        </w:tc>
        <w:tc>
          <w:tcPr>
            <w:tcW w:w="4645" w:type="dxa"/>
          </w:tcPr>
          <w:p w14:paraId="2C44CA5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1A23FF05" w14:textId="77777777" w:rsidTr="00427A03">
        <w:trPr>
          <w:cantSplit/>
          <w:trHeight w:val="406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</w:tcPr>
          <w:p w14:paraId="2D98794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edle własnej wiedz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naruszył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oje obowiązk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 dziedzi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wa środowiska, prawa socjalnego i prawa pra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26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D7199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  <w:tr w:rsidR="00610F8D" w:rsidRPr="00610F8D" w14:paraId="584939B8" w14:textId="77777777" w:rsidTr="00427A03">
        <w:trPr>
          <w:cantSplit/>
          <w:trHeight w:val="405"/>
        </w:trPr>
        <w:tc>
          <w:tcPr>
            <w:tcW w:w="4644" w:type="dxa"/>
            <w:vMerge/>
            <w:tcBorders>
              <w:tl2br w:val="single" w:sz="4" w:space="0" w:color="auto"/>
            </w:tcBorders>
          </w:tcPr>
          <w:p w14:paraId="71FB12F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814929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wykazania swojej rzetelności pomimo istnienia odpowiedniej podstawy wykluczenia („samooczyszczenie”)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301B5E68" w14:textId="77777777" w:rsidTr="00427A03">
        <w:tc>
          <w:tcPr>
            <w:tcW w:w="4644" w:type="dxa"/>
          </w:tcPr>
          <w:p w14:paraId="0C3839E3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znajduje się w jednej z następujących sytuacji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a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bankrutował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b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rowadzone jest wobec niego postępowanie upadłościow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lub likwidacyjne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c) zawarł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układ z wierzycielam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znajduje się w innej tego rodzaju sytuacji wynikającej z podobnej procedury przewidzianej w krajowych przepisach ustawowych i wykonawczych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27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e) jego aktywami zarządza likwidator lub sąd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f) jego działalność gospodarcza jest zawieszon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:</w:t>
            </w:r>
          </w:p>
          <w:p w14:paraId="64117E79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Proszę podać szczegółowe informacje:</w:t>
            </w:r>
          </w:p>
          <w:p w14:paraId="0E2DCCF7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Proszę podać powody, które pomimo powyższej sytuacji umożliwiają realizację zamówienia, z uwzględnieniem mających zastosowanie przepisów krajowych i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>środków dotyczących kontynuowania działalności gospodarczej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28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.</w:t>
            </w:r>
          </w:p>
          <w:p w14:paraId="0E1CCD8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</w:tcPr>
          <w:p w14:paraId="0204F3C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130812C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C5F43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3736ED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2143047B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230FA91E" w14:textId="77777777" w:rsidR="00610F8D" w:rsidRPr="00610F8D" w:rsidRDefault="00610F8D" w:rsidP="00610F8D">
            <w:pPr>
              <w:spacing w:before="240" w:after="120" w:line="276" w:lineRule="auto"/>
              <w:ind w:left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2AD7B3D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4AFE344A" w14:textId="77777777" w:rsidTr="00427A03">
        <w:trPr>
          <w:cantSplit/>
          <w:trHeight w:val="303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</w:tcPr>
          <w:p w14:paraId="250175B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 xml:space="preserve">Czy wykonawca jest winien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ważnego wykroczenia zawodowego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  <w:lang w:eastAsia="en-GB"/>
              </w:rPr>
              <w:footnoteReference w:id="29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?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Jeżeli tak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40D3D8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 [……]</w:t>
            </w:r>
          </w:p>
        </w:tc>
      </w:tr>
      <w:tr w:rsidR="00610F8D" w:rsidRPr="00610F8D" w14:paraId="609AE70F" w14:textId="77777777" w:rsidTr="00427A03">
        <w:trPr>
          <w:cantSplit/>
          <w:trHeight w:val="303"/>
        </w:trPr>
        <w:tc>
          <w:tcPr>
            <w:tcW w:w="4644" w:type="dxa"/>
            <w:vMerge/>
          </w:tcPr>
          <w:p w14:paraId="1528E95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D8C0B5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44F89F8C" w14:textId="77777777" w:rsidTr="00427A03">
        <w:trPr>
          <w:cantSplit/>
          <w:trHeight w:val="515"/>
        </w:trPr>
        <w:tc>
          <w:tcPr>
            <w:tcW w:w="4644" w:type="dxa"/>
            <w:vMerge w:val="restart"/>
          </w:tcPr>
          <w:p w14:paraId="319F12F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Czy wykonawc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zawarł z innymi wykonawcam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rozumienia mające na celu zakłócenie konkurencj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</w:tcPr>
          <w:p w14:paraId="3EA7C33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37507F2D" w14:textId="77777777" w:rsidTr="00427A03">
        <w:trPr>
          <w:cantSplit/>
          <w:trHeight w:val="514"/>
        </w:trPr>
        <w:tc>
          <w:tcPr>
            <w:tcW w:w="4644" w:type="dxa"/>
            <w:vMerge/>
          </w:tcPr>
          <w:p w14:paraId="110D88C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</w:tcPr>
          <w:p w14:paraId="4F45796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6984D756" w14:textId="77777777" w:rsidTr="00427A03">
        <w:trPr>
          <w:trHeight w:val="1316"/>
        </w:trPr>
        <w:tc>
          <w:tcPr>
            <w:tcW w:w="4644" w:type="dxa"/>
            <w:tcBorders>
              <w:tl2br w:val="single" w:sz="4" w:space="0" w:color="auto"/>
            </w:tcBorders>
          </w:tcPr>
          <w:p w14:paraId="262BB1BF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Czy wykonawca wie o jakimkolwiek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konflikcie interesów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  <w:lang w:eastAsia="en-GB"/>
              </w:rPr>
              <w:footnoteReference w:id="30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spowodowanym jego udziałem w postępowaniu o udzielenie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754EC26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07E0FC20" w14:textId="77777777" w:rsidTr="00427A03">
        <w:trPr>
          <w:trHeight w:val="1544"/>
        </w:trPr>
        <w:tc>
          <w:tcPr>
            <w:tcW w:w="4644" w:type="dxa"/>
          </w:tcPr>
          <w:p w14:paraId="2845EA11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Czy wykonawca lub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przedsiębiorstwo związane z wykonawcą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doradzał(-o)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instytucji zamawiającej lub podmiotowi zamawiającemu bądź był(-o) w inny sposób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aangażowany(-e) w przygotowa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postępowania o udzielenie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</w:tcPr>
          <w:p w14:paraId="1D31504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03D925FF" w14:textId="77777777" w:rsidTr="007A6227">
        <w:trPr>
          <w:cantSplit/>
          <w:trHeight w:val="932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  <w:shd w:val="clear" w:color="auto" w:fill="auto"/>
          </w:tcPr>
          <w:p w14:paraId="5D350CAC" w14:textId="77777777" w:rsidR="00610F8D" w:rsidRPr="007A6227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7A6227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 xml:space="preserve">Czy wykonawca znajdował się w sytuacji, w której wcześniejsza umowa w sprawie zamówienia publicznego, wcześniejsza umowa z podmiotem zamawiającym lub wcześniejsza umowa w sprawie koncesji została </w:t>
            </w:r>
            <w:r w:rsidRPr="007A6227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rozwiązana przed czasem</w:t>
            </w:r>
            <w:r w:rsidRPr="007A6227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lub w której nałożone zostało odszkodowanie bądź inne porównywalne sankcje w związku z tą wcześniejszą umową?</w:t>
            </w:r>
            <w:r w:rsidRPr="007A6227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7A6227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7A6227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  <w:shd w:val="clear" w:color="auto" w:fill="auto"/>
          </w:tcPr>
          <w:p w14:paraId="57341366" w14:textId="77777777" w:rsidR="00610F8D" w:rsidRPr="007A6227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6227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31ADD11D" w14:textId="77777777" w:rsidTr="007A6227">
        <w:trPr>
          <w:cantSplit/>
          <w:trHeight w:val="931"/>
        </w:trPr>
        <w:tc>
          <w:tcPr>
            <w:tcW w:w="4644" w:type="dxa"/>
            <w:vMerge/>
            <w:shd w:val="clear" w:color="auto" w:fill="auto"/>
          </w:tcPr>
          <w:p w14:paraId="3C93575E" w14:textId="77777777" w:rsidR="00610F8D" w:rsidRPr="007A6227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  <w:shd w:val="clear" w:color="auto" w:fill="auto"/>
          </w:tcPr>
          <w:p w14:paraId="7B8B7FAC" w14:textId="77777777" w:rsidR="00610F8D" w:rsidRPr="007A6227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622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3DB3F392" w14:textId="77777777" w:rsidTr="00427A03">
        <w:tc>
          <w:tcPr>
            <w:tcW w:w="4644" w:type="dxa"/>
          </w:tcPr>
          <w:p w14:paraId="743C011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może potwierdzić, że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nie jest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winny poważn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wprowadzenia w błąd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przy dostarczaniu informacji wymaganych do weryfikacji braku podstaw wykluczenia lub do weryfikacji spełnienia kryteriów kwalifikacji;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b)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ataił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tych informacji;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jest w stanie niezwłocznie przedstawić dokumenty potwierdzające wymagane przez instytucję zamawiającą lub podmiot zamawiający; oraz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nie przedsięwziął kroków, aby w bezprawny sposób wpłynąć na proces podejmowania decyzji przez instytucję zamawiającą lub podmiot zamawiający, pozyskać informacje poufne, które mogą dać mu nienależną przewagę w postępowaniu o udzielenie zamówienia, lub wskutek zaniedbania przedstawić wprowadzające w błąd informacje, które mogą mieć istotny wpływ na decyzje w sprawie wykluczenia, kwalifikacji lub udzielenia zamówienia?</w:t>
            </w:r>
          </w:p>
        </w:tc>
        <w:tc>
          <w:tcPr>
            <w:tcW w:w="4645" w:type="dxa"/>
          </w:tcPr>
          <w:p w14:paraId="3D032BC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</w:tbl>
    <w:p w14:paraId="3B94064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D: Inne podstawy wykluczenia, które mogą być przewidziane w przepisach krajowych państwa członkowskiego instytucji zamawiającej lub podmiotu zamawiającego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C9288F4" w14:textId="77777777" w:rsidTr="00427A03">
        <w:tc>
          <w:tcPr>
            <w:tcW w:w="4644" w:type="dxa"/>
          </w:tcPr>
          <w:p w14:paraId="38C27EC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stawy wykluczenia o charakterze wyłącznie krajowym</w:t>
            </w:r>
          </w:p>
        </w:tc>
        <w:tc>
          <w:tcPr>
            <w:tcW w:w="4645" w:type="dxa"/>
          </w:tcPr>
          <w:p w14:paraId="18868B1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62811012" w14:textId="77777777" w:rsidTr="00427A03">
        <w:tc>
          <w:tcPr>
            <w:tcW w:w="4644" w:type="dxa"/>
          </w:tcPr>
          <w:p w14:paraId="1C9D012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mają zastosowa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stawy wykluczenia o charakterze wyłącznie kraj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 w stosownym ogłoszeniu lub w dokumentach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dokumentacja wymagana w stosownym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głoszeniu lub w dokumentach zamówienia jest dostępna w formie elektronicznej, proszę wskazać:</w:t>
            </w:r>
          </w:p>
        </w:tc>
        <w:tc>
          <w:tcPr>
            <w:tcW w:w="4645" w:type="dxa"/>
          </w:tcPr>
          <w:p w14:paraId="4E4259E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(adres internetowy, wydający urząd lub organ,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1"/>
            </w:r>
          </w:p>
        </w:tc>
      </w:tr>
      <w:tr w:rsidR="00610F8D" w:rsidRPr="00610F8D" w14:paraId="0DD5A654" w14:textId="77777777" w:rsidTr="00427A03">
        <w:tc>
          <w:tcPr>
            <w:tcW w:w="4644" w:type="dxa"/>
          </w:tcPr>
          <w:p w14:paraId="0C52721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lastRenderedPageBreak/>
              <w:t>W przypadku gdy ma zastosowanie którakolwiek z podstaw wykluczenia o charakterze wyłącznie kraj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czy wykonawca przedsięwziął środki w celu samooczyszczenia?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opisać przedsięwzięte środki: </w:t>
            </w:r>
          </w:p>
        </w:tc>
        <w:tc>
          <w:tcPr>
            <w:tcW w:w="4645" w:type="dxa"/>
          </w:tcPr>
          <w:p w14:paraId="51F0616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</w:tbl>
    <w:p w14:paraId="585AAC4C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2990B9E6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V: Kryteria kwalifikacji</w:t>
      </w:r>
    </w:p>
    <w:p w14:paraId="303881AD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 xml:space="preserve">W odniesieniu do kryteriów kwalifikacji (sekcja </w:t>
      </w:r>
      <w:r w:rsidRPr="00610F8D">
        <w:rPr>
          <w:rFonts w:asciiTheme="minorHAnsi" w:hAnsiTheme="minorHAnsi" w:cstheme="minorHAnsi"/>
          <w:sz w:val="22"/>
          <w:szCs w:val="22"/>
        </w:rPr>
        <w:sym w:font="Symbol" w:char="F061"/>
      </w:r>
      <w:r w:rsidRPr="00610F8D">
        <w:rPr>
          <w:rFonts w:asciiTheme="minorHAnsi" w:hAnsiTheme="minorHAnsi" w:cstheme="minorHAnsi"/>
          <w:sz w:val="22"/>
          <w:szCs w:val="22"/>
        </w:rPr>
        <w:t xml:space="preserve"> lub sekcje A–D w niniejszej części) wykonawca oświadcza, że:</w:t>
      </w:r>
    </w:p>
    <w:p w14:paraId="02D38A84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sym w:font="Symbol" w:char="F061"/>
      </w: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: Ogólne oświadczenie dotyczące wszystkich kryteriów kwalifikacji</w:t>
      </w:r>
    </w:p>
    <w:p w14:paraId="08759411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Wykonawca powinien wypełnić to pole jedynie w przypadku gdy instytucja zamawiająca lub podmiot zamawiający wskazały w stosownym ogłoszeniu lub w dokumentach zamówienia, o których mowa w ogłoszeniu, że wykonawca może ograniczyć się do wypełnienia sekcji 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sym w:font="Symbol" w:char="F061"/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 w części IV i nie musi wypełniać żadnej z pozostałych sekcji w części IV:</w:t>
      </w:r>
    </w:p>
    <w:tbl>
      <w:tblPr>
        <w:tblW w:w="9320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06"/>
        <w:gridCol w:w="4714"/>
      </w:tblGrid>
      <w:tr w:rsidR="00610F8D" w:rsidRPr="00610F8D" w14:paraId="345031BA" w14:textId="77777777" w:rsidTr="00427A03">
        <w:tc>
          <w:tcPr>
            <w:tcW w:w="4606" w:type="dxa"/>
          </w:tcPr>
          <w:p w14:paraId="21BE06C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pełnienie wszystkich wymaganych kryteriów kwalifikacji</w:t>
            </w:r>
          </w:p>
        </w:tc>
        <w:tc>
          <w:tcPr>
            <w:tcW w:w="4714" w:type="dxa"/>
          </w:tcPr>
          <w:p w14:paraId="1217C0E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</w:t>
            </w:r>
          </w:p>
        </w:tc>
      </w:tr>
      <w:tr w:rsidR="00610F8D" w:rsidRPr="00610F8D" w14:paraId="4AB4AA11" w14:textId="77777777" w:rsidTr="00427A03">
        <w:trPr>
          <w:trHeight w:val="384"/>
        </w:trPr>
        <w:tc>
          <w:tcPr>
            <w:tcW w:w="4606" w:type="dxa"/>
            <w:tcBorders>
              <w:tl2br w:val="single" w:sz="4" w:space="0" w:color="auto"/>
            </w:tcBorders>
          </w:tcPr>
          <w:p w14:paraId="0390799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Spełnia wymagane kryteria kwalifikacji:</w:t>
            </w:r>
          </w:p>
        </w:tc>
        <w:tc>
          <w:tcPr>
            <w:tcW w:w="4714" w:type="dxa"/>
            <w:tcBorders>
              <w:tl2br w:val="single" w:sz="4" w:space="0" w:color="auto"/>
            </w:tcBorders>
          </w:tcPr>
          <w:p w14:paraId="589441F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</w:p>
        </w:tc>
      </w:tr>
    </w:tbl>
    <w:p w14:paraId="0FED28D8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Kompetencje</w:t>
      </w:r>
    </w:p>
    <w:p w14:paraId="184491B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3774D706" w14:textId="77777777" w:rsidTr="00427A03">
        <w:tc>
          <w:tcPr>
            <w:tcW w:w="4644" w:type="dxa"/>
          </w:tcPr>
          <w:p w14:paraId="199678D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</w:t>
            </w:r>
          </w:p>
        </w:tc>
        <w:tc>
          <w:tcPr>
            <w:tcW w:w="4645" w:type="dxa"/>
          </w:tcPr>
          <w:p w14:paraId="3CA595E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</w:t>
            </w:r>
          </w:p>
        </w:tc>
      </w:tr>
      <w:tr w:rsidR="00610F8D" w:rsidRPr="00610F8D" w14:paraId="376A1FE4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869D0A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) Figuruje w odpowiednim rejestrze zawodowym lub handl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prowadzonym w państwie członkowskim siedziby wykonawc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E77725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4F79539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7D562E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) W odniesieniu do zamówień publicznych na usługi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Czy konieczne jest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ada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ezwolenia lub bycie członkie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j organizacji, aby mieć możliwość świadczenia usługi, o której mowa, w państwie siedziby wykonawcy?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6E4B07D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lastRenderedPageBreak/>
              <w:br/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lastRenderedPageBreak/>
              <w:br/>
              <w:t>Jeżeli tak, proszę określić, o jakie zezwolenie lub status członkowski chodzi, i wskazać, czy wykonawca je posiada: [ …]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</w:tbl>
    <w:p w14:paraId="7C89C65C" w14:textId="77777777" w:rsidR="00610F8D" w:rsidRPr="00610F8D" w:rsidRDefault="00610F8D" w:rsidP="00BA6E8C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B: Sytuacja ekonomiczna i finansowa</w:t>
      </w:r>
    </w:p>
    <w:p w14:paraId="4C8BC23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2644FE51" w14:textId="77777777" w:rsidTr="00427A03">
        <w:tc>
          <w:tcPr>
            <w:tcW w:w="4644" w:type="dxa"/>
          </w:tcPr>
          <w:p w14:paraId="28A5949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ytuacja ekonomiczna i finansowa</w:t>
            </w:r>
          </w:p>
        </w:tc>
        <w:tc>
          <w:tcPr>
            <w:tcW w:w="4645" w:type="dxa"/>
          </w:tcPr>
          <w:p w14:paraId="73412C1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09FF2BE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FDD37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a) Jego („ogólny”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czny obrót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 ciągu określonej liczby lat obrotowych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i/lu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1b)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roczn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ciągu określonej liczby lat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3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4A42DC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liczba lat, średni obrót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[……],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497E368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A9B417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D43A8E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a) Jego roczny („specyficzny”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obszarze działalności gospodarczej objętym zamówienie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i określonym w stosownym ogłoszeniu lub dokumentach zamówienia w ciągu wymaganej liczby lat obrotowych jest następujący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/lub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b)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roczn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przedmiotowym obszarze i w ciągu określonej liczby lat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4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7B3DFB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liczba lat, średni obrót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[……],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165C59C4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12BF42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3) W przypadku gdy informacje dotyczące obrotu (ogólnego lub specyficznego) nie są dostępne za cały wymagany okres, proszę podać datę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założenia przedsiębiorstwa wykonawcy lub rozpoczęcia działalności przez wykonawcę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E419E2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……]</w:t>
            </w:r>
          </w:p>
        </w:tc>
      </w:tr>
      <w:tr w:rsidR="00610F8D" w:rsidRPr="00610F8D" w14:paraId="2C86D0F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FEC7EC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4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skaźników finansowych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ych w stosownym ogłoszeniu lub dokumentach zamówienia wykonawca oświadcza, że aktualna(-e) wartość(-ci) wymaganego(-ych) wskaźnika(-ów) jest (są) następująca(-e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EC7A80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określenie wymaganego wskaźnika – stosunek X do 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6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– oraz wartość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7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F40D8A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4B0B703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5) W rama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bezpieczenia z tytułu ryzyka zawodow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jest ubezpieczony na następującą kwotę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e informacje są dostępne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DBE73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2C9EC2E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5C5668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6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ych ewentualnych wymogów ekonomicznych lub finansow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które mogły zostać określone w stosownym ogłoszeniu lub dokumentach zamówienia, wykonawca oświadcza, ż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odnośna dokumentacja, któr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gł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ostać określona w stosownym ogłoszeniu lub w dokumentach zamówienia,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FBF2D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61A7A0E8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C: Zdolność techniczna i zawodowa</w:t>
      </w:r>
    </w:p>
    <w:p w14:paraId="76D4DCB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460FBCAD" w14:textId="77777777" w:rsidTr="00427A03">
        <w:tc>
          <w:tcPr>
            <w:tcW w:w="4644" w:type="dxa"/>
          </w:tcPr>
          <w:p w14:paraId="5F23482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4" w:name="_DV_M4300"/>
            <w:bookmarkStart w:id="5" w:name="_DV_M4301"/>
            <w:bookmarkEnd w:id="4"/>
            <w:bookmarkEnd w:id="5"/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ć techniczna i zawodowa</w:t>
            </w:r>
          </w:p>
        </w:tc>
        <w:tc>
          <w:tcPr>
            <w:tcW w:w="4645" w:type="dxa"/>
          </w:tcPr>
          <w:p w14:paraId="679479C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5181B70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4C6115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1a) Jedynie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>zamówień publicznych na roboty budowlan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okresie odnies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8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konał następujące roboty budowlane określonego rodzaju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odnośna dokumentacja dotycząca zadowalającego wykonania i rezultatu w odniesieniu do najważniejszych robót budowlanych jest dostępna w formie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D93FDF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Liczba lat (okres ten został wskazany w stosownym ogłoszeniu lub dokumentach zamówienia): 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boty budowlane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15FF744F" w14:textId="77777777" w:rsidTr="00427A03">
        <w:tc>
          <w:tcPr>
            <w:tcW w:w="4644" w:type="dxa"/>
          </w:tcPr>
          <w:p w14:paraId="78577562" w14:textId="3458C81E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lastRenderedPageBreak/>
              <w:t xml:space="preserve">1b) Jedynie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>zamówień publicznych na dostawy i zamówień publicznych na usług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okresie odnies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9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realizował następujące główne dostawy określonego rodzaju lub wyświadczył następujące główne usługi określonego rodzaju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Przy sporządzaniu wykazu proszę podać kwoty, daty i odbiorców, zarówno publicznych, jak i prywat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0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4E3F3B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Liczba lat (okres ten został wskazany w stosownym ogłoszeniu lub dokumentach zamówienia): […]</w:t>
            </w:r>
          </w:p>
          <w:tbl>
            <w:tblPr>
              <w:tblW w:w="0" w:type="auto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336"/>
              <w:gridCol w:w="936"/>
              <w:gridCol w:w="724"/>
              <w:gridCol w:w="1149"/>
            </w:tblGrid>
            <w:tr w:rsidR="00610F8D" w:rsidRPr="00610F8D" w14:paraId="00AA6B94" w14:textId="77777777" w:rsidTr="00427A03">
              <w:tc>
                <w:tcPr>
                  <w:tcW w:w="1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E3CDB3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Opis</w:t>
                  </w: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573886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Kwoty</w:t>
                  </w:r>
                </w:p>
              </w:tc>
              <w:tc>
                <w:tcPr>
                  <w:tcW w:w="7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20471E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Daty</w:t>
                  </w:r>
                </w:p>
              </w:tc>
              <w:tc>
                <w:tcPr>
                  <w:tcW w:w="11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552CF5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Odbiorcy</w:t>
                  </w:r>
                </w:p>
              </w:tc>
            </w:tr>
            <w:tr w:rsidR="00610F8D" w:rsidRPr="00610F8D" w14:paraId="5B59FCCB" w14:textId="77777777" w:rsidTr="00427A03">
              <w:tc>
                <w:tcPr>
                  <w:tcW w:w="1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EDC590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C0F303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7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37AD4C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1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FFE752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2643E6F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10F8D" w:rsidRPr="00610F8D" w14:paraId="15D58853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041DBC7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) Może skorzystać z usług następując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owników technicznych lub służb technicznych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1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w szczególności tych odpowiedzialnych za kontrolę jakości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W przypadku zamówień publicznych na roboty budowlane wykonawca będzie mógł się zwrócić do następujących pracowników technicznych lub służb technicznych o wykonanie robó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03D4CD5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  <w:tr w:rsidR="00610F8D" w:rsidRPr="00610F8D" w14:paraId="4CA12BC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BDBA13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3) Korzysta z następując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rządzeń technicznych oraz środków w celu zapewnienia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a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plecze naukowo-badawcz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jest następujące: 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73C44BE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2BE62401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E19F83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4) Podczas realizacji zamówienia będzie mógł stosować następujące system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rządzania łańcuchem dostaw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i śledzenia łańcucha dostaw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5543E4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0BCF355D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6FFF7A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5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 xml:space="preserve"> W odniesieniu do produktów lub usług o złożonym charakterze, które mają zostać dostarczone, lub – wyjątkowo – w odniesieniu do produktów lub usług o szczególnym przeznaczeniu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ezwol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 przeprowadze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roli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woi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ci produkcyj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ub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ci technicz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a w razie konieczności także dostępnych mu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ów naukowych i badawcz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jak również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ów kontroli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4CCB1D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</w:p>
        </w:tc>
      </w:tr>
      <w:tr w:rsidR="00610F8D" w:rsidRPr="00610F8D" w14:paraId="066B45C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273EE35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6) Następującym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ykształceniem 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walifikacjami zawodowym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egitymuje się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sam usługodawca lub wykonawca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u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(w zależności od wymogów określonych w stosownym ogłoszeniu lub dokumentach zamówienia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jego kadra kierownicza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2A5319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</w:p>
        </w:tc>
      </w:tr>
      <w:tr w:rsidR="00610F8D" w:rsidRPr="00610F8D" w14:paraId="25F55828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C61467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7) Podczas realizacji zamówienia wykonawca będzie mógł stosować następując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i zarządzania środowiskow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AD985F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012114F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043C0E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8) Wielkoś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ego rocznego zatrudn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u wykonawcy oraz liczebność kadry kierowniczej w ostatnich trzech latach są następujące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24D78D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, średnie roczne zatrudnienie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, liczebność kadry kierowniczej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</w:p>
        </w:tc>
      </w:tr>
      <w:tr w:rsidR="00610F8D" w:rsidRPr="00610F8D" w14:paraId="7671D5D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D2EFBA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9) Będzie dysponował następującym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rzędziami, wyposażeniem zakładu i urządzeniami technicznym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 potrzeby realizacji zamówienia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E7A573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77015CFC" w14:textId="77777777" w:rsidTr="00427A03">
        <w:tc>
          <w:tcPr>
            <w:tcW w:w="4644" w:type="dxa"/>
          </w:tcPr>
          <w:p w14:paraId="08257DA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0)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mierza ewentualnie zlecić podwykonawcom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3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stępującą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zęść (procentową)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amówienia:</w:t>
            </w:r>
          </w:p>
        </w:tc>
        <w:tc>
          <w:tcPr>
            <w:tcW w:w="4645" w:type="dxa"/>
          </w:tcPr>
          <w:p w14:paraId="21528D3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7951054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0A592B1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11) W odniesieniu do </w:t>
            </w:r>
            <w:r w:rsidRPr="00610F8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zamówień publicznych na dostawy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Wykonawca dostarczy wymagane próbki, opisy lub fotografie produktów, które mają być dostarczone i którym nie musi towarzyszyć świadectwo autentyczności.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Wykonawca oświadcza ponadto, że w stosownych przypadkach przedstawi wymagane świadectwa autentyczności.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9D7728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235DACC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44427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2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mówień publicznych na dostaw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Czy wykonawca może przedstawić wymagan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porządzone przez urzędow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instytut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ub agencj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roli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 uznanych kompetencjach, potwierdzające zgodność produktów poprzez wyraźne odniesienie do specyfikacji technicznych lub norm, które zostały określone w stosownym ogłoszeniu lub dokumentach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wyjaśnić dlaczego, i wskazać, jakie inne środki dowodowe mogą zostać przedstawione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5B2B1D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5BBAD537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bookmarkStart w:id="6" w:name="_DV_M4307"/>
      <w:bookmarkStart w:id="7" w:name="_DV_M4308"/>
      <w:bookmarkStart w:id="8" w:name="_DV_M4309"/>
      <w:bookmarkStart w:id="9" w:name="_DV_M4310"/>
      <w:bookmarkStart w:id="10" w:name="_DV_M4311"/>
      <w:bookmarkStart w:id="11" w:name="_DV_M4312"/>
      <w:bookmarkEnd w:id="6"/>
      <w:bookmarkEnd w:id="7"/>
      <w:bookmarkEnd w:id="8"/>
      <w:bookmarkEnd w:id="9"/>
      <w:bookmarkEnd w:id="10"/>
      <w:bookmarkEnd w:id="11"/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D: Systemy zapewniania jakości i normy zarządzania środowiskowego</w:t>
      </w:r>
    </w:p>
    <w:p w14:paraId="2992874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systemów zapewniania jakości lub norm zarządzania środowiskowego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E0C1EFB" w14:textId="77777777" w:rsidTr="00427A03">
        <w:tc>
          <w:tcPr>
            <w:tcW w:w="4644" w:type="dxa"/>
          </w:tcPr>
          <w:p w14:paraId="755CA90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ystemy zapewniania jakości i normy zarządzania środowiskowego</w:t>
            </w:r>
          </w:p>
        </w:tc>
        <w:tc>
          <w:tcPr>
            <w:tcW w:w="4645" w:type="dxa"/>
          </w:tcPr>
          <w:p w14:paraId="7ECC48A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dpowiedź:</w:t>
            </w:r>
          </w:p>
        </w:tc>
      </w:tr>
      <w:tr w:rsidR="00610F8D" w:rsidRPr="00610F8D" w14:paraId="19EC3CB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20D8E2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Czy wykonawca będzie w stanie przedstawi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sporządzone przez niezależne jednostki, poświadczające spełnienie przez wykonawcę wymagan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orm zapewniania jakości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w tym w zakresie dostępności dla osób niepełnosprawnych?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wyjaśnić dlaczego, i określić, jakie inne środki dowodowe dotyczące systemu zapewniania jakości mogą zostać przedstawione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D142C1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[……] […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0CBC58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6E2ABA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Czy wykonawca będzie w stanie przedstawi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sporządzone przez niezależne jednostki, poświadczające spełnienie przez wykonawcę wymogów określon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ystemów lub norm zarządzania środowiskow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?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, proszę wyjaśnić dlaczego, i określić, jakie inne środki dowodowe dotyczące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ystemów lub norm zarządzania środowiskow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mogą zostać przedstawione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DEDCD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[……] […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</w:tbl>
    <w:p w14:paraId="3466A610" w14:textId="77777777" w:rsidR="00610F8D" w:rsidRPr="00610F8D" w:rsidRDefault="00610F8D" w:rsidP="00610F8D">
      <w:pPr>
        <w:keepNext/>
        <w:spacing w:before="240" w:after="360" w:line="276" w:lineRule="auto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</w:p>
    <w:p w14:paraId="60FD869B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V: Ograniczanie liczby kwalifikujących się kandydatów</w:t>
      </w:r>
    </w:p>
    <w:p w14:paraId="7921DD7E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określiły obiektywne i niedyskryminacyjne kryteria lub zasady, które mają być stosowane w celu ograniczenia liczby kandydatów, którzy zostaną zaproszeni do złożenia ofert lub prowadzenia dialogu. Te informacje, którym mogą towarzyszyć wymogi dotyczące (rodzajów) zaświadczeń lub rodzajów dowodów w formie dokumentów, które ewentualnie należy przedstawić, określono w stosownym ogłoszeniu lub w dokumentach zamówienia, o których mowa w ogłoszeniu.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br/>
        <w:t>Dotyczy jedynie procedury ograniczonej, procedury konkurencyjnej z negocjacjami, dialogu konkurencyjnego i partnerstwa innowacyjnego:</w:t>
      </w:r>
    </w:p>
    <w:p w14:paraId="233B2E46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oświadcza, że: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35A954B" w14:textId="77777777" w:rsidTr="00427A03">
        <w:tc>
          <w:tcPr>
            <w:tcW w:w="4644" w:type="dxa"/>
          </w:tcPr>
          <w:p w14:paraId="306B04E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graniczanie liczby kandydatów</w:t>
            </w:r>
          </w:p>
        </w:tc>
        <w:tc>
          <w:tcPr>
            <w:tcW w:w="4645" w:type="dxa"/>
          </w:tcPr>
          <w:p w14:paraId="14A6F03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dpowiedź:</w:t>
            </w:r>
          </w:p>
        </w:tc>
      </w:tr>
      <w:tr w:rsidR="00610F8D" w:rsidRPr="00610F8D" w14:paraId="2B5EA45D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251E4F3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W następujący sposób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peł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obiektywne i niedyskryminacyjne kryteria lub zasady, które mają być stosowane w celu ograniczenia liczby kandydatów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 xml:space="preserve">W przypadku gdy wymagane są określone zaświadczenia lub inne rodzaje dowodów w formie dokumentów, proszę wskazać dla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każd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z nich, czy wykonawca posiada wymagane dokumenty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niektóre z tych zaświadczeń lub rodzajów dowodów w formie dokumentów są dostępne w postaci elektronicznej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4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wskazać dl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ażd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 nich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6D2ADB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.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6"/>
            </w:r>
          </w:p>
        </w:tc>
      </w:tr>
    </w:tbl>
    <w:p w14:paraId="3474E7AE" w14:textId="77777777" w:rsidR="00610F8D" w:rsidRPr="00610F8D" w:rsidRDefault="00610F8D" w:rsidP="00BA6E8C">
      <w:pPr>
        <w:keepNext/>
        <w:spacing w:before="240" w:after="360" w:line="276" w:lineRule="auto"/>
        <w:ind w:left="1416" w:firstLine="708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VI: Oświadczenia końcowe</w:t>
      </w:r>
    </w:p>
    <w:p w14:paraId="03E8CB77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Niżej podpisany(-a)(-i) oficjalnie oświadcza(-ją), że informacje podane powyżej w częściach II–V są dokładne i prawidłowe oraz że zostały przedstawione z pełną świadomością konsekwencji poważnego wprowadzenia w błąd.</w:t>
      </w:r>
    </w:p>
    <w:p w14:paraId="14D25220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Niżej podpisany(-a)(-i) oficjalnie oświadcza(-ją), że jest (są) w stanie, na żądanie i bez zwłoki, przedstawić zaświadczenia i inne rodzaje dowodów w formie dokumentów, z wyjątkiem przypadków, w których:</w:t>
      </w:r>
    </w:p>
    <w:p w14:paraId="63A54A73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a) instytucja zamawiająca lub podmiot zamawiający ma możliwość uzyskania odpowiednich dokumentów potwierdzających bezpośrednio za pomocą bezpłatnej krajowej bazy danych w dowolnym państwie członkowskim</w:t>
      </w:r>
      <w:r w:rsidRPr="00876375">
        <w:rPr>
          <w:rFonts w:asciiTheme="minorHAnsi" w:hAnsiTheme="minorHAnsi" w:cstheme="minorHAnsi"/>
          <w:sz w:val="18"/>
          <w:szCs w:val="22"/>
          <w:vertAlign w:val="superscript"/>
        </w:rPr>
        <w:footnoteReference w:id="47"/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 xml:space="preserve">, lub </w:t>
      </w:r>
    </w:p>
    <w:p w14:paraId="5725F9CA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b) najpóźniej od dnia 18 kwietnia 2018 r.</w:t>
      </w:r>
      <w:r w:rsidRPr="00876375">
        <w:rPr>
          <w:rFonts w:asciiTheme="minorHAnsi" w:hAnsiTheme="minorHAnsi" w:cstheme="minorHAnsi"/>
          <w:sz w:val="18"/>
          <w:szCs w:val="22"/>
          <w:vertAlign w:val="superscript"/>
        </w:rPr>
        <w:footnoteReference w:id="48"/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>, instytucja zamawiająca lub podmiot zamawiający już posiada odpowiednią dokumentację</w:t>
      </w:r>
      <w:r w:rsidRPr="00876375">
        <w:rPr>
          <w:rFonts w:asciiTheme="minorHAnsi" w:hAnsiTheme="minorHAnsi" w:cstheme="minorHAnsi"/>
          <w:sz w:val="18"/>
          <w:szCs w:val="22"/>
        </w:rPr>
        <w:t>.</w:t>
      </w:r>
    </w:p>
    <w:p w14:paraId="66EC9651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vanish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lastRenderedPageBreak/>
        <w:t xml:space="preserve">Niżej podpisany(-a)(-i) oficjalnie wyraża(-ją) zgodę na to, aby [wskazać instytucję zamawiającą lub podmiot zamawiający określone w części I, sekcja A] uzyskał(-a)(-o) dostęp do dokumentów potwierdzających informacje, które zostały przedstawione w [wskazać część/sekcję/punkt(-y), których to dotyczy] niniejszego jednolitego europejskiego dokumentu zamówienia, na potrzeby </w:t>
      </w:r>
      <w:r w:rsidRPr="00876375">
        <w:rPr>
          <w:rFonts w:asciiTheme="minorHAnsi" w:hAnsiTheme="minorHAnsi" w:cstheme="minorHAnsi"/>
          <w:sz w:val="18"/>
          <w:szCs w:val="22"/>
        </w:rPr>
        <w:t xml:space="preserve">[określić postępowanie o udzielenie zamówienia: (skrócony opis, adres publikacyjny w </w:t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>Dzienniku Urzędowym Unii Europejskiej</w:t>
      </w:r>
      <w:r w:rsidRPr="00876375">
        <w:rPr>
          <w:rFonts w:asciiTheme="minorHAnsi" w:hAnsiTheme="minorHAnsi" w:cstheme="minorHAnsi"/>
          <w:sz w:val="18"/>
          <w:szCs w:val="22"/>
        </w:rPr>
        <w:t>, numer referencyjny)].</w:t>
      </w:r>
    </w:p>
    <w:p w14:paraId="1D4F9CC3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22"/>
          <w:szCs w:val="22"/>
        </w:rPr>
      </w:pPr>
    </w:p>
    <w:p w14:paraId="64021CB7" w14:textId="6E5C43E8" w:rsidR="001701F7" w:rsidRPr="001701F7" w:rsidRDefault="00610F8D" w:rsidP="001701F7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>Data, miejscowość oraz  podpis(-y): .........................................................</w:t>
      </w:r>
      <w:r w:rsidR="001701F7">
        <w:rPr>
          <w:rFonts w:asciiTheme="minorHAnsi" w:hAnsiTheme="minorHAnsi" w:cstheme="minorHAnsi"/>
          <w:sz w:val="22"/>
          <w:szCs w:val="22"/>
        </w:rPr>
        <w:t>...........................</w:t>
      </w:r>
    </w:p>
    <w:p w14:paraId="61926169" w14:textId="77777777" w:rsidR="00876375" w:rsidRDefault="003A3E00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2F55469" w14:textId="77777777" w:rsidR="00876375" w:rsidRDefault="00876375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20059F" w14:textId="77777777" w:rsidR="00E8187B" w:rsidRDefault="00E8187B" w:rsidP="00400C25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847C20" w14:textId="77777777" w:rsidR="00E8187B" w:rsidRDefault="00E8187B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FB2FCC1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0974D50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7D9755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823643C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0C91442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D1B063C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CB18F8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A89AE98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EFBE883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113EDFD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49DDB41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F10602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78059CF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202474B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C75F411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2118B4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4BD73C6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30F7096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25EF57F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FFCDC29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296CE44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E73B11D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5E7807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E2FA438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4BBE5F8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FC32DF0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1166293" w14:textId="4282E239" w:rsidR="006863DC" w:rsidRPr="00632D9F" w:rsidRDefault="00876375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                    </w:t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1D27D9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6863DC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3E82CE7" w14:textId="707E90B8" w:rsidR="00FB6E7B" w:rsidRPr="006863DC" w:rsidRDefault="00FB6E7B" w:rsidP="006863DC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D0F85BD" w14:textId="77777777" w:rsidR="004E7CFC" w:rsidRDefault="004E7CFC" w:rsidP="00942845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40147BB0" w14:textId="77777777" w:rsidR="001701F7" w:rsidRPr="007A4CB4" w:rsidRDefault="001701F7" w:rsidP="00942845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22D7674" w14:textId="59617800" w:rsidR="00632D9F" w:rsidRPr="007A4CB4" w:rsidRDefault="004E7CFC" w:rsidP="000F1334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 xml:space="preserve">dla </w:t>
      </w:r>
      <w:r w:rsidR="005419B4" w:rsidRPr="007A4CB4">
        <w:rPr>
          <w:rFonts w:asciiTheme="minorHAnsi" w:hAnsiTheme="minorHAnsi" w:cstheme="minorHAnsi"/>
          <w:sz w:val="22"/>
          <w:szCs w:val="22"/>
        </w:rPr>
        <w:t xml:space="preserve"> Sieć Badawcza  Łukasiewicz </w:t>
      </w:r>
      <w:r w:rsidR="005419B4" w:rsidRPr="007E120C">
        <w:rPr>
          <w:rFonts w:asciiTheme="minorHAnsi" w:hAnsiTheme="minorHAnsi" w:cstheme="minorHAnsi"/>
          <w:sz w:val="22"/>
          <w:szCs w:val="22"/>
        </w:rPr>
        <w:t xml:space="preserve">- </w:t>
      </w:r>
      <w:r w:rsidRPr="007E120C">
        <w:rPr>
          <w:rFonts w:asciiTheme="minorHAnsi" w:hAnsiTheme="minorHAnsi" w:cstheme="minorHAnsi"/>
          <w:sz w:val="22"/>
          <w:szCs w:val="22"/>
        </w:rPr>
        <w:t>Ins</w:t>
      </w:r>
      <w:r w:rsidR="00781569" w:rsidRPr="007E120C">
        <w:rPr>
          <w:rFonts w:asciiTheme="minorHAnsi" w:hAnsiTheme="minorHAnsi" w:cstheme="minorHAnsi"/>
          <w:sz w:val="22"/>
          <w:szCs w:val="22"/>
        </w:rPr>
        <w:t xml:space="preserve">tytutu </w:t>
      </w:r>
      <w:r w:rsidR="001D27D9">
        <w:rPr>
          <w:rFonts w:asciiTheme="minorHAnsi" w:hAnsiTheme="minorHAnsi" w:cstheme="minorHAnsi"/>
          <w:sz w:val="22"/>
          <w:szCs w:val="22"/>
        </w:rPr>
        <w:t>Mikroelektroniki i Fotoniki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7A4CB4" w14:paraId="6FA11B42" w14:textId="77777777" w:rsidTr="00700781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EFF4" w14:textId="77777777" w:rsidR="00700781" w:rsidRPr="007A4CB4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25B3F0D" w14:textId="77777777" w:rsidR="004E7CFC" w:rsidRPr="007A4CB4" w:rsidRDefault="00C60AE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203E6F" w14:textId="77777777" w:rsidR="00632D9F" w:rsidRDefault="00632D9F" w:rsidP="0077231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2D675127" w14:textId="38226361" w:rsidR="003C2B10" w:rsidRPr="00772316" w:rsidRDefault="001E004C" w:rsidP="00935699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E004C">
              <w:rPr>
                <w:rFonts w:ascii="Calibri" w:hAnsi="Calibri" w:cs="Calibri"/>
                <w:b/>
                <w:bCs/>
                <w:sz w:val="22"/>
                <w:szCs w:val="22"/>
              </w:rPr>
              <w:t>Dostawa  reaktora</w:t>
            </w:r>
            <w:r w:rsidR="00A64FC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E </w:t>
            </w:r>
            <w:r w:rsidRPr="001E004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100</w:t>
            </w:r>
            <w:r w:rsidR="00A64FC7">
              <w:rPr>
                <w:rFonts w:ascii="Calibri" w:hAnsi="Calibri" w:cs="Calibri"/>
                <w:b/>
                <w:bCs/>
                <w:sz w:val="22"/>
                <w:szCs w:val="22"/>
              </w:rPr>
              <w:t>L</w:t>
            </w:r>
            <w:r w:rsidR="009356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az reaktora </w:t>
            </w:r>
            <w:r w:rsidR="00A64FC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E </w:t>
            </w:r>
            <w:r w:rsidR="00935699">
              <w:rPr>
                <w:rFonts w:ascii="Calibri" w:hAnsi="Calibri" w:cs="Calibri"/>
                <w:b/>
                <w:bCs/>
                <w:sz w:val="22"/>
                <w:szCs w:val="22"/>
              </w:rPr>
              <w:t>400</w:t>
            </w:r>
            <w:r w:rsidR="00A64FC7">
              <w:rPr>
                <w:rFonts w:ascii="Calibri" w:hAnsi="Calibri" w:cs="Calibri"/>
                <w:b/>
                <w:bCs/>
                <w:sz w:val="22"/>
                <w:szCs w:val="22"/>
              </w:rPr>
              <w:t>L</w:t>
            </w:r>
          </w:p>
        </w:tc>
      </w:tr>
      <w:tr w:rsidR="004E7CFC" w:rsidRPr="007A4CB4" w14:paraId="64A9907D" w14:textId="777777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FA7D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F7B0EA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ABC8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2E5CE1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AE1088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5BD27B8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3DFCA25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F2A9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64BC" w14:textId="599D801F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2E430EE0" w14:textId="2DB736E3" w:rsidR="00A535E9" w:rsidRDefault="00A535E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02222C6" w14:textId="5D9E83E9" w:rsidR="004E7CFC" w:rsidRPr="007A4CB4" w:rsidRDefault="0035228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="0008199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C1618D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F1664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489CD68D" w14:textId="48033DFB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1A208E3B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ACEFF" w14:textId="390B6C26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3F981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2A47C738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B284C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419C096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7A4CB4" w14:paraId="06450445" w14:textId="77777777" w:rsidTr="00081999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D258D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6944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netto</w:t>
            </w:r>
          </w:p>
          <w:p w14:paraId="62C40E0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5B54B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8CE14C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00BCE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85C189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27A8C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brutto</w:t>
            </w:r>
          </w:p>
          <w:p w14:paraId="3C81B66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4043FF" w14:textId="1422A17E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876375" w:rsidRPr="0087637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  <w:r w:rsidR="000D2AC7">
              <w:rPr>
                <w:rFonts w:asciiTheme="minorHAnsi" w:hAnsiTheme="minorHAnsi" w:cstheme="minorHAnsi"/>
                <w:iCs/>
                <w:sz w:val="22"/>
                <w:szCs w:val="22"/>
              </w:rPr>
              <w:t>*</w:t>
            </w:r>
          </w:p>
          <w:p w14:paraId="577D63A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łownie:.........................</w:t>
            </w:r>
            <w:r w:rsidR="00942845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</w:t>
            </w:r>
          </w:p>
          <w:p w14:paraId="0064EB98" w14:textId="77777777" w:rsidR="004E7CFC" w:rsidRPr="007A4CB4" w:rsidRDefault="0078156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ać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3AAEC53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DD196A4" w14:textId="44BFB73C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...........</w:t>
            </w:r>
            <w:r w:rsidR="003E2DF5" w:rsidRPr="007A4CB4">
              <w:rPr>
                <w:rFonts w:asciiTheme="minorHAnsi" w:hAnsiTheme="minorHAnsi" w:cstheme="minorHAnsi"/>
                <w:sz w:val="22"/>
                <w:szCs w:val="22"/>
              </w:rPr>
              <w:t>..........</w:t>
            </w:r>
            <w:r w:rsidR="00876375" w:rsidRPr="008763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76375" w:rsidRPr="00876375">
              <w:rPr>
                <w:rFonts w:asciiTheme="minorHAnsi" w:hAnsiTheme="minorHAnsi" w:cstheme="minorHAnsi"/>
                <w:sz w:val="22"/>
                <w:szCs w:val="22"/>
              </w:rPr>
              <w:t>PLN/EUR/USD/GBP</w:t>
            </w:r>
            <w:r w:rsidR="000D2AC7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  <w:p w14:paraId="4C8D05D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26EBE4" w14:textId="537F9759" w:rsidR="004E7CFC" w:rsidRPr="007A4CB4" w:rsidRDefault="004E7CFC" w:rsidP="00BC61F0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</w:t>
            </w:r>
            <w:r w:rsidR="00876375" w:rsidRPr="008763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76375" w:rsidRPr="0087637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  <w:r w:rsidR="00E53BD3">
              <w:rPr>
                <w:rFonts w:asciiTheme="minorHAnsi" w:hAnsiTheme="minorHAnsi" w:cstheme="minorHAnsi"/>
                <w:iCs/>
                <w:sz w:val="22"/>
                <w:szCs w:val="22"/>
              </w:rPr>
              <w:t>*</w:t>
            </w:r>
          </w:p>
          <w:p w14:paraId="4534664A" w14:textId="77777777" w:rsidR="004E7CFC" w:rsidRPr="007A4CB4" w:rsidRDefault="00781569" w:rsidP="00781569">
            <w:pPr>
              <w:pStyle w:val="Stopka"/>
              <w:tabs>
                <w:tab w:val="clear" w:pos="4536"/>
                <w:tab w:val="clear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słownie: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</w:t>
            </w:r>
          </w:p>
        </w:tc>
      </w:tr>
      <w:tr w:rsidR="002D7641" w:rsidRPr="007A4CB4" w14:paraId="5649E409" w14:textId="77777777" w:rsidTr="00400C25">
        <w:trPr>
          <w:trHeight w:val="11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AA5FE" w14:textId="7D311B07" w:rsidR="002D7641" w:rsidRPr="007A4CB4" w:rsidRDefault="006448FA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11B06" w14:textId="77777777" w:rsidR="00516881" w:rsidRPr="00F1205B" w:rsidRDefault="00516881" w:rsidP="00516881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00C25">
              <w:rPr>
                <w:rFonts w:asciiTheme="minorHAnsi" w:hAnsiTheme="minorHAnsi" w:cstheme="minorHAnsi"/>
                <w:sz w:val="22"/>
                <w:szCs w:val="22"/>
              </w:rPr>
              <w:t xml:space="preserve">Termin </w:t>
            </w:r>
            <w:r w:rsidRPr="00F1205B">
              <w:rPr>
                <w:rFonts w:asciiTheme="minorHAnsi" w:hAnsiTheme="minorHAnsi" w:cstheme="minorHAnsi"/>
                <w:sz w:val="22"/>
                <w:szCs w:val="22"/>
              </w:rPr>
              <w:t>wykonania zamówienia:</w:t>
            </w:r>
          </w:p>
          <w:p w14:paraId="1DCF03E0" w14:textId="7FFDA620" w:rsidR="002D7641" w:rsidRPr="00400C25" w:rsidRDefault="001E004C" w:rsidP="00971937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1205B">
              <w:rPr>
                <w:rFonts w:asciiTheme="minorHAnsi" w:hAnsiTheme="minorHAnsi" w:cstheme="minorHAnsi"/>
                <w:sz w:val="22"/>
                <w:szCs w:val="22"/>
              </w:rPr>
              <w:t xml:space="preserve">Maksymalnie do </w:t>
            </w:r>
            <w:r w:rsidR="00971937" w:rsidRPr="00F120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42 </w:t>
            </w:r>
            <w:r w:rsidRPr="00F1205B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Pr="00F1205B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72EE" w14:textId="6F9430AF" w:rsidR="002D7641" w:rsidRPr="00400C25" w:rsidRDefault="00516881" w:rsidP="001F39F2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00C2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    ........................................</w:t>
            </w:r>
            <w:r w:rsidR="001E00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1E004C" w:rsidRPr="001E004C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(w tygodniach)</w:t>
            </w:r>
          </w:p>
        </w:tc>
      </w:tr>
      <w:tr w:rsidR="001373A9" w:rsidRPr="007A4CB4" w14:paraId="4A35CFC2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A3B0" w14:textId="3829CD4F" w:rsidR="001373A9" w:rsidRPr="007A4CB4" w:rsidRDefault="006448FA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1373A9" w:rsidRPr="007A4CB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56FA7" w14:textId="7149433B" w:rsidR="001373A9" w:rsidRPr="007A4CB4" w:rsidRDefault="001373A9" w:rsidP="00C86188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1E004C" w:rsidRPr="00971937">
              <w:rPr>
                <w:rFonts w:asciiTheme="minorHAnsi" w:hAnsiTheme="minorHAnsi" w:cstheme="minorHAnsi"/>
                <w:b/>
                <w:sz w:val="22"/>
                <w:szCs w:val="22"/>
              </w:rPr>
              <w:t>co najmniej  24 miesiąc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1935E9" w14:textId="18F5C014" w:rsidR="001373A9" w:rsidRPr="007A4CB4" w:rsidRDefault="000C22DE" w:rsidP="00772316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7688F31F" wp14:editId="7EE3E112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-8256</wp:posOffset>
                      </wp:positionV>
                      <wp:extent cx="3200400" cy="0"/>
                      <wp:effectExtent l="0" t="0" r="19050" b="19050"/>
                      <wp:wrapNone/>
                      <wp:docPr id="2" name="Łącznik prosty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2004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line w14:anchorId="62BE4E99" id="Łącznik prosty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margin" from="-2.75pt,-.65pt" to="249.25pt,-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" strokecolor="#4579b8 [3044]">
                      <o:lock v:ext="edit" shapetype="f"/>
                    </v:line>
                  </w:pict>
                </mc:Fallback>
              </mc:AlternateContent>
            </w:r>
            <w:r w:rsidR="001373A9" w:rsidRPr="007A4CB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="001373A9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……………………..</w:t>
            </w:r>
            <w:r w:rsidR="0077231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772316" w:rsidRPr="00772316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miesiącach)</w:t>
            </w:r>
          </w:p>
        </w:tc>
      </w:tr>
      <w:tr w:rsidR="00F02396" w:rsidRPr="007A4CB4" w14:paraId="2D44B4E3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3473" w14:textId="02032BBC" w:rsidR="00F02396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382A5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D3A1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FB95A4" w14:textId="77777777" w:rsidR="00F02396" w:rsidRPr="007A4CB4" w:rsidRDefault="00F02396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</w:t>
            </w:r>
            <w:r w:rsidR="00CC07AA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 Zamawi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jącego obowiązku podatkowego. </w:t>
            </w:r>
          </w:p>
          <w:p w14:paraId="6FA8795C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:........................................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</w:t>
            </w:r>
          </w:p>
        </w:tc>
      </w:tr>
      <w:tr w:rsidR="00F02396" w:rsidRPr="007A4CB4" w14:paraId="07C541A3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22AF" w14:textId="1FC90833" w:rsidR="00F02396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B7294" w14:textId="5C210CED" w:rsidR="00F02396" w:rsidRPr="007A4CB4" w:rsidRDefault="008818D4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785F6F" w14:textId="3A990938" w:rsidR="008818D4" w:rsidRPr="0073711D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Oświadczam, iż jestem:</w:t>
            </w:r>
          </w:p>
          <w:p w14:paraId="35F1F234" w14:textId="47A6AD79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AD25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1DE5764E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06F857C5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04BD459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781DFB26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138D013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73711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6B934716" w14:textId="77777777" w:rsidR="008818D4" w:rsidRPr="0073711D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4CD7A441" w14:textId="0C1AFD33" w:rsidR="00F02396" w:rsidRPr="007A4CB4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735989" w:rsidRPr="007A4CB4" w14:paraId="7F41799F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AC88" w14:textId="4FA1C821" w:rsidR="00735989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BE97" w14:textId="77777777" w:rsidR="00735989" w:rsidRPr="007A4CB4" w:rsidRDefault="0073598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D270E3" w14:textId="1DF79334" w:rsidR="00735989" w:rsidRPr="007A4CB4" w:rsidRDefault="00735989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382A5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Z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wraz z załącznikami stanowiącymi jej integralną część) 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akceptuję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jej</w:t>
            </w:r>
            <w:r w:rsidR="00655D4B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rzmienie bez zastrzeżeń.</w:t>
            </w:r>
          </w:p>
        </w:tc>
      </w:tr>
      <w:tr w:rsidR="000538F1" w:rsidRPr="007A4CB4" w14:paraId="2AD185A0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3BBB5" w14:textId="406014F0" w:rsidR="000538F1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4B471" w14:textId="77777777" w:rsidR="000538F1" w:rsidRPr="007A4CB4" w:rsidRDefault="000538F1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</w:t>
            </w:r>
            <w:r w:rsidR="00BF0CD7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AB3AE6" w14:textId="77777777" w:rsidR="00352289" w:rsidRPr="007A4CB4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CFF8077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50F03942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4E7CFC" w:rsidRPr="007A4CB4" w14:paraId="34D84C05" w14:textId="777777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00D23" w14:textId="51446ACB" w:rsidR="004E7CFC" w:rsidRPr="007A4CB4" w:rsidRDefault="0048060B" w:rsidP="006448F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448F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4D286" w14:textId="77777777" w:rsidR="004E7CFC" w:rsidRPr="007A4CB4" w:rsidRDefault="00942845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Osoby uprawnione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D649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2730D2A" w14:textId="777777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35F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5C7BF2F" w14:textId="4D51D452" w:rsidR="004E7CFC" w:rsidRPr="007A4CB4" w:rsidRDefault="004F7AD9" w:rsidP="006448F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448F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5D57" w14:textId="77777777" w:rsidR="004E7CFC" w:rsidRPr="007A4CB4" w:rsidRDefault="004E7CFC" w:rsidP="001F39F2">
            <w:pPr>
              <w:pStyle w:val="Tekstpodstawowy2"/>
              <w:spacing w:after="120" w:line="276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4FC8B1" w14:textId="77777777" w:rsidR="004E7CFC" w:rsidRPr="007A4CB4" w:rsidRDefault="009C66C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dać</w:t>
            </w: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części zamówienia 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</w:t>
            </w:r>
            <w:r w:rsidR="00C60AE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</w:t>
            </w:r>
          </w:p>
          <w:p w14:paraId="7ED31254" w14:textId="77777777" w:rsidR="00512FA5" w:rsidRPr="007A4CB4" w:rsidRDefault="00512FA5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</w:t>
            </w:r>
            <w:r w:rsidR="009C66CC"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firm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4E7CFC" w:rsidRPr="007A4CB4" w14:paraId="47A39F20" w14:textId="77777777" w:rsidTr="00F02396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CC66C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E4DF9F" w14:textId="771435FD" w:rsidR="004E7CFC" w:rsidRPr="007A4CB4" w:rsidRDefault="006448FA" w:rsidP="00382A5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3C50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8B924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78D40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1C6A65E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38D467E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B1C7905" w14:textId="77777777" w:rsidR="002317AB" w:rsidRPr="007A4CB4" w:rsidRDefault="001F1BD6" w:rsidP="00942845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>*</w:t>
      </w:r>
      <w:r w:rsidRPr="007A4CB4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3C099080" w14:textId="77777777" w:rsidR="00111F85" w:rsidRDefault="00111F85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139EDD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C270B6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6AA339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04A8E1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CFC484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8AA320" w14:textId="4903B16E" w:rsidR="00C57A6D" w:rsidRPr="00983C82" w:rsidRDefault="000538F1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 w:rsidR="001D27D9"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4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do SWZ</w:t>
      </w:r>
    </w:p>
    <w:p w14:paraId="47A0C1CA" w14:textId="77777777" w:rsidR="00C57A6D" w:rsidRPr="00983C82" w:rsidRDefault="00C57A6D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B295773" w14:textId="77777777" w:rsidR="007E5AB5" w:rsidRPr="001701F7" w:rsidRDefault="007E5AB5" w:rsidP="007E5AB5">
      <w:pPr>
        <w:spacing w:line="360" w:lineRule="auto"/>
        <w:ind w:left="851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 xml:space="preserve">OŚWIADCZENIE WYKONAWCY O AKTUALNOŚCI INFORMACJI ZAWARTYCH </w:t>
      </w:r>
      <w:r w:rsidRPr="001701F7">
        <w:rPr>
          <w:rFonts w:asciiTheme="minorHAnsi" w:hAnsiTheme="minorHAnsi" w:cstheme="minorHAnsi"/>
          <w:b/>
          <w:bCs/>
          <w:sz w:val="22"/>
          <w:szCs w:val="22"/>
        </w:rPr>
        <w:br/>
        <w:t>W OŚWIADCZENIU, O KTÓRYM MOWA W ART.125 UST. 1 USTAWY PZP</w:t>
      </w:r>
    </w:p>
    <w:p w14:paraId="3C0CA30E" w14:textId="77777777" w:rsidR="007E5AB5" w:rsidRPr="001701F7" w:rsidRDefault="007E5AB5" w:rsidP="007E5AB5">
      <w:pPr>
        <w:spacing w:line="360" w:lineRule="auto"/>
        <w:ind w:left="851"/>
        <w:jc w:val="center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</w:p>
    <w:p w14:paraId="4BD8267A" w14:textId="65DB3A5A" w:rsidR="007E5AB5" w:rsidRPr="001701F7" w:rsidRDefault="007E5AB5" w:rsidP="007E5AB5">
      <w:pPr>
        <w:spacing w:after="120" w:line="360" w:lineRule="auto"/>
        <w:ind w:left="142" w:right="-285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sz w:val="22"/>
          <w:szCs w:val="22"/>
        </w:rPr>
        <w:t xml:space="preserve">Składając ofertę w postępowaniu o udzielenie zamówienia publicznego prowadzonego w trybie przetargu nieograniczonego </w:t>
      </w:r>
      <w:r w:rsidRPr="001701F7">
        <w:rPr>
          <w:rFonts w:asciiTheme="minorHAnsi" w:hAnsiTheme="minorHAnsi" w:cstheme="minorHAnsi"/>
          <w:sz w:val="22"/>
          <w:szCs w:val="22"/>
        </w:rPr>
        <w:t xml:space="preserve">przez </w:t>
      </w:r>
      <w:r w:rsidR="00983C82" w:rsidRPr="001701F7">
        <w:rPr>
          <w:rFonts w:asciiTheme="minorHAnsi" w:hAnsiTheme="minorHAnsi" w:cstheme="minorHAnsi"/>
          <w:sz w:val="22"/>
          <w:szCs w:val="22"/>
        </w:rPr>
        <w:t xml:space="preserve">Sieć Badawcza Łukasiewicz – Instytut Mikroelektroniki i Fotoniki </w:t>
      </w:r>
      <w:r w:rsidRPr="001701F7">
        <w:rPr>
          <w:rFonts w:asciiTheme="minorHAnsi" w:hAnsiTheme="minorHAnsi" w:cstheme="minorHAnsi"/>
          <w:bCs/>
          <w:sz w:val="22"/>
          <w:szCs w:val="22"/>
        </w:rPr>
        <w:t xml:space="preserve"> na</w:t>
      </w:r>
      <w:r w:rsidRPr="001701F7">
        <w:rPr>
          <w:rFonts w:asciiTheme="minorHAnsi" w:hAnsiTheme="minorHAnsi" w:cstheme="minorHAnsi"/>
          <w:sz w:val="22"/>
          <w:szCs w:val="22"/>
        </w:rPr>
        <w:t>:</w:t>
      </w:r>
    </w:p>
    <w:p w14:paraId="3E4900B8" w14:textId="74FB8A43" w:rsidR="007E5AB5" w:rsidRPr="001701F7" w:rsidRDefault="007E5AB5" w:rsidP="007E5AB5">
      <w:pPr>
        <w:spacing w:after="120" w:line="360" w:lineRule="auto"/>
        <w:ind w:left="142" w:right="-285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dostawę ………………………………………</w:t>
      </w:r>
    </w:p>
    <w:p w14:paraId="11AD69FD" w14:textId="77777777" w:rsidR="007E5AB5" w:rsidRPr="001701F7" w:rsidRDefault="007E5AB5" w:rsidP="007E5AB5">
      <w:pPr>
        <w:spacing w:after="120" w:line="360" w:lineRule="auto"/>
        <w:ind w:right="-285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ja/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niżej podpisany /i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oświadczam / 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>, że:</w:t>
      </w:r>
    </w:p>
    <w:p w14:paraId="44C7CBE7" w14:textId="77777777" w:rsidR="007E5AB5" w:rsidRPr="001701F7" w:rsidRDefault="007E5AB5" w:rsidP="007E5AB5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informacje zawarte w oświadczeniu składanym na podstawie art. 125 ust. 1 ustawy z dnia 11 września 2019 r. Prawo zamówień publicznych, w zakresie odnoszącym się do podstaw wykluczenia wskazanych przez zamawiającego, o których mowa w:</w:t>
      </w:r>
    </w:p>
    <w:p w14:paraId="3FE63136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3 ustawy, </w:t>
      </w:r>
    </w:p>
    <w:p w14:paraId="7CFACBB7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4 ustawy, dotyczących orzeczenia zakazu ubiegania się o zamówienie publiczne tytułem środka zapobiegawczego, </w:t>
      </w:r>
    </w:p>
    <w:p w14:paraId="3C662949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5 ustawy, dotyczących zawarcia z innymi wykonawcami porozumienia mającego na celu zakłócenie konkurencji, </w:t>
      </w:r>
    </w:p>
    <w:p w14:paraId="364AAE76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6 ustawy, </w:t>
      </w:r>
    </w:p>
    <w:p w14:paraId="6A13AFA5" w14:textId="61A2CAB9" w:rsidR="007E5AB5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art. 109 ust. 1 pkt 4 ustawy.</w:t>
      </w:r>
    </w:p>
    <w:p w14:paraId="757533C9" w14:textId="1C9C58FB" w:rsidR="00AD2551" w:rsidRPr="00E8187B" w:rsidRDefault="00AD2551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8187B">
        <w:rPr>
          <w:rFonts w:asciiTheme="minorHAnsi" w:hAnsiTheme="minorHAnsi" w:cstheme="minorHAnsi"/>
          <w:bCs/>
          <w:sz w:val="22"/>
          <w:szCs w:val="22"/>
        </w:rPr>
        <w:t>art. 7 ust. 1 ustawy z dnia 13 kwietnia 2022r. o szczególnych rozwiązaniach w zakresie przeciwdziałania wspieraniu agresji na Ukrainę oraz służących ochronie bezpieczeństwa narodowego (Dz.U. z 2022 r. poz. 835) oraz art. 5k rozporządzenia Rady (UE) nr 833/2014 z dnia 31 lipca 2014 r. dotyczącego środków ograniczających w związku z działaniami Rosji destabilizującymi sytuację na Ukrainie (Dz. Urz. UE nr L 229 z 31.7.2014, str. 1)</w:t>
      </w:r>
    </w:p>
    <w:p w14:paraId="1046316C" w14:textId="77777777" w:rsidR="007E5AB5" w:rsidRPr="001701F7" w:rsidRDefault="007E5AB5" w:rsidP="001701F7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hAnsiTheme="minorHAnsi" w:cstheme="minorHAnsi"/>
          <w:sz w:val="22"/>
          <w:szCs w:val="22"/>
          <w:lang w:eastAsia="en-US"/>
        </w:rPr>
        <w:t>Oświadczam, że wszystkie informacje podane w powyższym oświadczeniu są aktualne i zgodne z prawdą oraz zostały przedstawione z pełną świadomością konsekwencji wprowadzenia Zamawiającego w błąd przy przedstawianiu informacji.</w:t>
      </w:r>
    </w:p>
    <w:p w14:paraId="6FE2C5F6" w14:textId="77777777" w:rsidR="007E5AB5" w:rsidRPr="001701F7" w:rsidRDefault="007E5AB5" w:rsidP="007E5AB5">
      <w:pPr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69D16461" w14:textId="3429DB40" w:rsidR="007E5AB5" w:rsidRPr="001701F7" w:rsidRDefault="007E5AB5" w:rsidP="001701F7">
      <w:pPr>
        <w:spacing w:after="200" w:line="360" w:lineRule="auto"/>
        <w:ind w:right="-142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b/>
          <w:bCs/>
          <w:i/>
          <w:iCs/>
          <w:sz w:val="22"/>
          <w:szCs w:val="22"/>
          <w:lang w:eastAsia="en-US"/>
        </w:rPr>
        <w:t xml:space="preserve">UWAGA: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NINIEJSZE OŚWIADCZENIE SKŁADA </w:t>
      </w:r>
      <w:r w:rsidRPr="001701F7">
        <w:rPr>
          <w:rFonts w:asciiTheme="minorHAnsi" w:eastAsia="Calibri" w:hAnsiTheme="minorHAnsi" w:cstheme="minorHAnsi"/>
          <w:b/>
          <w:bCs/>
          <w:i/>
          <w:iCs/>
          <w:sz w:val="22"/>
          <w:szCs w:val="22"/>
          <w:lang w:eastAsia="en-US"/>
        </w:rPr>
        <w:t xml:space="preserve">ODRĘBNIE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KAŻDY Z WYKONA</w:t>
      </w:r>
      <w:r w:rsid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WCÓW WSPÓLNIE UBIEGAJĄCYCH SIĘ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O ZAMÓWIENIE. W PRZYPADKU POLEGANIA PRZEZ WYKONAWCĘ NA ZASOBACH PODMIOTU TRZECIEGO, NINIEJSZE OŚWIADCZENIE SKŁADA RÓWNIEŻ PODMIOT UDOSTĘPNIAJĄCY SWOJE ZASOBY.</w:t>
      </w:r>
    </w:p>
    <w:p w14:paraId="2104BA60" w14:textId="77777777" w:rsidR="007E5AB5" w:rsidRPr="001701F7" w:rsidRDefault="007E5AB5" w:rsidP="007E5AB5">
      <w:pPr>
        <w:spacing w:after="200" w:line="360" w:lineRule="auto"/>
        <w:jc w:val="center"/>
        <w:rPr>
          <w:rFonts w:asciiTheme="minorHAnsi" w:eastAsia="Calibri" w:hAnsiTheme="minorHAnsi" w:cstheme="minorHAnsi"/>
          <w:b/>
          <w:i/>
          <w:sz w:val="22"/>
          <w:szCs w:val="22"/>
          <w:u w:val="single"/>
          <w:lang w:eastAsia="en-US"/>
        </w:rPr>
      </w:pPr>
    </w:p>
    <w:p w14:paraId="02FFCEC3" w14:textId="77777777" w:rsidR="00983C82" w:rsidRDefault="00983C82" w:rsidP="001701F7">
      <w:pPr>
        <w:spacing w:after="120" w:line="276" w:lineRule="auto"/>
        <w:rPr>
          <w:rFonts w:asciiTheme="minorHAnsi" w:eastAsia="Calibri" w:hAnsiTheme="minorHAnsi" w:cstheme="minorHAnsi"/>
          <w:b/>
          <w:i/>
          <w:sz w:val="18"/>
          <w:szCs w:val="18"/>
          <w:u w:val="single"/>
          <w:lang w:eastAsia="en-US"/>
        </w:rPr>
      </w:pPr>
    </w:p>
    <w:p w14:paraId="7647B7E1" w14:textId="77777777" w:rsidR="00AD2551" w:rsidRDefault="00AD2551" w:rsidP="001701F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5B2AA56" w14:textId="77777777" w:rsidR="00400C25" w:rsidRPr="00983C82" w:rsidRDefault="00400C25" w:rsidP="001701F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92E9A" w14:textId="3EB21A29" w:rsidR="007E5AB5" w:rsidRPr="00691326" w:rsidRDefault="00C57A6D" w:rsidP="00691326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5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do SWZ</w:t>
      </w:r>
    </w:p>
    <w:p w14:paraId="3A7DBDDC" w14:textId="77777777" w:rsidR="007E5AB5" w:rsidRPr="00983C82" w:rsidRDefault="007E5AB5" w:rsidP="007E5AB5">
      <w:pPr>
        <w:spacing w:line="360" w:lineRule="auto"/>
        <w:ind w:right="5953"/>
        <w:rPr>
          <w:rFonts w:asciiTheme="minorHAnsi" w:hAnsiTheme="minorHAnsi" w:cstheme="minorHAnsi"/>
          <w:i/>
          <w:sz w:val="16"/>
          <w:szCs w:val="16"/>
        </w:rPr>
      </w:pPr>
    </w:p>
    <w:p w14:paraId="04E97AB1" w14:textId="77777777" w:rsidR="007E5AB5" w:rsidRPr="00983C82" w:rsidRDefault="007E5AB5" w:rsidP="007E5AB5">
      <w:pPr>
        <w:spacing w:line="360" w:lineRule="auto"/>
        <w:ind w:right="5953"/>
        <w:rPr>
          <w:rFonts w:asciiTheme="minorHAnsi" w:hAnsiTheme="minorHAnsi" w:cstheme="minorHAnsi"/>
          <w:i/>
          <w:sz w:val="16"/>
          <w:szCs w:val="16"/>
        </w:rPr>
      </w:pPr>
    </w:p>
    <w:p w14:paraId="0C147CA5" w14:textId="77777777" w:rsidR="007E5AB5" w:rsidRPr="001701F7" w:rsidRDefault="007E5AB5" w:rsidP="007E5AB5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 xml:space="preserve">OŚWIADCZENIA WYKONAWCY, W ZAKRESIE ART.108 UST.1 PKT 5 USTAWY PZP, O BRAKU PRZYNALEŻNOŚCI / LUB PRZYNALEŻNOŚCI DO TEJ SAMEJ GRUPY KAPITAŁOWEJ </w:t>
      </w:r>
    </w:p>
    <w:p w14:paraId="08FE7D18" w14:textId="36DA9686" w:rsidR="007E5AB5" w:rsidRPr="001701F7" w:rsidRDefault="007E5AB5" w:rsidP="007E5AB5">
      <w:pPr>
        <w:spacing w:line="360" w:lineRule="auto"/>
        <w:ind w:right="-285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sz w:val="22"/>
          <w:szCs w:val="22"/>
        </w:rPr>
        <w:t xml:space="preserve">W odpowiedzi na wezwanie do złożenia podmiotowych środków dowodowych na podstawie art. 126 ust. 1 ustawy Pzp składam/y oświadczenie w zakresie art. 108 ust. 1 pkt 5 ustawy Pzp, w postępowaniu o udzielenie zamówienia publicznego prowadzonego w trybie przetargu nieograniczonego </w:t>
      </w:r>
      <w:r w:rsidRPr="001701F7">
        <w:rPr>
          <w:rFonts w:asciiTheme="minorHAnsi" w:hAnsiTheme="minorHAnsi" w:cstheme="minorHAnsi"/>
          <w:sz w:val="22"/>
          <w:szCs w:val="22"/>
        </w:rPr>
        <w:t>przez</w:t>
      </w:r>
      <w:r w:rsidR="00983C82" w:rsidRPr="001701F7">
        <w:rPr>
          <w:rFonts w:asciiTheme="minorHAnsi" w:hAnsiTheme="minorHAnsi" w:cstheme="minorHAnsi"/>
          <w:sz w:val="22"/>
          <w:szCs w:val="22"/>
        </w:rPr>
        <w:t xml:space="preserve"> Sieć Badawcza Łukasiewicz – Instytut Mikroelektroniki i Fotoniki</w:t>
      </w:r>
      <w:r w:rsidRPr="001701F7">
        <w:rPr>
          <w:rFonts w:asciiTheme="minorHAnsi" w:hAnsiTheme="minorHAnsi" w:cstheme="minorHAnsi"/>
          <w:sz w:val="22"/>
          <w:szCs w:val="22"/>
        </w:rPr>
        <w:t xml:space="preserve"> </w:t>
      </w:r>
      <w:r w:rsidRPr="001701F7">
        <w:rPr>
          <w:rFonts w:asciiTheme="minorHAnsi" w:hAnsiTheme="minorHAnsi" w:cstheme="minorHAnsi"/>
          <w:bCs/>
          <w:sz w:val="22"/>
          <w:szCs w:val="22"/>
        </w:rPr>
        <w:t>na</w:t>
      </w:r>
      <w:r w:rsidRPr="001701F7">
        <w:rPr>
          <w:rFonts w:asciiTheme="minorHAnsi" w:hAnsiTheme="minorHAnsi" w:cstheme="minorHAnsi"/>
          <w:sz w:val="22"/>
          <w:szCs w:val="22"/>
        </w:rPr>
        <w:t>:</w:t>
      </w:r>
    </w:p>
    <w:p w14:paraId="2611A935" w14:textId="6594C0A3" w:rsidR="007E5AB5" w:rsidRPr="001701F7" w:rsidRDefault="007E5AB5" w:rsidP="007E5AB5">
      <w:pPr>
        <w:tabs>
          <w:tab w:val="left" w:pos="851"/>
          <w:tab w:val="left" w:pos="993"/>
        </w:tabs>
        <w:suppressAutoHyphens/>
        <w:autoSpaceDN w:val="0"/>
        <w:spacing w:line="276" w:lineRule="auto"/>
        <w:ind w:left="425" w:hanging="357"/>
        <w:jc w:val="center"/>
        <w:textAlignment w:val="baseline"/>
        <w:rPr>
          <w:rFonts w:asciiTheme="minorHAnsi" w:hAnsiTheme="minorHAnsi" w:cstheme="minorHAnsi"/>
          <w:b/>
          <w:kern w:val="3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kern w:val="3"/>
          <w:sz w:val="22"/>
          <w:szCs w:val="22"/>
        </w:rPr>
        <w:t>dostawę …………………………………………..</w:t>
      </w:r>
    </w:p>
    <w:p w14:paraId="0E952588" w14:textId="77777777" w:rsidR="007E5AB5" w:rsidRPr="001701F7" w:rsidRDefault="007E5AB5" w:rsidP="007E5AB5">
      <w:pPr>
        <w:spacing w:line="360" w:lineRule="auto"/>
        <w:ind w:right="-285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ACD8CA1" w14:textId="77777777" w:rsidR="007E5AB5" w:rsidRPr="001701F7" w:rsidRDefault="007E5AB5" w:rsidP="007E5AB5">
      <w:pPr>
        <w:spacing w:line="360" w:lineRule="auto"/>
        <w:ind w:right="-285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ja/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niżej podpisany /i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, że </w:t>
      </w: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 zapoznaniu się z informacją z otwarcia ofert, 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oświadczam / 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:</w:t>
      </w:r>
    </w:p>
    <w:p w14:paraId="0A98B523" w14:textId="77777777" w:rsidR="007E5AB5" w:rsidRPr="001701F7" w:rsidRDefault="007E5AB5" w:rsidP="003A253B">
      <w:pPr>
        <w:numPr>
          <w:ilvl w:val="0"/>
          <w:numId w:val="6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o braku przynależności</w:t>
      </w:r>
      <w:r w:rsidRPr="001701F7">
        <w:rPr>
          <w:rFonts w:asciiTheme="minorHAnsi" w:hAnsiTheme="minorHAnsi" w:cstheme="minorHAnsi"/>
          <w:sz w:val="22"/>
          <w:szCs w:val="22"/>
        </w:rPr>
        <w:t xml:space="preserve"> do tej samej grupy kapitałowej w rozumieniu ustawy z 16 lutego 2007 r. o ochronie konkurencji i konsumentów (Dz.U. z 2020 r. poz.1076 i 1086), z innym Wykonawcą, który złożył odrębną ofertę, ofertę częściową lub wniosek o dopuszczenie do udziału w postępowaniu*, </w:t>
      </w:r>
    </w:p>
    <w:p w14:paraId="1F69BF7B" w14:textId="77777777" w:rsidR="007E5AB5" w:rsidRPr="001701F7" w:rsidRDefault="007E5AB5" w:rsidP="003A253B">
      <w:pPr>
        <w:numPr>
          <w:ilvl w:val="0"/>
          <w:numId w:val="62"/>
        </w:numPr>
        <w:spacing w:before="100" w:beforeAutospacing="1"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o przynależności</w:t>
      </w:r>
      <w:r w:rsidRPr="001701F7">
        <w:rPr>
          <w:rFonts w:asciiTheme="minorHAnsi" w:hAnsiTheme="minorHAnsi" w:cstheme="minorHAnsi"/>
          <w:sz w:val="22"/>
          <w:szCs w:val="22"/>
        </w:rPr>
        <w:t xml:space="preserve"> do tej samej grupy kapitałowej wraz z dokumentami lub informacjami potwierdzającymi przygotowanie oferty, oferty częściowej lub wniosku o dopuszczenie  do udziału w postępowaniu niezależnie od innego Wykonawcy należącego do tej samej grupy kapitałowej*.</w:t>
      </w:r>
    </w:p>
    <w:p w14:paraId="36E39B44" w14:textId="77777777" w:rsidR="007E5AB5" w:rsidRPr="001701F7" w:rsidRDefault="007E5AB5" w:rsidP="007E5AB5">
      <w:pPr>
        <w:tabs>
          <w:tab w:val="left" w:pos="1305"/>
        </w:tabs>
        <w:spacing w:after="200"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1)………………………………………………………………………………………………..........</w:t>
      </w:r>
    </w:p>
    <w:p w14:paraId="54C8416A" w14:textId="77777777" w:rsidR="007E5AB5" w:rsidRPr="001701F7" w:rsidRDefault="007E5AB5" w:rsidP="007E5AB5">
      <w:pPr>
        <w:tabs>
          <w:tab w:val="left" w:pos="1305"/>
        </w:tabs>
        <w:spacing w:after="200"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2)………………………………………………………………………………………………………</w:t>
      </w:r>
    </w:p>
    <w:p w14:paraId="218264D0" w14:textId="77777777" w:rsidR="007E5AB5" w:rsidRPr="00983C82" w:rsidRDefault="007E5AB5" w:rsidP="007E5AB5">
      <w:pPr>
        <w:tabs>
          <w:tab w:val="left" w:pos="1305"/>
        </w:tabs>
        <w:spacing w:line="360" w:lineRule="auto"/>
        <w:jc w:val="both"/>
        <w:rPr>
          <w:rFonts w:asciiTheme="minorHAnsi" w:eastAsia="Calibri" w:hAnsiTheme="minorHAnsi" w:cstheme="minorHAnsi"/>
          <w:b/>
          <w:bCs/>
          <w:sz w:val="16"/>
          <w:szCs w:val="16"/>
          <w:lang w:eastAsia="en-US"/>
        </w:rPr>
      </w:pPr>
      <w:r w:rsidRPr="00983C82">
        <w:rPr>
          <w:rFonts w:asciiTheme="minorHAnsi" w:eastAsia="Calibri" w:hAnsiTheme="minorHAnsi" w:cstheme="minorHAnsi"/>
          <w:b/>
          <w:bCs/>
          <w:sz w:val="16"/>
          <w:szCs w:val="16"/>
          <w:lang w:eastAsia="en-US"/>
        </w:rPr>
        <w:t xml:space="preserve">(*) niepotrzebne skreślić </w:t>
      </w:r>
    </w:p>
    <w:p w14:paraId="22624938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</w:p>
    <w:p w14:paraId="2F9FB207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</w:p>
    <w:p w14:paraId="1C7D715D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>Zgodnie z art. 4 pkt 14 ustawy z dnia 16 lutego 2007r. o ochronie konkurencji i konsumentów (przez grupę kapitałową rozumie się wszystkich przedsiębiorców, którzy są kontrolowani w sposób bezpośredni lub pośredni przez jednego przedsiębiorcę, w tym również tego przedsiębiorcę.</w:t>
      </w:r>
    </w:p>
    <w:p w14:paraId="1372C6D1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  <w:lang w:eastAsia="en-US"/>
        </w:rPr>
      </w:pPr>
      <w:r w:rsidRPr="00983C82">
        <w:rPr>
          <w:rFonts w:asciiTheme="minorHAnsi" w:hAnsiTheme="minorHAnsi" w:cstheme="minorHAnsi"/>
          <w:sz w:val="18"/>
          <w:szCs w:val="18"/>
          <w:lang w:eastAsia="en-US"/>
        </w:rPr>
        <w:t>Oświadczam, że wszystkie informacje podane w powyższym oświadczeniu są aktualne i zgodne z prawdą oraz zostały przedstawione z pełną świadomością konsekwencji wprowadzenia Zamawiającego w błąd przy przedstawianiu informacji.</w:t>
      </w:r>
    </w:p>
    <w:p w14:paraId="35420516" w14:textId="77777777" w:rsidR="007E5AB5" w:rsidRPr="00983C82" w:rsidRDefault="007E5AB5" w:rsidP="007E5AB5">
      <w:pPr>
        <w:autoSpaceDE w:val="0"/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>Wraz ze złożeniem oświadczenia, Wykonawca może przedstawić dowody, że powiązania z innym wykonawcą nie prowadzą do zakłócenia konkurencji w postępowaniu o udzielenie zamówienia.</w:t>
      </w:r>
    </w:p>
    <w:p w14:paraId="40C9E992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b/>
          <w:sz w:val="18"/>
          <w:szCs w:val="18"/>
        </w:rPr>
        <w:t>Uwaga!</w:t>
      </w:r>
    </w:p>
    <w:p w14:paraId="1D1251F2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 xml:space="preserve">Informację o przynależności do grupy kapitałowej o której mowa w art. 108 ust. 1 pkt. 6 Ustawy Pzp składa każdy </w:t>
      </w:r>
      <w:r w:rsidRPr="00983C82">
        <w:rPr>
          <w:rFonts w:asciiTheme="minorHAnsi" w:hAnsiTheme="minorHAnsi" w:cstheme="minorHAnsi"/>
          <w:sz w:val="18"/>
          <w:szCs w:val="18"/>
        </w:rPr>
        <w:br/>
        <w:t xml:space="preserve">z Wykonawców wspólnie ubiegających się o udzielenie zamówienia. </w:t>
      </w:r>
    </w:p>
    <w:p w14:paraId="62DE6477" w14:textId="77777777" w:rsidR="007E5AB5" w:rsidRPr="00983C82" w:rsidRDefault="007E5AB5" w:rsidP="007E5AB5">
      <w:pPr>
        <w:spacing w:line="360" w:lineRule="auto"/>
        <w:jc w:val="both"/>
        <w:rPr>
          <w:rFonts w:asciiTheme="minorHAnsi" w:eastAsia="Calibri" w:hAnsiTheme="minorHAnsi" w:cstheme="minorHAnsi"/>
          <w:b/>
          <w:lang w:eastAsia="en-US"/>
        </w:rPr>
      </w:pPr>
    </w:p>
    <w:p w14:paraId="69E15E12" w14:textId="77777777" w:rsidR="00C57A6D" w:rsidRPr="00983C82" w:rsidRDefault="00C57A6D" w:rsidP="007E5AB5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E2CC4F" w14:textId="77777777" w:rsidR="00C57A6D" w:rsidRPr="00983C82" w:rsidRDefault="00C57A6D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B303CB" w14:textId="77777777" w:rsidR="00983C82" w:rsidRPr="00983C82" w:rsidRDefault="00983C82" w:rsidP="00C24B96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081724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6CB2B8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11133C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A269D7" w14:textId="77777777" w:rsidR="00691326" w:rsidRDefault="0069132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0CA9EC" w14:textId="77777777" w:rsidR="00BF2FD3" w:rsidRDefault="00BF2FD3" w:rsidP="00412C95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661D5D" w14:textId="77777777" w:rsidR="00AD2551" w:rsidRDefault="00AD2551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EA0913" w14:textId="1C34D603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          Załącznik nr </w:t>
      </w:r>
      <w:r w:rsid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6</w:t>
      </w:r>
      <w:r w:rsidR="001D27D9"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396B157D" w14:textId="77777777" w:rsidR="00C24B96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4598A0" w14:textId="77777777" w:rsidR="00C24B96" w:rsidRPr="00983C82" w:rsidRDefault="00C24B96" w:rsidP="00C24B96">
      <w:pPr>
        <w:spacing w:line="312" w:lineRule="auto"/>
        <w:jc w:val="center"/>
        <w:rPr>
          <w:rFonts w:asciiTheme="minorHAnsi" w:hAnsiTheme="minorHAnsi" w:cstheme="minorHAnsi"/>
          <w:b/>
        </w:rPr>
      </w:pPr>
      <w:r w:rsidRPr="00983C82">
        <w:rPr>
          <w:rFonts w:asciiTheme="minorHAnsi" w:hAnsiTheme="minorHAnsi" w:cstheme="minorHAnsi"/>
          <w:b/>
        </w:rPr>
        <w:t>ZOBOWIĄZANIE INNEGO PODMIOTU DO ODDANIA DO DYSPOZYCJI WYKONAWCY ZASOBÓW NIEZBĘDNYCH DO WYKONANIA ZAMÓWIENIA</w:t>
      </w:r>
    </w:p>
    <w:p w14:paraId="3CFCFFC0" w14:textId="77777777" w:rsidR="00C24B96" w:rsidRPr="00983C82" w:rsidRDefault="00C24B96" w:rsidP="00C24B96">
      <w:pPr>
        <w:spacing w:line="312" w:lineRule="auto"/>
        <w:jc w:val="both"/>
        <w:rPr>
          <w:rFonts w:asciiTheme="minorHAnsi" w:hAnsiTheme="minorHAnsi" w:cstheme="minorHAnsi"/>
        </w:rPr>
      </w:pPr>
    </w:p>
    <w:p w14:paraId="13CBE0A2" w14:textId="4FB13900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Po zapoznaniu się z treścią ogłoszenia o zamówieniu oraz specyfikacją istotnych warunków zamówienia obowiązującą w postępowaniu o udzielenie zamówienia publicznego prowadzonego w trybie przetargu nieograniczonego przez </w:t>
      </w:r>
      <w:r w:rsidRPr="001701F7">
        <w:rPr>
          <w:rFonts w:asciiTheme="minorHAnsi" w:hAnsiTheme="minorHAnsi" w:cstheme="minorHAnsi"/>
          <w:bCs/>
          <w:sz w:val="22"/>
          <w:szCs w:val="22"/>
        </w:rPr>
        <w:t>………………………………………………………..</w:t>
      </w:r>
      <w:r w:rsidRPr="001701F7">
        <w:rPr>
          <w:rFonts w:asciiTheme="minorHAnsi" w:hAnsiTheme="minorHAnsi" w:cstheme="minorHAnsi"/>
          <w:sz w:val="22"/>
          <w:szCs w:val="22"/>
        </w:rPr>
        <w:t xml:space="preserve"> na</w:t>
      </w:r>
      <w:r w:rsidRPr="001701F7">
        <w:rPr>
          <w:rFonts w:asciiTheme="minorHAnsi" w:eastAsia="Arial Narrow" w:hAnsiTheme="minorHAnsi" w:cstheme="minorHAnsi"/>
          <w:b/>
          <w:sz w:val="22"/>
          <w:szCs w:val="22"/>
        </w:rPr>
        <w:t xml:space="preserve"> </w:t>
      </w:r>
      <w:r w:rsidRPr="001701F7">
        <w:rPr>
          <w:rFonts w:asciiTheme="minorHAnsi" w:eastAsia="HG Mincho Light J" w:hAnsiTheme="minorHAnsi" w:cstheme="minorHAnsi"/>
          <w:b/>
          <w:iCs/>
          <w:sz w:val="22"/>
          <w:szCs w:val="22"/>
        </w:rPr>
        <w:t>………………………….</w:t>
      </w:r>
      <w:r w:rsidRPr="001701F7">
        <w:rPr>
          <w:rFonts w:asciiTheme="minorHAnsi" w:hAnsiTheme="minorHAnsi" w:cstheme="minorHAnsi"/>
          <w:sz w:val="22"/>
          <w:szCs w:val="22"/>
        </w:rPr>
        <w:t>, my:………………(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imię i nazwisko osoby podpisującej) </w:t>
      </w:r>
      <w:r w:rsidRPr="001701F7">
        <w:rPr>
          <w:rFonts w:asciiTheme="minorHAnsi" w:hAnsiTheme="minorHAnsi" w:cstheme="minorHAnsi"/>
          <w:sz w:val="22"/>
          <w:szCs w:val="22"/>
        </w:rPr>
        <w:t>oświadczając iż jesteśmy osobami odpowiednio umocowanymi do niniejszej czynności działając w imieniu …………………………………………………………. (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wpisać nazwę podmiotu udostępniającego) </w:t>
      </w:r>
      <w:r w:rsidRPr="001701F7">
        <w:rPr>
          <w:rFonts w:asciiTheme="minorHAnsi" w:hAnsiTheme="minorHAnsi" w:cstheme="minorHAnsi"/>
          <w:sz w:val="22"/>
          <w:szCs w:val="22"/>
        </w:rPr>
        <w:t>z siedzibą w ………………………. …………………….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(wpisać adres podmiotu udostępniającego) </w:t>
      </w:r>
      <w:r w:rsidRPr="001701F7">
        <w:rPr>
          <w:rFonts w:asciiTheme="minorHAnsi" w:hAnsiTheme="minorHAnsi" w:cstheme="minorHAnsi"/>
          <w:sz w:val="22"/>
          <w:szCs w:val="22"/>
        </w:rPr>
        <w:t xml:space="preserve">zobowiązujemy się do udostępnienia ………………. </w:t>
      </w:r>
      <w:r w:rsidRPr="001701F7">
        <w:rPr>
          <w:rFonts w:asciiTheme="minorHAnsi" w:hAnsiTheme="minorHAnsi" w:cstheme="minorHAnsi"/>
          <w:i/>
          <w:sz w:val="22"/>
          <w:szCs w:val="22"/>
        </w:rPr>
        <w:t>(wpisać komu)</w:t>
      </w:r>
      <w:r w:rsidRPr="001701F7">
        <w:rPr>
          <w:rFonts w:asciiTheme="minorHAnsi" w:hAnsiTheme="minorHAnsi" w:cstheme="minorHAnsi"/>
          <w:sz w:val="22"/>
          <w:szCs w:val="22"/>
        </w:rPr>
        <w:t xml:space="preserve"> z siedzibą </w:t>
      </w:r>
      <w:r w:rsidRPr="001701F7">
        <w:rPr>
          <w:rFonts w:asciiTheme="minorHAnsi" w:hAnsiTheme="minorHAnsi" w:cstheme="minorHAnsi"/>
          <w:sz w:val="22"/>
          <w:szCs w:val="22"/>
        </w:rPr>
        <w:br/>
        <w:t>w ……………, zwanemu dalej Wykonawcą, posiadanych przez nas zasobów niezbędnych do realizacji zamówienia.</w:t>
      </w:r>
    </w:p>
    <w:p w14:paraId="0F755E60" w14:textId="77777777" w:rsidR="00C24B96" w:rsidRPr="001701F7" w:rsidRDefault="00C24B96" w:rsidP="009831BD">
      <w:pPr>
        <w:numPr>
          <w:ilvl w:val="0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akres zasobów, jakie udostępniamy Wykonawcy:</w:t>
      </w:r>
    </w:p>
    <w:p w14:paraId="591779A6" w14:textId="77777777" w:rsidR="00C24B96" w:rsidRPr="001701F7" w:rsidRDefault="00C24B96" w:rsidP="009831BD">
      <w:pPr>
        <w:numPr>
          <w:ilvl w:val="1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24B25335" w14:textId="74A2B270" w:rsidR="00C24B96" w:rsidRPr="001701F7" w:rsidRDefault="00C24B96" w:rsidP="00C24B96">
      <w:pPr>
        <w:spacing w:line="312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i/>
          <w:sz w:val="22"/>
          <w:szCs w:val="22"/>
        </w:rPr>
        <w:t xml:space="preserve">(należy wyspecyfikować udostępniane zasoby) </w:t>
      </w:r>
    </w:p>
    <w:p w14:paraId="20A46A6D" w14:textId="77777777" w:rsidR="00C24B96" w:rsidRPr="001701F7" w:rsidRDefault="00C24B96" w:rsidP="009831BD">
      <w:pPr>
        <w:numPr>
          <w:ilvl w:val="1"/>
          <w:numId w:val="12"/>
        </w:num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682ED2EC" w14:textId="5E939543" w:rsidR="00C24B96" w:rsidRPr="001701F7" w:rsidRDefault="00C24B96" w:rsidP="00C24B96">
      <w:pPr>
        <w:spacing w:line="312" w:lineRule="auto"/>
        <w:ind w:left="7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i/>
          <w:sz w:val="22"/>
          <w:szCs w:val="22"/>
        </w:rPr>
        <w:t>(należy wyspecyfikować udostępniane zasoby)</w:t>
      </w:r>
    </w:p>
    <w:p w14:paraId="675E8A30" w14:textId="094C5438" w:rsidR="00C24B96" w:rsidRPr="001701F7" w:rsidRDefault="00C24B96" w:rsidP="009831BD">
      <w:pPr>
        <w:numPr>
          <w:ilvl w:val="0"/>
          <w:numId w:val="12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Sposób wykorzystania zasobów przy wykonywaniu zamówienia: …………………………………………………………………………………………………................................................</w:t>
      </w:r>
    </w:p>
    <w:p w14:paraId="30E84734" w14:textId="53ABD68B" w:rsidR="00C24B96" w:rsidRPr="001701F7" w:rsidRDefault="00C24B96" w:rsidP="009831BD">
      <w:pPr>
        <w:numPr>
          <w:ilvl w:val="0"/>
          <w:numId w:val="12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akres i okres naszego udziału przy wykonywaniu zamówienia: ………………………………………………………………………………………………….................................................</w:t>
      </w:r>
    </w:p>
    <w:p w14:paraId="5A0061B7" w14:textId="77777777" w:rsidR="00C24B96" w:rsidRPr="001701F7" w:rsidRDefault="00C24B96" w:rsidP="009831BD">
      <w:pPr>
        <w:numPr>
          <w:ilvl w:val="0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realizujemy następujące usługi wchodzące z zakres przedmiotu zamówienia:</w:t>
      </w:r>
    </w:p>
    <w:p w14:paraId="5BB1A2CA" w14:textId="4F6CCC8A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.................................................</w:t>
      </w:r>
    </w:p>
    <w:p w14:paraId="48BEFC25" w14:textId="77777777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W związku z powyższym oddajemy Wykonawcy do dyspozycji ww. zasoby w celu korzystania z nich przez Wykonawcę – w przypadku wyboru jego oferty w przedmiotowym postępowaniu i udzielenia mu zamówienia - przy wykonaniu przedmiotu zamówienia. </w:t>
      </w:r>
    </w:p>
    <w:p w14:paraId="61DBEC55" w14:textId="77777777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C24325A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2526632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273B85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232F5E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4801EF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7F08CA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80F47E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3047B7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10175F" w14:textId="77777777" w:rsidR="00C24B96" w:rsidRDefault="00C24B96" w:rsidP="00076603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5D3B1A" w14:textId="77777777" w:rsidR="00C24B96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7D8AB0" w14:textId="77777777" w:rsidR="00983C82" w:rsidRDefault="00983C82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90904D" w14:textId="33207B36" w:rsidR="00041289" w:rsidRDefault="00E13A35" w:rsidP="001701F7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 w:rsid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7</w:t>
      </w:r>
      <w:r w:rsidR="00EE7B5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2938BE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do SWZ</w:t>
      </w:r>
    </w:p>
    <w:p w14:paraId="5EC339DD" w14:textId="77777777" w:rsidR="00691326" w:rsidRDefault="00691326" w:rsidP="001701F7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366475" w14:textId="322619E1" w:rsidR="00691326" w:rsidRDefault="00691326" w:rsidP="00691326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22B8C51B" w14:textId="77777777" w:rsidR="00691326" w:rsidRPr="007A36FA" w:rsidRDefault="00691326" w:rsidP="00691326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7A36FA">
        <w:rPr>
          <w:rFonts w:asciiTheme="minorHAnsi" w:hAnsiTheme="minorHAnsi" w:cstheme="minorHAnsi"/>
          <w:b/>
          <w:bCs/>
          <w:sz w:val="22"/>
          <w:szCs w:val="22"/>
        </w:rPr>
        <w:t xml:space="preserve">WYKAZ   WYKONANYCH   DOSTAW </w:t>
      </w:r>
    </w:p>
    <w:p w14:paraId="256E662A" w14:textId="5FDB7291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A36FA">
        <w:rPr>
          <w:rFonts w:asciiTheme="minorHAnsi" w:hAnsiTheme="minorHAnsi" w:cstheme="minorHAnsi"/>
          <w:sz w:val="22"/>
          <w:szCs w:val="22"/>
        </w:rPr>
        <w:t xml:space="preserve">Składając ofertę w postępowaniu prowadzonym w trybie przetargu nieograniczonego na </w:t>
      </w:r>
      <w:r w:rsidR="004F0016">
        <w:rPr>
          <w:rFonts w:asciiTheme="minorHAnsi" w:hAnsiTheme="minorHAnsi" w:cstheme="minorHAnsi"/>
          <w:b/>
          <w:bCs/>
          <w:sz w:val="22"/>
          <w:szCs w:val="22"/>
        </w:rPr>
        <w:t xml:space="preserve">dostawę reaktora </w:t>
      </w:r>
      <w:r w:rsidR="00971937">
        <w:rPr>
          <w:rFonts w:asciiTheme="minorHAnsi" w:hAnsiTheme="minorHAnsi" w:cstheme="minorHAnsi"/>
          <w:b/>
          <w:bCs/>
          <w:sz w:val="22"/>
          <w:szCs w:val="22"/>
        </w:rPr>
        <w:t xml:space="preserve"> AE </w:t>
      </w:r>
      <w:r w:rsidR="004F0016">
        <w:rPr>
          <w:rFonts w:asciiTheme="minorHAnsi" w:hAnsiTheme="minorHAnsi" w:cstheme="minorHAnsi"/>
          <w:b/>
          <w:bCs/>
          <w:sz w:val="22"/>
          <w:szCs w:val="22"/>
        </w:rPr>
        <w:t>100</w:t>
      </w:r>
      <w:r w:rsidR="00971937">
        <w:rPr>
          <w:rFonts w:asciiTheme="minorHAnsi" w:hAnsiTheme="minorHAnsi" w:cstheme="minorHAnsi"/>
          <w:b/>
          <w:bCs/>
          <w:sz w:val="22"/>
          <w:szCs w:val="22"/>
        </w:rPr>
        <w:t>L</w:t>
      </w:r>
      <w:r w:rsidR="004F0016">
        <w:rPr>
          <w:rFonts w:asciiTheme="minorHAnsi" w:hAnsiTheme="minorHAnsi" w:cstheme="minorHAnsi"/>
          <w:b/>
          <w:bCs/>
          <w:sz w:val="22"/>
          <w:szCs w:val="22"/>
        </w:rPr>
        <w:t xml:space="preserve"> oraz reaktora</w:t>
      </w:r>
      <w:r w:rsidR="00A64FC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71937">
        <w:rPr>
          <w:rFonts w:asciiTheme="minorHAnsi" w:hAnsiTheme="minorHAnsi" w:cstheme="minorHAnsi"/>
          <w:b/>
          <w:bCs/>
          <w:sz w:val="22"/>
          <w:szCs w:val="22"/>
        </w:rPr>
        <w:t xml:space="preserve"> AE</w:t>
      </w:r>
      <w:r w:rsidR="004F0016">
        <w:rPr>
          <w:rFonts w:asciiTheme="minorHAnsi" w:hAnsiTheme="minorHAnsi" w:cstheme="minorHAnsi"/>
          <w:b/>
          <w:bCs/>
          <w:sz w:val="22"/>
          <w:szCs w:val="22"/>
        </w:rPr>
        <w:t xml:space="preserve"> 400</w:t>
      </w:r>
      <w:r w:rsidR="00971937">
        <w:rPr>
          <w:rFonts w:asciiTheme="minorHAnsi" w:hAnsiTheme="minorHAnsi" w:cstheme="minorHAnsi"/>
          <w:b/>
          <w:bCs/>
          <w:sz w:val="22"/>
          <w:szCs w:val="22"/>
        </w:rPr>
        <w:t>L</w:t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7A36FA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691326" w:rsidRPr="007A36FA" w14:paraId="094FFBBB" w14:textId="77777777" w:rsidTr="008E3D79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22C6E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7F4344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503C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6E10B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Przedmiot dostaw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43545" w14:textId="77777777" w:rsidR="00691326" w:rsidRPr="007A36FA" w:rsidRDefault="00691326" w:rsidP="008E3D7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6C5C7A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Wartość dostaw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87F0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7FF74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Data wykonania dostaw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3F1B24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010991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08D9098C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691326" w:rsidRPr="007A36FA" w14:paraId="5719BD18" w14:textId="77777777" w:rsidTr="008E3D79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ED6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6D27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42F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FCB3C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44A925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691326" w:rsidRPr="007A36FA" w14:paraId="7AD62E17" w14:textId="77777777" w:rsidTr="008E3D79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1498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BAA6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74B53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15A89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B1A20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5B31AED" w14:textId="77777777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7A36FA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431C9F3C" w14:textId="77777777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3C158FEC" w14:textId="77777777" w:rsidR="00691326" w:rsidRPr="007A36FA" w:rsidRDefault="00691326" w:rsidP="00691326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7A36F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223F2362" w14:textId="77777777" w:rsidR="00691326" w:rsidRPr="007A36FA" w:rsidRDefault="00691326" w:rsidP="00691326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6B3D277D" w14:textId="77777777" w:rsidR="00691326" w:rsidRPr="007A36FA" w:rsidRDefault="00691326" w:rsidP="00691326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FAA5A96" w14:textId="77777777" w:rsidR="00691326" w:rsidRDefault="00691326" w:rsidP="000B731E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00C71C57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196EC27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45EE7700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6858107E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157D9548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0DD4A707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3218700A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6E8F07D2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002BFB7A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325B3849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08B0E80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6D73FF68" w14:textId="77777777" w:rsidR="00A80F63" w:rsidRDefault="00A80F63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bookmarkStart w:id="12" w:name="_GoBack"/>
      <w:bookmarkEnd w:id="12"/>
    </w:p>
    <w:p w14:paraId="30DB8065" w14:textId="77777777" w:rsidR="006A22C9" w:rsidRPr="00D540C7" w:rsidRDefault="006A22C9" w:rsidP="006A22C9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                 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9 do SWZ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</w:p>
    <w:p w14:paraId="6FD971E3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 xml:space="preserve">Wykonawcy </w:t>
      </w:r>
      <w:r w:rsidRPr="00D540C7">
        <w:rPr>
          <w:rFonts w:asciiTheme="minorHAnsi" w:hAnsiTheme="minorHAnsi" w:cstheme="minorHAnsi"/>
          <w:b/>
          <w:bCs/>
          <w:iCs/>
          <w:sz w:val="22"/>
          <w:szCs w:val="22"/>
        </w:rPr>
        <w:t>wspólnie ubiegających się o udzielenie zamówienia :</w:t>
      </w:r>
    </w:p>
    <w:p w14:paraId="03F31172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EF0FF2F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1E7A6D77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(pełna nazwa/firma, adres)</w:t>
      </w:r>
    </w:p>
    <w:p w14:paraId="59C63B55" w14:textId="77777777" w:rsidR="006A22C9" w:rsidRPr="00D540C7" w:rsidRDefault="006A22C9" w:rsidP="006A22C9">
      <w:pPr>
        <w:rPr>
          <w:rFonts w:asciiTheme="minorHAnsi" w:hAnsiTheme="minorHAnsi" w:cstheme="minorHAnsi"/>
          <w:b/>
          <w:sz w:val="22"/>
          <w:szCs w:val="22"/>
        </w:rPr>
      </w:pPr>
    </w:p>
    <w:p w14:paraId="24DF0233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A641B99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>OŚWIADCZENIE WYKONAWCY</w:t>
      </w:r>
    </w:p>
    <w:p w14:paraId="0D83717C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 xml:space="preserve">O ZAKRESIE WYKONANIA ZAMÓWIENIA PRZEZ WYKONAWCÓW </w:t>
      </w:r>
    </w:p>
    <w:p w14:paraId="06A55EAB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>WSPÓLNIE UBIEGAJĄCYCH SIĘ O UDZIELENIE ZAMÓWIENIA</w:t>
      </w:r>
    </w:p>
    <w:p w14:paraId="112D7794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85117C0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540C7">
        <w:rPr>
          <w:rFonts w:asciiTheme="minorHAnsi" w:hAnsiTheme="minorHAnsi" w:cstheme="minorHAns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7A08CFF4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3F1EAE1D" w14:textId="77777777" w:rsidR="006A22C9" w:rsidRPr="00A754BF" w:rsidRDefault="006A22C9" w:rsidP="006A22C9">
      <w:pPr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  <w:u w:val="single"/>
        </w:rPr>
        <w:t>w postępowaniu o udzielenie zamówienia publicznego pn</w:t>
      </w:r>
      <w:r w:rsidRPr="00D540C7">
        <w:rPr>
          <w:rFonts w:asciiTheme="minorHAnsi" w:hAnsiTheme="minorHAnsi" w:cstheme="minorHAnsi"/>
          <w:sz w:val="22"/>
          <w:szCs w:val="22"/>
        </w:rPr>
        <w:t>.</w:t>
      </w:r>
      <w:r w:rsidRPr="00D540C7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D540C7">
        <w:rPr>
          <w:rFonts w:asciiTheme="minorHAnsi" w:hAnsiTheme="minorHAnsi" w:cstheme="minorHAnsi"/>
          <w:b/>
          <w:bCs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.</w:t>
      </w:r>
    </w:p>
    <w:p w14:paraId="170A6CB9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05F9B50D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57A35DE8" w14:textId="77777777" w:rsidR="006A22C9" w:rsidRPr="008E1521" w:rsidRDefault="006A22C9" w:rsidP="006A22C9">
      <w:pPr>
        <w:jc w:val="center"/>
        <w:rPr>
          <w:rFonts w:ascii="Verdana" w:hAnsi="Verdana"/>
          <w:lang w:eastAsia="zh-CN"/>
        </w:rPr>
      </w:pPr>
      <w:r w:rsidRPr="008E1521">
        <w:rPr>
          <w:rFonts w:ascii="Verdana" w:hAnsi="Verdana"/>
          <w:lang w:eastAsia="zh-CN"/>
        </w:rPr>
        <w:t>oświadczamy, że:</w:t>
      </w:r>
    </w:p>
    <w:p w14:paraId="3156713D" w14:textId="77777777" w:rsidR="006A22C9" w:rsidRPr="008E1521" w:rsidRDefault="006A22C9" w:rsidP="006A22C9">
      <w:pPr>
        <w:jc w:val="center"/>
        <w:rPr>
          <w:rFonts w:ascii="Verdana" w:hAnsi="Verdana"/>
        </w:rPr>
      </w:pPr>
    </w:p>
    <w:p w14:paraId="5C42F079" w14:textId="77777777" w:rsidR="006A22C9" w:rsidRPr="009A1715" w:rsidRDefault="006A22C9" w:rsidP="006A22C9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0F103E75" w14:textId="77777777" w:rsidR="006A22C9" w:rsidRDefault="006A22C9" w:rsidP="003A253B">
      <w:pPr>
        <w:numPr>
          <w:ilvl w:val="0"/>
          <w:numId w:val="82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59689D">
        <w:rPr>
          <w:rFonts w:ascii="Verdana" w:hAnsi="Verdana" w:cs="Verdana"/>
          <w:lang w:eastAsia="zh-CN"/>
        </w:rPr>
        <w:t>Wykonawca ……………………………………</w:t>
      </w:r>
      <w:r>
        <w:rPr>
          <w:rFonts w:ascii="Verdana" w:hAnsi="Verdana" w:cs="Verdana"/>
          <w:lang w:eastAsia="zh-CN"/>
        </w:rPr>
        <w:t>……………………………………………………………………………………</w:t>
      </w:r>
    </w:p>
    <w:p w14:paraId="7D38C293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058D8AD3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2213793A" w14:textId="77777777" w:rsidR="006A22C9" w:rsidRPr="00E67B46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>zrealizuje następujące dostawy/ usługi / roboty budowlane*:………………………………………</w:t>
      </w:r>
    </w:p>
    <w:p w14:paraId="601E5EDD" w14:textId="77777777" w:rsidR="006A22C9" w:rsidRPr="00E67B46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</w:p>
    <w:p w14:paraId="082A385A" w14:textId="77777777" w:rsidR="006A22C9" w:rsidRPr="009A1715" w:rsidRDefault="006A22C9" w:rsidP="006A22C9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56C09608" w14:textId="77777777" w:rsidR="006A22C9" w:rsidRPr="00E67B46" w:rsidRDefault="006A22C9" w:rsidP="003A253B">
      <w:pPr>
        <w:numPr>
          <w:ilvl w:val="0"/>
          <w:numId w:val="82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 xml:space="preserve">Wykonawca ……………………………………………………………………………………………………………………… </w:t>
      </w:r>
    </w:p>
    <w:p w14:paraId="354899BB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3D3E7932" w14:textId="77777777" w:rsidR="006A22C9" w:rsidRPr="00E67B46" w:rsidRDefault="006A22C9" w:rsidP="006A22C9">
      <w:pPr>
        <w:suppressAutoHyphens/>
        <w:autoSpaceDN w:val="0"/>
        <w:ind w:left="720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20BC39F9" w14:textId="77777777" w:rsidR="006A22C9" w:rsidRPr="0059689D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  <w:r w:rsidRPr="00B554CE">
        <w:rPr>
          <w:rFonts w:ascii="Verdana" w:hAnsi="Verdana" w:cs="Verdana"/>
          <w:lang w:eastAsia="zh-CN"/>
        </w:rPr>
        <w:t>zrealizuje następujące dostawy</w:t>
      </w:r>
      <w:r>
        <w:rPr>
          <w:rFonts w:ascii="Verdana" w:hAnsi="Verdana" w:cs="Verdana"/>
          <w:lang w:eastAsia="zh-CN"/>
        </w:rPr>
        <w:t>/</w:t>
      </w:r>
      <w:r w:rsidRPr="00B554CE">
        <w:rPr>
          <w:rFonts w:ascii="Verdana" w:hAnsi="Verdana" w:cs="Verdana"/>
          <w:lang w:eastAsia="zh-CN"/>
        </w:rPr>
        <w:t xml:space="preserve"> usługi </w:t>
      </w:r>
      <w:r>
        <w:rPr>
          <w:rFonts w:ascii="Verdana" w:hAnsi="Verdana" w:cs="Verdana"/>
          <w:lang w:eastAsia="zh-CN"/>
        </w:rPr>
        <w:t>/</w:t>
      </w:r>
      <w:r w:rsidRPr="0059689D">
        <w:rPr>
          <w:rFonts w:ascii="Verdana" w:hAnsi="Verdana" w:cs="Verdana"/>
          <w:lang w:eastAsia="zh-CN"/>
        </w:rPr>
        <w:t>roboty budowlane*:………………………</w:t>
      </w:r>
      <w:r>
        <w:rPr>
          <w:rFonts w:ascii="Verdana" w:hAnsi="Verdana" w:cs="Verdana"/>
          <w:lang w:eastAsia="zh-CN"/>
        </w:rPr>
        <w:t>……………..</w:t>
      </w:r>
    </w:p>
    <w:p w14:paraId="7008D1E2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6"/>
          <w:szCs w:val="16"/>
          <w:lang w:eastAsia="ar-SA"/>
        </w:rPr>
      </w:pPr>
    </w:p>
    <w:p w14:paraId="1D68AF6F" w14:textId="77777777" w:rsidR="006A22C9" w:rsidRPr="0059689D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lang w:eastAsia="ar-SA"/>
        </w:rPr>
      </w:pPr>
    </w:p>
    <w:p w14:paraId="541EF131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UWAGA!</w:t>
      </w:r>
    </w:p>
    <w:p w14:paraId="4217C3A9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14:paraId="24BA0296" w14:textId="77777777" w:rsidR="006A22C9" w:rsidRPr="00744E7F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16"/>
          <w:szCs w:val="16"/>
          <w:lang w:eastAsia="ar-SA"/>
        </w:rPr>
      </w:pPr>
    </w:p>
    <w:p w14:paraId="0F020651" w14:textId="77777777" w:rsidR="006A22C9" w:rsidRPr="00D540C7" w:rsidRDefault="006A22C9" w:rsidP="006A22C9">
      <w:pPr>
        <w:shd w:val="clear" w:color="auto" w:fill="BFBFBF"/>
        <w:suppressAutoHyphens/>
        <w:jc w:val="center"/>
        <w:rPr>
          <w:rFonts w:asciiTheme="minorHAnsi" w:hAnsiTheme="minorHAnsi" w:cstheme="minorHAnsi"/>
          <w:sz w:val="22"/>
          <w:szCs w:val="22"/>
          <w:lang w:eastAsia="ar-SA"/>
        </w:rPr>
      </w:pPr>
      <w:r w:rsidRPr="00D540C7">
        <w:rPr>
          <w:rFonts w:asciiTheme="minorHAnsi" w:hAnsiTheme="minorHAnsi" w:cstheme="minorHAnsi"/>
          <w:b/>
          <w:sz w:val="22"/>
          <w:szCs w:val="22"/>
          <w:lang w:eastAsia="ar-SA"/>
        </w:rPr>
        <w:t>OŚWIADCZENIE DOTYCZĄCE PODANYCH INFORMACJI</w:t>
      </w:r>
    </w:p>
    <w:p w14:paraId="5BB91263" w14:textId="77777777" w:rsidR="006A22C9" w:rsidRPr="00D540C7" w:rsidRDefault="006A22C9" w:rsidP="006A22C9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66034C4F" w14:textId="77777777" w:rsidR="006A22C9" w:rsidRPr="00D540C7" w:rsidRDefault="006A22C9" w:rsidP="006A22C9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D540C7">
        <w:rPr>
          <w:rFonts w:asciiTheme="minorHAnsi" w:hAnsiTheme="minorHAnsi" w:cstheme="minorHAns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D540C7">
        <w:rPr>
          <w:rFonts w:asciiTheme="minorHAnsi" w:hAnsiTheme="minorHAnsi" w:cstheme="minorHAns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27936591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CAC309C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4D1AEB5" w14:textId="77777777" w:rsidR="006A22C9" w:rsidRPr="00A754BF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………………………………………………….</w:t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  <w:t>………………………………………………..</w:t>
      </w:r>
    </w:p>
    <w:p w14:paraId="0B282E06" w14:textId="77777777" w:rsidR="006A22C9" w:rsidRPr="00744E7F" w:rsidRDefault="006A22C9" w:rsidP="006A22C9">
      <w:pPr>
        <w:spacing w:line="276" w:lineRule="auto"/>
        <w:rPr>
          <w:rFonts w:asciiTheme="minorHAnsi" w:hAnsiTheme="minorHAnsi" w:cstheme="minorHAnsi"/>
          <w:i/>
          <w:sz w:val="18"/>
          <w:szCs w:val="18"/>
        </w:rPr>
      </w:pP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            miejscowość, data</w:t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  <w:t xml:space="preserve"> </w:t>
      </w:r>
      <w:r>
        <w:rPr>
          <w:rFonts w:asciiTheme="minorHAnsi" w:hAnsiTheme="minorHAnsi" w:cstheme="minorHAnsi"/>
          <w:i/>
          <w:sz w:val="18"/>
          <w:szCs w:val="18"/>
        </w:rPr>
        <w:t xml:space="preserve">                 </w:t>
      </w: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podpis Wykonawcy</w:t>
      </w:r>
    </w:p>
    <w:p w14:paraId="1F7A4E9C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32267384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b/>
          <w:i/>
          <w:iCs/>
          <w:sz w:val="22"/>
          <w:szCs w:val="22"/>
        </w:rPr>
      </w:pPr>
    </w:p>
    <w:p w14:paraId="082A5551" w14:textId="77777777" w:rsidR="006A22C9" w:rsidRPr="00A754BF" w:rsidRDefault="006A22C9" w:rsidP="006A22C9">
      <w:pPr>
        <w:spacing w:line="276" w:lineRule="auto"/>
        <w:rPr>
          <w:rFonts w:asciiTheme="minorHAnsi" w:hAnsiTheme="minorHAnsi" w:cstheme="minorHAnsi"/>
          <w:i/>
          <w:iCs/>
        </w:rPr>
      </w:pPr>
      <w:r w:rsidRPr="00A754BF">
        <w:rPr>
          <w:rFonts w:asciiTheme="minorHAnsi" w:hAnsiTheme="minorHAnsi" w:cstheme="minorHAnsi"/>
          <w:i/>
          <w:iCs/>
        </w:rPr>
        <w:t xml:space="preserve">*    niewłaściwe skreślić   </w:t>
      </w:r>
    </w:p>
    <w:p w14:paraId="5B17A70B" w14:textId="77777777" w:rsidR="006A22C9" w:rsidRDefault="006A22C9" w:rsidP="006A22C9">
      <w:pPr>
        <w:spacing w:line="276" w:lineRule="auto"/>
        <w:jc w:val="both"/>
        <w:rPr>
          <w:rFonts w:asciiTheme="minorHAnsi" w:hAnsiTheme="minorHAnsi" w:cstheme="minorHAnsi"/>
          <w:b/>
          <w:i/>
          <w:iCs/>
          <w:sz w:val="22"/>
          <w:szCs w:val="22"/>
        </w:rPr>
      </w:pPr>
    </w:p>
    <w:p w14:paraId="73637A4E" w14:textId="77777777" w:rsidR="006A22C9" w:rsidRDefault="006A22C9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5BFAB5A2" w14:textId="77777777" w:rsidR="00BF2FD3" w:rsidRDefault="00BF2FD3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6C980332" w14:textId="77777777" w:rsidR="00BF2FD3" w:rsidRDefault="00BF2FD3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2E97EB43" w14:textId="0A68C8F1" w:rsidR="00BF2FD3" w:rsidRPr="00F471E2" w:rsidRDefault="00BF2FD3" w:rsidP="00F471E2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               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10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152924E9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679C1A1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68062629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(pełna nazwa/firma, adres)</w:t>
      </w:r>
    </w:p>
    <w:p w14:paraId="4EF2E995" w14:textId="77777777" w:rsidR="00BF2FD3" w:rsidRPr="00D540C7" w:rsidRDefault="00BF2FD3" w:rsidP="00BF2FD3">
      <w:pPr>
        <w:rPr>
          <w:rFonts w:asciiTheme="minorHAnsi" w:hAnsiTheme="minorHAnsi" w:cstheme="minorHAnsi"/>
          <w:b/>
          <w:sz w:val="22"/>
          <w:szCs w:val="22"/>
        </w:rPr>
      </w:pPr>
    </w:p>
    <w:p w14:paraId="57F7C82D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7C75863" w14:textId="3247B6AD" w:rsidR="00BF2FD3" w:rsidRPr="0018189B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Oświadczenie Wykonawcy</w:t>
      </w:r>
      <w:r w:rsidR="00F471E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18189B">
        <w:rPr>
          <w:rFonts w:asciiTheme="minorHAnsi" w:hAnsiTheme="minorHAnsi" w:cstheme="minorHAnsi"/>
          <w:b/>
          <w:sz w:val="22"/>
          <w:szCs w:val="22"/>
        </w:rPr>
        <w:t>/</w:t>
      </w:r>
      <w:r w:rsidR="00F471E2">
        <w:rPr>
          <w:rFonts w:asciiTheme="minorHAnsi" w:hAnsiTheme="minorHAnsi" w:cstheme="minorHAnsi"/>
          <w:b/>
          <w:sz w:val="22"/>
          <w:szCs w:val="22"/>
        </w:rPr>
        <w:t xml:space="preserve"> P</w:t>
      </w:r>
      <w:r w:rsidRPr="0018189B">
        <w:rPr>
          <w:rFonts w:asciiTheme="minorHAnsi" w:hAnsiTheme="minorHAnsi" w:cstheme="minorHAnsi"/>
          <w:b/>
          <w:sz w:val="22"/>
          <w:szCs w:val="22"/>
        </w:rPr>
        <w:t>odmiotu udostępniającego zasoby</w:t>
      </w:r>
      <w:r>
        <w:rPr>
          <w:rFonts w:asciiTheme="minorHAnsi" w:hAnsiTheme="minorHAnsi" w:cstheme="minorHAnsi"/>
          <w:b/>
          <w:sz w:val="22"/>
          <w:szCs w:val="22"/>
        </w:rPr>
        <w:t>*</w:t>
      </w:r>
      <w:r w:rsidRPr="0018189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596B957" w14:textId="77777777" w:rsidR="00BF2FD3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dotyczące przesłanek wykluczenia z postępowania</w:t>
      </w:r>
    </w:p>
    <w:p w14:paraId="5250FD3F" w14:textId="77777777" w:rsidR="00BF2FD3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8102E09" w14:textId="77777777" w:rsidR="00BF2FD3" w:rsidRPr="0018189B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 xml:space="preserve">UWZGLĘDNIAJĄCE PRZESŁANKI WYKLUCZENIA Z ART. 7 UST. 1 USTAWY </w:t>
      </w:r>
    </w:p>
    <w:p w14:paraId="6FC2C211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O SZCZEGÓLNYCH ROZWIĄZANIACH W ZAKRESIE PRZECIWDZIAŁANIA WSPIERANIU AGRESJI NA UKRAINĘ ORAZ SŁUŻĄCYCH OCHRONIE BEZPIECZEŃSTWA NARODOWEGO</w:t>
      </w:r>
    </w:p>
    <w:p w14:paraId="1D9C0C3A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68DBEE7" w14:textId="77777777" w:rsidR="00BF2FD3" w:rsidRPr="0018189B" w:rsidRDefault="00BF2FD3" w:rsidP="00BF2FD3">
      <w:pPr>
        <w:jc w:val="center"/>
        <w:rPr>
          <w:rFonts w:ascii="Calibri" w:hAnsi="Calibri" w:cs="Calibri"/>
          <w:b/>
          <w:sz w:val="24"/>
          <w:szCs w:val="22"/>
          <w:u w:val="single"/>
        </w:rPr>
      </w:pPr>
    </w:p>
    <w:p w14:paraId="06E14F61" w14:textId="77777777" w:rsidR="00BF2FD3" w:rsidRPr="0018189B" w:rsidRDefault="00BF2FD3" w:rsidP="00BF2FD3">
      <w:pPr>
        <w:rPr>
          <w:rFonts w:ascii="Calibri" w:hAnsi="Calibri" w:cs="Calibri"/>
          <w:b/>
          <w:sz w:val="22"/>
          <w:szCs w:val="22"/>
        </w:rPr>
      </w:pPr>
      <w:r w:rsidRPr="0018189B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18189B">
        <w:rPr>
          <w:rFonts w:ascii="Calibri" w:hAnsi="Calibri" w:cs="Calibri"/>
          <w:sz w:val="22"/>
          <w:szCs w:val="22"/>
        </w:rPr>
        <w:t>.</w:t>
      </w:r>
      <w:r w:rsidRPr="0018189B">
        <w:rPr>
          <w:rFonts w:ascii="Calibri" w:hAnsi="Calibri" w:cs="Calibri"/>
          <w:b/>
          <w:sz w:val="22"/>
          <w:szCs w:val="22"/>
        </w:rPr>
        <w:t xml:space="preserve">   </w:t>
      </w:r>
      <w:r w:rsidRPr="0018189B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.</w:t>
      </w:r>
    </w:p>
    <w:p w14:paraId="0CAEFD34" w14:textId="77777777" w:rsidR="00BF2FD3" w:rsidRPr="0018189B" w:rsidRDefault="00BF2FD3" w:rsidP="00BF2FD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03479E0" w14:textId="77777777" w:rsidR="00BF2FD3" w:rsidRPr="0018189B" w:rsidRDefault="00BF2FD3" w:rsidP="00BF2FD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683452E0" w14:textId="10B43ECE" w:rsidR="00BF2FD3" w:rsidRPr="0018189B" w:rsidRDefault="00BF2FD3" w:rsidP="00BF2FD3">
      <w:pPr>
        <w:rPr>
          <w:rFonts w:ascii="Calibri" w:hAnsi="Calibri" w:cs="Calibri"/>
          <w:sz w:val="22"/>
          <w:lang w:eastAsia="zh-CN"/>
        </w:rPr>
      </w:pPr>
      <w:r w:rsidRPr="0018189B">
        <w:rPr>
          <w:rFonts w:ascii="Calibri" w:hAnsi="Calibri" w:cs="Calibri"/>
          <w:sz w:val="22"/>
          <w:lang w:eastAsia="zh-CN"/>
        </w:rPr>
        <w:t xml:space="preserve">oświadczamy, że </w:t>
      </w:r>
      <w:r w:rsidRPr="0018189B">
        <w:rPr>
          <w:rFonts w:ascii="Calibri" w:hAnsi="Calibri" w:cs="Calibri"/>
          <w:sz w:val="22"/>
        </w:rPr>
        <w:t xml:space="preserve"> </w:t>
      </w:r>
      <w:r w:rsidRPr="0018189B">
        <w:rPr>
          <w:rFonts w:ascii="Calibri" w:hAnsi="Calibri" w:cs="Calibri"/>
          <w:b/>
          <w:sz w:val="24"/>
          <w:lang w:eastAsia="zh-CN"/>
        </w:rPr>
        <w:t>nie podlegam wykluczeniu z postępowania /</w:t>
      </w:r>
      <w:r w:rsidRPr="0018189B">
        <w:rPr>
          <w:b/>
          <w:sz w:val="22"/>
        </w:rPr>
        <w:t xml:space="preserve"> </w:t>
      </w:r>
      <w:r w:rsidRPr="0018189B">
        <w:rPr>
          <w:rFonts w:ascii="Calibri" w:hAnsi="Calibri" w:cs="Calibri"/>
          <w:b/>
          <w:sz w:val="24"/>
          <w:lang w:eastAsia="zh-CN"/>
        </w:rPr>
        <w:t>zachodzą w stosunku do mnie podst</w:t>
      </w:r>
      <w:r w:rsidR="009E2960">
        <w:rPr>
          <w:rFonts w:ascii="Calibri" w:hAnsi="Calibri" w:cs="Calibri"/>
          <w:b/>
          <w:sz w:val="24"/>
          <w:lang w:eastAsia="zh-CN"/>
        </w:rPr>
        <w:t>awy wykluczenia z postępowania*</w:t>
      </w:r>
      <w:r w:rsidRPr="0018189B">
        <w:rPr>
          <w:rFonts w:ascii="Calibri" w:hAnsi="Calibri" w:cs="Calibri"/>
          <w:b/>
          <w:sz w:val="24"/>
          <w:lang w:eastAsia="zh-CN"/>
        </w:rPr>
        <w:t>:</w:t>
      </w:r>
    </w:p>
    <w:p w14:paraId="3A5C46AC" w14:textId="77777777" w:rsidR="00BF2FD3" w:rsidRPr="0018189B" w:rsidRDefault="00BF2FD3" w:rsidP="00BF2FD3">
      <w:pPr>
        <w:jc w:val="center"/>
        <w:rPr>
          <w:rFonts w:ascii="Calibri" w:hAnsi="Calibri" w:cs="Calibri"/>
        </w:rPr>
      </w:pPr>
    </w:p>
    <w:p w14:paraId="01101286" w14:textId="77777777" w:rsidR="00BF2FD3" w:rsidRPr="0018189B" w:rsidRDefault="00BF2FD3" w:rsidP="00BF2FD3">
      <w:pPr>
        <w:jc w:val="both"/>
        <w:rPr>
          <w:rFonts w:ascii="Calibri" w:hAnsi="Calibri" w:cs="Calibri"/>
          <w:sz w:val="16"/>
          <w:szCs w:val="16"/>
          <w:lang w:eastAsia="zh-CN"/>
        </w:rPr>
      </w:pPr>
    </w:p>
    <w:p w14:paraId="60A35095" w14:textId="77777777" w:rsidR="00BF2FD3" w:rsidRDefault="00BF2FD3" w:rsidP="00993628">
      <w:pPr>
        <w:numPr>
          <w:ilvl w:val="1"/>
          <w:numId w:val="88"/>
        </w:numPr>
        <w:spacing w:after="24" w:line="247" w:lineRule="auto"/>
        <w:ind w:left="426" w:right="2" w:hanging="284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  <w:bookmarkStart w:id="13" w:name="_Hlk102044477"/>
      <w:r w:rsidRPr="0018189B">
        <w:rPr>
          <w:rFonts w:ascii="Calibri" w:eastAsia="Century Gothic" w:hAnsi="Calibri" w:cs="Calibri"/>
          <w:color w:val="000000"/>
          <w:sz w:val="22"/>
          <w:szCs w:val="22"/>
        </w:rPr>
        <w:t xml:space="preserve">na podstawie </w:t>
      </w:r>
      <w:bookmarkStart w:id="14" w:name="_Hlk101429970"/>
      <w:r w:rsidRPr="0018189B">
        <w:rPr>
          <w:rFonts w:ascii="Calibri" w:eastAsia="Century Gothic" w:hAnsi="Calibri" w:cs="Calibri"/>
          <w:color w:val="000000"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Dz.U. z 2022 r. poz. 835)</w:t>
      </w:r>
      <w:bookmarkEnd w:id="14"/>
      <w:r w:rsidRPr="0018189B">
        <w:rPr>
          <w:rFonts w:ascii="Calibri" w:eastAsia="Century Gothic" w:hAnsi="Calibri" w:cs="Calibri"/>
          <w:color w:val="000000"/>
          <w:sz w:val="22"/>
          <w:szCs w:val="22"/>
        </w:rPr>
        <w:t>;</w:t>
      </w:r>
    </w:p>
    <w:p w14:paraId="3C16E404" w14:textId="77777777" w:rsidR="00BF2FD3" w:rsidRPr="0018189B" w:rsidRDefault="00BF2FD3" w:rsidP="00BF2FD3">
      <w:pPr>
        <w:spacing w:after="24" w:line="247" w:lineRule="auto"/>
        <w:ind w:left="426" w:right="2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</w:p>
    <w:p w14:paraId="74573CEB" w14:textId="77777777" w:rsidR="00BF2FD3" w:rsidRPr="0018189B" w:rsidRDefault="00BF2FD3" w:rsidP="003A253B">
      <w:pPr>
        <w:numPr>
          <w:ilvl w:val="1"/>
          <w:numId w:val="88"/>
        </w:numPr>
        <w:spacing w:after="24" w:line="247" w:lineRule="auto"/>
        <w:ind w:left="426" w:right="2" w:hanging="360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  <w:r w:rsidRPr="0018189B">
        <w:rPr>
          <w:rFonts w:ascii="Calibri" w:eastAsia="Century Gothic" w:hAnsi="Calibri" w:cs="Calibri"/>
          <w:sz w:val="22"/>
          <w:szCs w:val="22"/>
        </w:rPr>
        <w:t>na podstawie art. 5k rozporządzenia Rady (UE) nr 833/2014 z dnia 31 lipca 2014 r. dotyczącego środków ograniczających w związku z działaniami Rosji destabilizującymi sytuację na Ukrainie (Dz. Urz. UE nr L 229 z 31.7.2014, str. 1).</w:t>
      </w:r>
      <w:bookmarkEnd w:id="13"/>
    </w:p>
    <w:p w14:paraId="51C8F20A" w14:textId="77777777" w:rsidR="00BF2FD3" w:rsidRPr="0018189B" w:rsidRDefault="00BF2FD3" w:rsidP="00BF2FD3">
      <w:pPr>
        <w:spacing w:line="247" w:lineRule="auto"/>
        <w:ind w:left="10" w:right="2" w:hanging="10"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</w:p>
    <w:p w14:paraId="24FA4E6A" w14:textId="77777777" w:rsidR="00BF2FD3" w:rsidRPr="0018189B" w:rsidRDefault="00BF2FD3" w:rsidP="00BF2FD3">
      <w:pPr>
        <w:spacing w:after="27" w:line="248" w:lineRule="auto"/>
        <w:jc w:val="both"/>
        <w:rPr>
          <w:rFonts w:ascii="Calibri" w:eastAsia="Segoe UI" w:hAnsi="Calibri" w:cs="Calibri"/>
          <w:b/>
          <w:i/>
          <w:sz w:val="22"/>
          <w:szCs w:val="22"/>
        </w:rPr>
      </w:pPr>
    </w:p>
    <w:p w14:paraId="319EF7C0" w14:textId="77777777" w:rsidR="00BF2FD3" w:rsidRPr="0018189B" w:rsidRDefault="00BF2FD3" w:rsidP="00BF2FD3">
      <w:pPr>
        <w:spacing w:line="276" w:lineRule="auto"/>
        <w:rPr>
          <w:rFonts w:ascii="Verdana" w:hAnsi="Verdana" w:cs="Verdana"/>
          <w:sz w:val="18"/>
          <w:lang w:eastAsia="zh-CN"/>
        </w:rPr>
      </w:pPr>
    </w:p>
    <w:p w14:paraId="3A933FEA" w14:textId="77777777" w:rsidR="00BF2FD3" w:rsidRPr="0018189B" w:rsidRDefault="00BF2FD3" w:rsidP="00BF2FD3">
      <w:pPr>
        <w:spacing w:line="276" w:lineRule="auto"/>
        <w:rPr>
          <w:rFonts w:ascii="Verdana" w:hAnsi="Verdana" w:cs="Verdana"/>
          <w:sz w:val="18"/>
          <w:lang w:eastAsia="zh-CN"/>
        </w:rPr>
      </w:pPr>
    </w:p>
    <w:p w14:paraId="3E07D291" w14:textId="77777777" w:rsidR="00BF2FD3" w:rsidRDefault="00BF2FD3" w:rsidP="00BF2FD3">
      <w:pPr>
        <w:spacing w:line="276" w:lineRule="auto"/>
        <w:rPr>
          <w:rFonts w:ascii="Verdana" w:hAnsi="Verdana" w:cs="Verdana"/>
          <w:lang w:eastAsia="zh-CN"/>
        </w:rPr>
      </w:pPr>
    </w:p>
    <w:p w14:paraId="4D25E75B" w14:textId="77777777" w:rsidR="00BF2FD3" w:rsidRPr="00D540C7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4229705D" w14:textId="77777777" w:rsidR="00BF2FD3" w:rsidRPr="00A754BF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………………………………………………….</w:t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  <w:t>………………………………………………..</w:t>
      </w:r>
    </w:p>
    <w:p w14:paraId="4AC8859D" w14:textId="77777777" w:rsidR="00BF2FD3" w:rsidRPr="00744E7F" w:rsidRDefault="00BF2FD3" w:rsidP="00BF2FD3">
      <w:pPr>
        <w:spacing w:line="276" w:lineRule="auto"/>
        <w:rPr>
          <w:rFonts w:asciiTheme="minorHAnsi" w:hAnsiTheme="minorHAnsi" w:cstheme="minorHAnsi"/>
          <w:i/>
          <w:sz w:val="18"/>
          <w:szCs w:val="18"/>
        </w:rPr>
      </w:pP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            miejscowość, data</w:t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  <w:t xml:space="preserve"> </w:t>
      </w:r>
      <w:r>
        <w:rPr>
          <w:rFonts w:asciiTheme="minorHAnsi" w:hAnsiTheme="minorHAnsi" w:cstheme="minorHAnsi"/>
          <w:i/>
          <w:sz w:val="18"/>
          <w:szCs w:val="18"/>
        </w:rPr>
        <w:t xml:space="preserve">                 </w:t>
      </w: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podpis Wykonawcy</w:t>
      </w:r>
    </w:p>
    <w:p w14:paraId="09BAAC1C" w14:textId="77777777" w:rsidR="00BF2FD3" w:rsidRPr="00D540C7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9695A01" w14:textId="77777777" w:rsidR="00BF2FD3" w:rsidRPr="00A754BF" w:rsidRDefault="00BF2FD3" w:rsidP="00BF2FD3">
      <w:pPr>
        <w:spacing w:line="276" w:lineRule="auto"/>
        <w:rPr>
          <w:rFonts w:asciiTheme="minorHAnsi" w:hAnsiTheme="minorHAnsi" w:cstheme="minorHAnsi"/>
          <w:i/>
          <w:iCs/>
        </w:rPr>
      </w:pPr>
      <w:r w:rsidRPr="00A754BF">
        <w:rPr>
          <w:rFonts w:asciiTheme="minorHAnsi" w:hAnsiTheme="minorHAnsi" w:cstheme="minorHAnsi"/>
          <w:i/>
          <w:iCs/>
        </w:rPr>
        <w:t xml:space="preserve"> </w:t>
      </w:r>
    </w:p>
    <w:p w14:paraId="39AEBC2B" w14:textId="77777777" w:rsidR="00BF2FD3" w:rsidRPr="007A36FA" w:rsidRDefault="00BF2FD3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* </w:t>
      </w:r>
      <w:r w:rsidRPr="00A754BF">
        <w:rPr>
          <w:rFonts w:asciiTheme="minorHAnsi" w:hAnsiTheme="minorHAnsi" w:cstheme="minorHAnsi"/>
          <w:i/>
          <w:iCs/>
        </w:rPr>
        <w:t>niewłaściwe skreślić</w:t>
      </w:r>
    </w:p>
    <w:p w14:paraId="1EBF8BEE" w14:textId="77777777" w:rsidR="00BF2FD3" w:rsidRPr="007A36FA" w:rsidRDefault="00BF2FD3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sectPr w:rsidR="00BF2FD3" w:rsidRPr="007A36FA" w:rsidSect="001701F7">
      <w:footerReference w:type="default" r:id="rId9"/>
      <w:footerReference w:type="first" r:id="rId10"/>
      <w:pgSz w:w="11906" w:h="16838"/>
      <w:pgMar w:top="993" w:right="991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E473082" w15:done="0"/>
  <w15:commentEx w15:paraId="2949B290" w15:done="0"/>
  <w15:commentEx w15:paraId="40414453" w15:done="0"/>
  <w15:commentEx w15:paraId="77209483" w15:paraIdParent="40414453" w15:done="0"/>
  <w15:commentEx w15:paraId="1D9D37E0" w15:paraIdParent="40414453" w15:done="0"/>
  <w15:commentEx w15:paraId="64954F8B" w15:paraIdParent="40414453" w15:done="0"/>
  <w15:commentEx w15:paraId="386A0F22" w15:done="0"/>
  <w15:commentEx w15:paraId="39E00811" w15:done="0"/>
  <w15:commentEx w15:paraId="72CFD28E" w15:paraIdParent="39E00811" w15:done="0"/>
  <w15:commentEx w15:paraId="06FA4C4E" w15:done="0"/>
  <w15:commentEx w15:paraId="48B18B3E" w15:paraIdParent="06FA4C4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473082" w16cid:durableId="27385F86"/>
  <w16cid:commentId w16cid:paraId="2949B290" w16cid:durableId="2731FE31"/>
  <w16cid:commentId w16cid:paraId="40414453" w16cid:durableId="27385F88"/>
  <w16cid:commentId w16cid:paraId="77209483" w16cid:durableId="273862D3"/>
  <w16cid:commentId w16cid:paraId="1D9D37E0" w16cid:durableId="27386526"/>
  <w16cid:commentId w16cid:paraId="64954F8B" w16cid:durableId="27417735"/>
  <w16cid:commentId w16cid:paraId="386A0F22" w16cid:durableId="27417B06"/>
  <w16cid:commentId w16cid:paraId="39E00811" w16cid:durableId="274176BB"/>
  <w16cid:commentId w16cid:paraId="72CFD28E" w16cid:durableId="27417AC7"/>
  <w16cid:commentId w16cid:paraId="06FA4C4E" w16cid:durableId="274176BC"/>
  <w16cid:commentId w16cid:paraId="48B18B3E" w16cid:durableId="27417C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E2D6FE" w14:textId="77777777" w:rsidR="00B537EC" w:rsidRDefault="00B537EC">
      <w:r>
        <w:separator/>
      </w:r>
    </w:p>
  </w:endnote>
  <w:endnote w:type="continuationSeparator" w:id="0">
    <w:p w14:paraId="1FFA0281" w14:textId="77777777" w:rsidR="00B537EC" w:rsidRDefault="00B537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G Mincho Light J"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43E6B2" w14:textId="5F048567" w:rsidR="00BE2ADA" w:rsidRDefault="00BE2ADA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CA5539">
      <w:rPr>
        <w:rStyle w:val="Numerstrony"/>
        <w:noProof/>
      </w:rPr>
      <w:t>34</w:t>
    </w:r>
    <w:r>
      <w:rPr>
        <w:rStyle w:val="Numerstrony"/>
      </w:rPr>
      <w:fldChar w:fldCharType="end"/>
    </w:r>
  </w:p>
  <w:p w14:paraId="78F633D2" w14:textId="648308BC" w:rsidR="00BE2ADA" w:rsidRPr="00FA0E1E" w:rsidRDefault="00BE2ADA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95/202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E2EB52" w14:textId="248C1655" w:rsidR="00BE2ADA" w:rsidRPr="009A52DD" w:rsidRDefault="00BE2ADA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95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576A9968" w14:textId="77777777" w:rsidR="00BE2ADA" w:rsidRDefault="00BE2AD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E6B337" w14:textId="77777777" w:rsidR="00B537EC" w:rsidRDefault="00B537EC">
      <w:r>
        <w:separator/>
      </w:r>
    </w:p>
  </w:footnote>
  <w:footnote w:type="continuationSeparator" w:id="0">
    <w:p w14:paraId="4467B693" w14:textId="77777777" w:rsidR="00B537EC" w:rsidRDefault="00B537EC">
      <w:r>
        <w:continuationSeparator/>
      </w:r>
    </w:p>
  </w:footnote>
  <w:footnote w:id="1">
    <w:p w14:paraId="404CD6EE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Służby Komisji udostępnią instytucjom zamawiającym, podmiotom zamawiającym, wykonawcom, dostawcom usług elektronicznych i innym zainteresowanym stronom bezpłatny elektroniczny serwis poświęcony jednolitemu europejskiemu dokumentowi zamówienia.</w:t>
      </w:r>
    </w:p>
  </w:footnote>
  <w:footnote w:id="2">
    <w:p w14:paraId="5EDE369C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W przypadku </w:t>
      </w:r>
      <w:r>
        <w:rPr>
          <w:rFonts w:ascii="Arial" w:hAnsi="Arial" w:cs="Arial"/>
          <w:b/>
          <w:bCs/>
          <w:sz w:val="16"/>
          <w:szCs w:val="16"/>
        </w:rPr>
        <w:t>instytucji zamawiających</w:t>
      </w:r>
      <w:r>
        <w:rPr>
          <w:rFonts w:ascii="Arial" w:hAnsi="Arial" w:cs="Arial"/>
          <w:sz w:val="16"/>
          <w:szCs w:val="16"/>
        </w:rPr>
        <w:t xml:space="preserve">: </w:t>
      </w:r>
      <w:r>
        <w:rPr>
          <w:rFonts w:ascii="Arial" w:hAnsi="Arial" w:cs="Arial"/>
          <w:b/>
          <w:bCs/>
          <w:sz w:val="16"/>
          <w:szCs w:val="16"/>
        </w:rPr>
        <w:t>wstępne ogłoszenie informacyjne</w:t>
      </w:r>
      <w:r>
        <w:rPr>
          <w:rFonts w:ascii="Arial" w:hAnsi="Arial" w:cs="Arial"/>
          <w:sz w:val="16"/>
          <w:szCs w:val="16"/>
        </w:rPr>
        <w:t xml:space="preserve"> wykorzystywane jako zaproszenie do ubiegania się o zamówienie albo </w:t>
      </w:r>
      <w:r>
        <w:rPr>
          <w:rFonts w:ascii="Arial" w:hAnsi="Arial" w:cs="Arial"/>
          <w:b/>
          <w:bCs/>
          <w:sz w:val="16"/>
          <w:szCs w:val="16"/>
        </w:rPr>
        <w:t>ogłoszenie o zamówieniu</w:t>
      </w:r>
      <w:r>
        <w:rPr>
          <w:rFonts w:ascii="Arial" w:hAnsi="Arial" w:cs="Arial"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br/>
        <w:t xml:space="preserve">W przypadku </w:t>
      </w:r>
      <w:r>
        <w:rPr>
          <w:rFonts w:ascii="Arial" w:hAnsi="Arial" w:cs="Arial"/>
          <w:b/>
          <w:bCs/>
          <w:sz w:val="16"/>
          <w:szCs w:val="16"/>
        </w:rPr>
        <w:t>podmiotów zamawiających</w:t>
      </w:r>
      <w:r>
        <w:rPr>
          <w:rFonts w:ascii="Arial" w:hAnsi="Arial" w:cs="Arial"/>
          <w:sz w:val="16"/>
          <w:szCs w:val="16"/>
        </w:rPr>
        <w:t xml:space="preserve">: </w:t>
      </w:r>
      <w:r>
        <w:rPr>
          <w:rFonts w:ascii="Arial" w:hAnsi="Arial" w:cs="Arial"/>
          <w:b/>
          <w:bCs/>
          <w:sz w:val="16"/>
          <w:szCs w:val="16"/>
        </w:rPr>
        <w:t>okresowe ogłoszenie informacyjne</w:t>
      </w:r>
      <w:r>
        <w:rPr>
          <w:rFonts w:ascii="Arial" w:hAnsi="Arial" w:cs="Arial"/>
          <w:sz w:val="16"/>
          <w:szCs w:val="16"/>
        </w:rPr>
        <w:t xml:space="preserve"> wykorzystywane jako zaproszenie do ubiegania się o zamówienie, </w:t>
      </w:r>
      <w:r>
        <w:rPr>
          <w:rFonts w:ascii="Arial" w:hAnsi="Arial" w:cs="Arial"/>
          <w:b/>
          <w:bCs/>
          <w:sz w:val="16"/>
          <w:szCs w:val="16"/>
        </w:rPr>
        <w:t>ogłoszenie o zamówieniu</w:t>
      </w:r>
      <w:r>
        <w:rPr>
          <w:rFonts w:ascii="Arial" w:hAnsi="Arial" w:cs="Arial"/>
          <w:sz w:val="16"/>
          <w:szCs w:val="16"/>
        </w:rPr>
        <w:t xml:space="preserve"> lub </w:t>
      </w:r>
      <w:r>
        <w:rPr>
          <w:rFonts w:ascii="Arial" w:hAnsi="Arial" w:cs="Arial"/>
          <w:b/>
          <w:bCs/>
          <w:sz w:val="16"/>
          <w:szCs w:val="16"/>
        </w:rPr>
        <w:t>ogłoszenie o istnieniu systemu kwalifikowania</w:t>
      </w:r>
      <w:r>
        <w:rPr>
          <w:rFonts w:ascii="Arial" w:hAnsi="Arial" w:cs="Arial"/>
          <w:sz w:val="16"/>
          <w:szCs w:val="16"/>
        </w:rPr>
        <w:t>.</w:t>
      </w:r>
    </w:p>
  </w:footnote>
  <w:footnote w:id="3">
    <w:p w14:paraId="0DE1E9D3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Informacje te należy skopiować z sekcji I pkt I.1 stosownego ogłoszenia</w:t>
      </w:r>
      <w:r>
        <w:rPr>
          <w:rFonts w:ascii="Arial" w:hAnsi="Arial" w:cs="Arial"/>
          <w:i/>
          <w:iCs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t xml:space="preserve"> W przypadku wspólnego zamówienia proszę podać nazwy wszystkich uczestniczących zamawiających.</w:t>
      </w:r>
    </w:p>
  </w:footnote>
  <w:footnote w:id="4">
    <w:p w14:paraId="2ED3ED64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kt II.1.1 i II.1.3 stosownego ogłoszenia.</w:t>
      </w:r>
    </w:p>
  </w:footnote>
  <w:footnote w:id="5">
    <w:p w14:paraId="1346CF7A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kt II.1.1 stosownego ogłoszenia.</w:t>
      </w:r>
    </w:p>
  </w:footnote>
  <w:footnote w:id="6">
    <w:p w14:paraId="1E922D00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informacje dotyczące osób wyznaczonych do kontaktów tyle razy, ile jest to konieczne.</w:t>
      </w:r>
    </w:p>
  </w:footnote>
  <w:footnote w:id="7">
    <w:p w14:paraId="68D51CE2" w14:textId="77777777" w:rsidR="00BE2ADA" w:rsidRDefault="00BE2ADA" w:rsidP="00610F8D">
      <w:pPr>
        <w:pStyle w:val="Tekstprzypisudolnego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Por. 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52C1F9AB" w14:textId="77777777" w:rsidR="00BE2ADA" w:rsidRDefault="00BE2ADA" w:rsidP="00610F8D">
      <w:pPr>
        <w:pStyle w:val="Tekstprzypisudolnego"/>
        <w:ind w:hanging="12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Mikroprzedsiębiorstwo: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przedsiębiorstwo, które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zatrudnia mniej niż 10 osób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i którego roczny obrót lub roczna suma bilansowa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nie przekracza 2 milionów EU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>.</w:t>
      </w:r>
    </w:p>
    <w:p w14:paraId="769400B7" w14:textId="77777777" w:rsidR="00BE2ADA" w:rsidRDefault="00BE2ADA" w:rsidP="00610F8D">
      <w:pPr>
        <w:pStyle w:val="Tekstprzypisudolnego"/>
        <w:ind w:hanging="12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Małe przedsiębiorstwo: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przedsiębiorstwo, które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zatrudnia mniej niż 50 osób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i którego roczny obrót lub roczna suma bilansowa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nie przekracza 10 milionów EU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>.</w:t>
      </w:r>
    </w:p>
    <w:p w14:paraId="26EC6664" w14:textId="77777777" w:rsidR="00BE2ADA" w:rsidRDefault="00BE2ADA" w:rsidP="00610F8D">
      <w:pPr>
        <w:pStyle w:val="Tekstprzypisudolnego"/>
        <w:ind w:hanging="12"/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Średnie przedsiębiorstwa: przedsiębiorstwa, które nie są mikroprzedsiębiorstwami ani małymi przedsiębiorstwami</w:t>
      </w:r>
      <w:r>
        <w:rPr>
          <w:rFonts w:ascii="Arial" w:hAnsi="Arial" w:cs="Arial"/>
          <w:sz w:val="16"/>
          <w:szCs w:val="16"/>
        </w:rPr>
        <w:t xml:space="preserve"> i które </w:t>
      </w:r>
      <w:r>
        <w:rPr>
          <w:rFonts w:ascii="Arial" w:hAnsi="Arial" w:cs="Arial"/>
          <w:b/>
          <w:bCs/>
          <w:sz w:val="16"/>
          <w:szCs w:val="16"/>
        </w:rPr>
        <w:t>zatrudniają mniej niż 250 osób</w:t>
      </w:r>
      <w:r>
        <w:rPr>
          <w:rFonts w:ascii="Arial" w:hAnsi="Arial" w:cs="Arial"/>
          <w:sz w:val="16"/>
          <w:szCs w:val="16"/>
        </w:rPr>
        <w:t xml:space="preserve"> i których </w:t>
      </w:r>
      <w:r>
        <w:rPr>
          <w:rFonts w:ascii="Arial" w:hAnsi="Arial" w:cs="Arial"/>
          <w:b/>
          <w:bCs/>
          <w:sz w:val="16"/>
          <w:szCs w:val="16"/>
        </w:rPr>
        <w:t>roczny obrót nie przekracza 50 milionów EUR</w:t>
      </w:r>
      <w:r>
        <w:rPr>
          <w:rFonts w:ascii="Arial" w:hAnsi="Arial" w:cs="Arial"/>
          <w:b/>
          <w:bCs/>
          <w:i/>
          <w:iCs/>
          <w:sz w:val="16"/>
          <w:szCs w:val="16"/>
        </w:rPr>
        <w:t>lub</w:t>
      </w:r>
      <w:r>
        <w:rPr>
          <w:rFonts w:ascii="Arial" w:hAnsi="Arial" w:cs="Arial"/>
          <w:b/>
          <w:bCs/>
          <w:sz w:val="16"/>
          <w:szCs w:val="16"/>
        </w:rPr>
        <w:t>roczna suma bilansowa nie przekracza 43 milionów EUR</w:t>
      </w:r>
      <w:r>
        <w:rPr>
          <w:rFonts w:ascii="Arial" w:hAnsi="Arial" w:cs="Arial"/>
          <w:sz w:val="16"/>
          <w:szCs w:val="16"/>
        </w:rPr>
        <w:t>.</w:t>
      </w:r>
    </w:p>
  </w:footnote>
  <w:footnote w:id="8">
    <w:p w14:paraId="5620D22F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ogłoszenie o zamówieniu, pkt III.1.5.</w:t>
      </w:r>
    </w:p>
  </w:footnote>
  <w:footnote w:id="9">
    <w:p w14:paraId="442C3655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Tj. przedsiębiorstwem, którego głównym celem jest społeczna i zawodowa integracja </w:t>
      </w:r>
      <w:bookmarkStart w:id="0" w:name="_DV_C939"/>
      <w:r>
        <w:rPr>
          <w:rFonts w:ascii="Arial" w:hAnsi="Arial" w:cs="Arial"/>
          <w:sz w:val="16"/>
          <w:szCs w:val="16"/>
        </w:rPr>
        <w:t>osób</w:t>
      </w:r>
      <w:bookmarkEnd w:id="0"/>
      <w:r>
        <w:rPr>
          <w:rFonts w:ascii="Arial" w:hAnsi="Arial" w:cs="Arial"/>
          <w:sz w:val="16"/>
          <w:szCs w:val="16"/>
        </w:rPr>
        <w:t xml:space="preserve"> niepełnosprawnych lub defaworyzowanych.</w:t>
      </w:r>
    </w:p>
  </w:footnote>
  <w:footnote w:id="10">
    <w:p w14:paraId="6F2D2BE0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Dane referencyjne i klasyfikacja, o ile istnieją, są określone na zaświadczeniu.</w:t>
      </w:r>
    </w:p>
  </w:footnote>
  <w:footnote w:id="11">
    <w:p w14:paraId="32F917C7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Zwłaszcza w ramach grupy, konsorcjum, spółki </w:t>
      </w:r>
      <w:r>
        <w:rPr>
          <w:rFonts w:ascii="Arial" w:hAnsi="Arial" w:cs="Arial"/>
          <w:i/>
          <w:iCs/>
          <w:sz w:val="16"/>
          <w:szCs w:val="16"/>
        </w:rPr>
        <w:t>joint venture</w:t>
      </w:r>
      <w:r>
        <w:rPr>
          <w:rFonts w:ascii="Arial" w:hAnsi="Arial" w:cs="Arial"/>
          <w:sz w:val="16"/>
          <w:szCs w:val="16"/>
        </w:rPr>
        <w:t xml:space="preserve"> lub podobnego podmiotu.</w:t>
      </w:r>
    </w:p>
  </w:footnote>
  <w:footnote w:id="12">
    <w:p w14:paraId="1911FA3F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dla służb technicznych zaangażowanych w kontrolę jakości: część IV, sekcja C, pkt 3.</w:t>
      </w:r>
    </w:p>
  </w:footnote>
  <w:footnote w:id="13">
    <w:p w14:paraId="61BA0B44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2 decyzji ramowej Rady 2008/841/WSiSW z dnia 24 października 2008 r. w sprawie zwalczania przestępczości zorganizowanej (Dz.U. L 300 z 11.11.2008, s. 42).</w:t>
      </w:r>
    </w:p>
  </w:footnote>
  <w:footnote w:id="14">
    <w:p w14:paraId="394F1B60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3 Konwencji w sprawie zwalczania korupcji urzędników Wspólnot Europejskich i urzędników państw członkowskich Unii Europejskiej (Dz.U. C 195 z 25.6.1997, s. 1) i w art. 2 ust. 1 decyzji ramowej Rady 2003/568/WSiSW z dnia 22 lipca 2003 r. w sprawie zwalczania korupcji w sektorze prywatnym (Dz.U. L 192 z 31.7.2003, s. 54). Ta podstawa wykluczenia obejmuje również korupcję zdefiniowaną w prawie krajowym instytucji zamawiającej (podmiotu zamawiającego) lub wykonawcy.</w:t>
      </w:r>
    </w:p>
  </w:footnote>
  <w:footnote w:id="15">
    <w:p w14:paraId="2ADA0C64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rozumieniu art. 1 Konwencji w sprawie ochrony interesów finansowych Wspólnot Europejskich (Dz.U. C 316 z 27.11.1995, s. 48).</w:t>
      </w:r>
    </w:p>
  </w:footnote>
  <w:footnote w:id="16">
    <w:p w14:paraId="0A1A1BFE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1 i 3 decyzji ramowej Rady z dnia 13 czerwca 2002 r. w sprawie zwalczania terroryzmu (Dz.U. L 164 z 22.6.2002, s. 3). Ta podstawa wykluczenia obejmuje również podżeganie do popełnienia przestępstwa, pomocnictwo, współsprawstwo lub usiłowanie popełnienia przestępstwa, o których mowa w art. 4 tejże decyzji ramowej.</w:t>
      </w:r>
    </w:p>
  </w:footnote>
  <w:footnote w:id="17">
    <w:p w14:paraId="26B09393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1 dyrektywy 2005/60/WE Parlamentu Europejskiego i Rady z dnia 26 października 2005 r. w sprawie przeciwdziałania korzystaniu z systemu finansowego w celu prania pieniędzy oraz finansowania terroryzmu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 xml:space="preserve"> (Dz.U. L 309 z 25.11.2005, s. 15).</w:t>
      </w:r>
    </w:p>
  </w:footnote>
  <w:footnote w:id="18">
    <w:p w14:paraId="5F1A3FFF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w w:val="0"/>
          <w:sz w:val="16"/>
          <w:szCs w:val="16"/>
        </w:rPr>
        <w:t>Zgodnie z definicją zawartą w art. 2 dyrektywy Parlamentu Europejskiego i Rady 2011/36/UE z dnia 5 kwietnia 2011 r. w sprawie zapobiegania handlowi ludźmi i zwalczania tego procederu oraz ochrony ofia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>, zastępującej decyzję ramową Rady 2002/629/WSiSW (Dz.U. L 101 z 15.4.2011, s. 1).</w:t>
      </w:r>
    </w:p>
  </w:footnote>
  <w:footnote w:id="19">
    <w:p w14:paraId="0D16126D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0">
    <w:p w14:paraId="22CD8B95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1">
    <w:p w14:paraId="42709E8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2">
    <w:p w14:paraId="757DB0B9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przepisami krajowymi wdrażającymi art. 57 ust. 6 dyrektywy 2014/24/UE.</w:t>
      </w:r>
    </w:p>
  </w:footnote>
  <w:footnote w:id="23">
    <w:p w14:paraId="71F19EB1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Uwzględniając charakter popełnionych przestępstw (jednorazowe, powtarzające się, systematyczne itd.), objaśnienie powinno wykazywać stosowność przedsięwziętych środków. </w:t>
      </w:r>
    </w:p>
  </w:footnote>
  <w:footnote w:id="24">
    <w:p w14:paraId="5D61E54F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5">
    <w:p w14:paraId="0FA6EF07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art. 57 ust. 4 dyrektywy 2014/24/WE.</w:t>
      </w:r>
    </w:p>
  </w:footnote>
  <w:footnote w:id="26">
    <w:p w14:paraId="122CA587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O których mowa, do celów niniejszego zamówienia, w prawie krajowym, w stosownym ogłoszeniu lub w dokumentach zamówienia bądź w art. 18 ust. 2 dyrektywy 2014/24/UE.</w:t>
      </w:r>
    </w:p>
  </w:footnote>
  <w:footnote w:id="27">
    <w:p w14:paraId="55D6F88B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rzepisy krajowe, stosowne ogłoszenie lub dokumenty zamówienia.</w:t>
      </w:r>
    </w:p>
  </w:footnote>
  <w:footnote w:id="28">
    <w:p w14:paraId="3309D7CB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ie trzeba podawać tych informacji, jeżeli wykluczenie wykonawców w jednym z przypadków wymienionych w lit. a)–f) stało się obowiązkowe na mocy obowiązującego prawa krajowego bez żadnej możliwości odstępstwa w sytuacji, gdy wykonawcy są pomimo to w stanie zrealizować zamówienie.</w:t>
      </w:r>
    </w:p>
  </w:footnote>
  <w:footnote w:id="29">
    <w:p w14:paraId="1BA864C9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stosownych przypadkach zob. definicje w prawie krajowym, stosownym ogłoszeniu lub dokumentach zamówienia.</w:t>
      </w:r>
    </w:p>
  </w:footnote>
  <w:footnote w:id="30">
    <w:p w14:paraId="262F24EC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skazanym w prawie krajowym, stosownym ogłoszeniu lub dokumentach zamówienia.</w:t>
      </w:r>
    </w:p>
  </w:footnote>
  <w:footnote w:id="31">
    <w:p w14:paraId="79A84A85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32">
    <w:p w14:paraId="483FD9E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opisem w załączniku XI do dyrektywy 2014/24/UE; wykonawcy z niektórych państw członkowskich mogą być zobowiązani do spełnienia innych wymogów określonych w tym załączniku.</w:t>
      </w:r>
    </w:p>
  </w:footnote>
  <w:footnote w:id="33">
    <w:p w14:paraId="54969FD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Jedynie jeżeli jest to dopuszczone w stosownym ogłoszeniu lub dokumentach zamówienia.</w:t>
      </w:r>
    </w:p>
  </w:footnote>
  <w:footnote w:id="34">
    <w:p w14:paraId="317E2AA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Jedynie jeżeli jest to dopuszczone w stosownym ogłoszeniu lub dokumentach zamówienia.</w:t>
      </w:r>
    </w:p>
  </w:footnote>
  <w:footnote w:id="35">
    <w:p w14:paraId="50365F8B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stosunek aktywów do zobowiązań.</w:t>
      </w:r>
    </w:p>
  </w:footnote>
  <w:footnote w:id="36">
    <w:p w14:paraId="50FC3767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stosunek aktywów do zobowiązań.</w:t>
      </w:r>
    </w:p>
  </w:footnote>
  <w:footnote w:id="37">
    <w:p w14:paraId="76E65770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38">
    <w:p w14:paraId="7DB5488A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stytucje zamawiające mogą </w:t>
      </w:r>
      <w:r>
        <w:rPr>
          <w:rFonts w:ascii="Arial" w:hAnsi="Arial" w:cs="Arial"/>
          <w:b/>
          <w:bCs/>
          <w:sz w:val="16"/>
          <w:szCs w:val="16"/>
        </w:rPr>
        <w:t>wymagać</w:t>
      </w:r>
      <w:r>
        <w:rPr>
          <w:rFonts w:ascii="Arial" w:hAnsi="Arial" w:cs="Arial"/>
          <w:sz w:val="16"/>
          <w:szCs w:val="16"/>
        </w:rPr>
        <w:t xml:space="preserve">, aby okres ten wynosił do pięciu lat, i </w:t>
      </w:r>
      <w:r>
        <w:rPr>
          <w:rFonts w:ascii="Arial" w:hAnsi="Arial" w:cs="Arial"/>
          <w:b/>
          <w:bCs/>
          <w:sz w:val="16"/>
          <w:szCs w:val="16"/>
        </w:rPr>
        <w:t>dopuszczać</w:t>
      </w:r>
      <w:r>
        <w:rPr>
          <w:rFonts w:ascii="Arial" w:hAnsi="Arial" w:cs="Arial"/>
          <w:sz w:val="16"/>
          <w:szCs w:val="16"/>
        </w:rPr>
        <w:t xml:space="preserve"> legitymowanie się doświadczeniem sprzed </w:t>
      </w:r>
      <w:r>
        <w:rPr>
          <w:rFonts w:ascii="Arial" w:hAnsi="Arial" w:cs="Arial"/>
          <w:b/>
          <w:bCs/>
          <w:sz w:val="16"/>
          <w:szCs w:val="16"/>
        </w:rPr>
        <w:t>ponad</w:t>
      </w:r>
      <w:r>
        <w:rPr>
          <w:rFonts w:ascii="Arial" w:hAnsi="Arial" w:cs="Arial"/>
          <w:sz w:val="16"/>
          <w:szCs w:val="16"/>
        </w:rPr>
        <w:t xml:space="preserve"> pięciu lat.</w:t>
      </w:r>
    </w:p>
  </w:footnote>
  <w:footnote w:id="39">
    <w:p w14:paraId="2EACC2DB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stytucje zamawiające mogą </w:t>
      </w:r>
      <w:r>
        <w:rPr>
          <w:rFonts w:ascii="Arial" w:hAnsi="Arial" w:cs="Arial"/>
          <w:b/>
          <w:bCs/>
          <w:sz w:val="16"/>
          <w:szCs w:val="16"/>
        </w:rPr>
        <w:t>wymagać</w:t>
      </w:r>
      <w:r>
        <w:rPr>
          <w:rFonts w:ascii="Arial" w:hAnsi="Arial" w:cs="Arial"/>
          <w:sz w:val="16"/>
          <w:szCs w:val="16"/>
        </w:rPr>
        <w:t xml:space="preserve">, aby okres ten wynosił do trzech lat, i </w:t>
      </w:r>
      <w:r>
        <w:rPr>
          <w:rFonts w:ascii="Arial" w:hAnsi="Arial" w:cs="Arial"/>
          <w:b/>
          <w:bCs/>
          <w:sz w:val="16"/>
          <w:szCs w:val="16"/>
        </w:rPr>
        <w:t>dopuszczać</w:t>
      </w:r>
      <w:r>
        <w:rPr>
          <w:rFonts w:ascii="Arial" w:hAnsi="Arial" w:cs="Arial"/>
          <w:sz w:val="16"/>
          <w:szCs w:val="16"/>
        </w:rPr>
        <w:t xml:space="preserve"> legitymowanie się doświadczeniem sprzed </w:t>
      </w:r>
      <w:r>
        <w:rPr>
          <w:rFonts w:ascii="Arial" w:hAnsi="Arial" w:cs="Arial"/>
          <w:b/>
          <w:bCs/>
          <w:sz w:val="16"/>
          <w:szCs w:val="16"/>
        </w:rPr>
        <w:t>ponad</w:t>
      </w:r>
      <w:r>
        <w:rPr>
          <w:rFonts w:ascii="Arial" w:hAnsi="Arial" w:cs="Arial"/>
          <w:sz w:val="16"/>
          <w:szCs w:val="16"/>
        </w:rPr>
        <w:t xml:space="preserve"> trzech lat.</w:t>
      </w:r>
    </w:p>
  </w:footnote>
  <w:footnote w:id="40">
    <w:p w14:paraId="34BC149D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nymi słowy, należy wymienić </w:t>
      </w:r>
      <w:r>
        <w:rPr>
          <w:rFonts w:ascii="Arial" w:hAnsi="Arial" w:cs="Arial"/>
          <w:b/>
          <w:bCs/>
          <w:sz w:val="16"/>
          <w:szCs w:val="16"/>
        </w:rPr>
        <w:t>wszystkich</w:t>
      </w:r>
      <w:r>
        <w:rPr>
          <w:rFonts w:ascii="Arial" w:hAnsi="Arial" w:cs="Arial"/>
          <w:sz w:val="16"/>
          <w:szCs w:val="16"/>
        </w:rPr>
        <w:t xml:space="preserve"> odbiorców, a wykaz powinien obejmować zarówno klientów publicznych, jak i prywatnych w odniesieniu do przedmiotowych dostaw lub usług.</w:t>
      </w:r>
    </w:p>
  </w:footnote>
  <w:footnote w:id="41">
    <w:p w14:paraId="2E6FA8B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przypadku pracowników technicznych lub służb technicznych nienależących bezpośrednio do przedsiębiorstwa danego wykonawcy, lecz na których zdolności wykonawca ten polega, jak określono w części II sekcja C, należy wypełnić odrębne formularze jednolitego europejskiego dokumentu zamówienia.</w:t>
      </w:r>
    </w:p>
  </w:footnote>
  <w:footnote w:id="42">
    <w:p w14:paraId="0CA79074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Kontrolę ma przeprowadzać instytucja zamawiająca lub – w przypadku gdy instytucja ta wyrazi na to zgodę – w jej imieniu, właściwy organ urzędowy państwa, w którym dostawca lub usługodawca ma siedzibę.</w:t>
      </w:r>
    </w:p>
  </w:footnote>
  <w:footnote w:id="43">
    <w:p w14:paraId="135D792D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Należy zauważyć, że jeżeli wykonawca </w:t>
      </w:r>
      <w:r>
        <w:rPr>
          <w:rFonts w:ascii="Arial" w:hAnsi="Arial" w:cs="Arial"/>
          <w:b/>
          <w:bCs/>
          <w:sz w:val="16"/>
          <w:szCs w:val="16"/>
        </w:rPr>
        <w:t>postanowił</w:t>
      </w:r>
      <w:r>
        <w:rPr>
          <w:rFonts w:ascii="Arial" w:hAnsi="Arial" w:cs="Arial"/>
          <w:sz w:val="16"/>
          <w:szCs w:val="16"/>
        </w:rPr>
        <w:t xml:space="preserve"> zlecić podwykonawcom realizację części zamówienia </w:t>
      </w:r>
      <w:r>
        <w:rPr>
          <w:rFonts w:ascii="Arial" w:hAnsi="Arial" w:cs="Arial"/>
          <w:b/>
          <w:bCs/>
          <w:sz w:val="16"/>
          <w:szCs w:val="16"/>
        </w:rPr>
        <w:t>oraz</w:t>
      </w:r>
      <w:r>
        <w:rPr>
          <w:rFonts w:ascii="Arial" w:hAnsi="Arial" w:cs="Arial"/>
          <w:sz w:val="16"/>
          <w:szCs w:val="16"/>
        </w:rPr>
        <w:t xml:space="preserve"> polega na zdolności podwykonawców na potrzeby realizacji tej części, to należy wypełnić odrębny jednolity europejski dokument zamówienia dla tych podwykonawców (zob. powyżej, część II sekcja C).</w:t>
      </w:r>
    </w:p>
  </w:footnote>
  <w:footnote w:id="44">
    <w:p w14:paraId="03FE6E5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jasno wskazać, do której z pozycji odnosi się odpowiedź.</w:t>
      </w:r>
    </w:p>
  </w:footnote>
  <w:footnote w:id="45">
    <w:p w14:paraId="52DAF164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46">
    <w:p w14:paraId="346B6C9C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47">
    <w:p w14:paraId="18326A00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Pod warunkiem że wykonawca przekazał niezbędne informacje (adres internetowy, dane wydającego urzędu lub organu, dokładne dane referencyjne dokumentacji) umożliwiające instytucji zamawiającej lub podmiotowi zamawiającemu tę czynność. W razie potrzeby musi temu towarzyszyć odpowiednia zgoda na uzyskanie takiego dostępu. </w:t>
      </w:r>
    </w:p>
  </w:footnote>
  <w:footnote w:id="48">
    <w:p w14:paraId="611946DB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zależności od wdrożenia w danym kraju artykułu 59 ust. 5 akapit drugi dyrektywy 2014/24/U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9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">
    <w:nsid w:val="058C0AD3"/>
    <w:multiLevelType w:val="hybridMultilevel"/>
    <w:tmpl w:val="F728801E"/>
    <w:lvl w:ilvl="0" w:tplc="708C17E8">
      <w:start w:val="1"/>
      <w:numFmt w:val="decimal"/>
      <w:lvlText w:val="%1)"/>
      <w:lvlJc w:val="left"/>
      <w:pPr>
        <w:ind w:left="186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2">
    <w:nsid w:val="07C30033"/>
    <w:multiLevelType w:val="hybridMultilevel"/>
    <w:tmpl w:val="CB8C3E32"/>
    <w:lvl w:ilvl="0" w:tplc="04150017">
      <w:start w:val="1"/>
      <w:numFmt w:val="lowerLetter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B1A1746"/>
    <w:multiLevelType w:val="hybridMultilevel"/>
    <w:tmpl w:val="6B94671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FEC79F9"/>
    <w:multiLevelType w:val="hybridMultilevel"/>
    <w:tmpl w:val="B46C3C0C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>
    <w:nsid w:val="124B041A"/>
    <w:multiLevelType w:val="hybridMultilevel"/>
    <w:tmpl w:val="03565738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15C842F7"/>
    <w:multiLevelType w:val="hybridMultilevel"/>
    <w:tmpl w:val="B540DC3C"/>
    <w:lvl w:ilvl="0" w:tplc="8D2AF0A2">
      <w:start w:val="1"/>
      <w:numFmt w:val="lowerLetter"/>
      <w:lvlText w:val="%1)"/>
      <w:lvlJc w:val="left"/>
      <w:pPr>
        <w:ind w:left="1080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7263021"/>
    <w:multiLevelType w:val="hybridMultilevel"/>
    <w:tmpl w:val="5F5E12D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82C793F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2771"/>
        </w:tabs>
        <w:ind w:left="2771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25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7732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8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>
    <w:nsid w:val="1DAF04D2"/>
    <w:multiLevelType w:val="hybridMultilevel"/>
    <w:tmpl w:val="5076471C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04078B0"/>
    <w:multiLevelType w:val="hybridMultilevel"/>
    <w:tmpl w:val="3344411A"/>
    <w:lvl w:ilvl="0" w:tplc="47281ED6">
      <w:start w:val="1"/>
      <w:numFmt w:val="decimal"/>
      <w:lvlText w:val="%1."/>
      <w:lvlJc w:val="left"/>
      <w:pPr>
        <w:ind w:left="850"/>
      </w:pPr>
      <w:rPr>
        <w:rFonts w:ascii="Arial" w:eastAsia="Century Gothic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04CF4">
      <w:start w:val="1"/>
      <w:numFmt w:val="decimal"/>
      <w:lvlText w:val="%2)"/>
      <w:lvlJc w:val="left"/>
      <w:pPr>
        <w:ind w:left="860"/>
      </w:pPr>
      <w:rPr>
        <w:rFonts w:ascii="Arial" w:eastAsia="Century Gothic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D521B58">
      <w:start w:val="1"/>
      <w:numFmt w:val="lowerRoman"/>
      <w:lvlText w:val="%3"/>
      <w:lvlJc w:val="left"/>
      <w:pPr>
        <w:ind w:left="178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328395C">
      <w:start w:val="1"/>
      <w:numFmt w:val="decimal"/>
      <w:lvlText w:val="%4"/>
      <w:lvlJc w:val="left"/>
      <w:pPr>
        <w:ind w:left="250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D2A7382">
      <w:start w:val="1"/>
      <w:numFmt w:val="lowerLetter"/>
      <w:lvlText w:val="%5"/>
      <w:lvlJc w:val="left"/>
      <w:pPr>
        <w:ind w:left="322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C2A3EE">
      <w:start w:val="1"/>
      <w:numFmt w:val="lowerRoman"/>
      <w:lvlText w:val="%6"/>
      <w:lvlJc w:val="left"/>
      <w:pPr>
        <w:ind w:left="394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1926BAE">
      <w:start w:val="1"/>
      <w:numFmt w:val="decimal"/>
      <w:lvlText w:val="%7"/>
      <w:lvlJc w:val="left"/>
      <w:pPr>
        <w:ind w:left="466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CEA98E8">
      <w:start w:val="1"/>
      <w:numFmt w:val="lowerLetter"/>
      <w:lvlText w:val="%8"/>
      <w:lvlJc w:val="left"/>
      <w:pPr>
        <w:ind w:left="538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AEA66A0">
      <w:start w:val="1"/>
      <w:numFmt w:val="lowerRoman"/>
      <w:lvlText w:val="%9"/>
      <w:lvlJc w:val="left"/>
      <w:pPr>
        <w:ind w:left="610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0923A98"/>
    <w:multiLevelType w:val="multilevel"/>
    <w:tmpl w:val="3D1EF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3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637"/>
        </w:tabs>
        <w:ind w:left="1637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6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7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0">
    <w:nsid w:val="29450321"/>
    <w:multiLevelType w:val="hybridMultilevel"/>
    <w:tmpl w:val="525E6A08"/>
    <w:lvl w:ilvl="0" w:tplc="4D1EEE4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2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>
    <w:nsid w:val="2E4539D8"/>
    <w:multiLevelType w:val="hybridMultilevel"/>
    <w:tmpl w:val="CB644306"/>
    <w:lvl w:ilvl="0" w:tplc="04150017">
      <w:start w:val="1"/>
      <w:numFmt w:val="lowerLetter"/>
      <w:lvlText w:val="%1)"/>
      <w:lvlJc w:val="left"/>
      <w:pPr>
        <w:ind w:left="1706" w:hanging="360"/>
      </w:pPr>
    </w:lvl>
    <w:lvl w:ilvl="1" w:tplc="04150019" w:tentative="1">
      <w:start w:val="1"/>
      <w:numFmt w:val="lowerLetter"/>
      <w:lvlText w:val="%2."/>
      <w:lvlJc w:val="left"/>
      <w:pPr>
        <w:ind w:left="2426" w:hanging="360"/>
      </w:pPr>
    </w:lvl>
    <w:lvl w:ilvl="2" w:tplc="0415001B" w:tentative="1">
      <w:start w:val="1"/>
      <w:numFmt w:val="lowerRoman"/>
      <w:lvlText w:val="%3."/>
      <w:lvlJc w:val="right"/>
      <w:pPr>
        <w:ind w:left="3146" w:hanging="180"/>
      </w:pPr>
    </w:lvl>
    <w:lvl w:ilvl="3" w:tplc="0415000F" w:tentative="1">
      <w:start w:val="1"/>
      <w:numFmt w:val="decimal"/>
      <w:lvlText w:val="%4."/>
      <w:lvlJc w:val="left"/>
      <w:pPr>
        <w:ind w:left="3866" w:hanging="360"/>
      </w:pPr>
    </w:lvl>
    <w:lvl w:ilvl="4" w:tplc="04150019" w:tentative="1">
      <w:start w:val="1"/>
      <w:numFmt w:val="lowerLetter"/>
      <w:lvlText w:val="%5."/>
      <w:lvlJc w:val="left"/>
      <w:pPr>
        <w:ind w:left="4586" w:hanging="360"/>
      </w:pPr>
    </w:lvl>
    <w:lvl w:ilvl="5" w:tplc="0415001B" w:tentative="1">
      <w:start w:val="1"/>
      <w:numFmt w:val="lowerRoman"/>
      <w:lvlText w:val="%6."/>
      <w:lvlJc w:val="right"/>
      <w:pPr>
        <w:ind w:left="5306" w:hanging="180"/>
      </w:pPr>
    </w:lvl>
    <w:lvl w:ilvl="6" w:tplc="0415000F" w:tentative="1">
      <w:start w:val="1"/>
      <w:numFmt w:val="decimal"/>
      <w:lvlText w:val="%7."/>
      <w:lvlJc w:val="left"/>
      <w:pPr>
        <w:ind w:left="6026" w:hanging="360"/>
      </w:pPr>
    </w:lvl>
    <w:lvl w:ilvl="7" w:tplc="04150019" w:tentative="1">
      <w:start w:val="1"/>
      <w:numFmt w:val="lowerLetter"/>
      <w:lvlText w:val="%8."/>
      <w:lvlJc w:val="left"/>
      <w:pPr>
        <w:ind w:left="6746" w:hanging="360"/>
      </w:pPr>
    </w:lvl>
    <w:lvl w:ilvl="8" w:tplc="0415001B" w:tentative="1">
      <w:start w:val="1"/>
      <w:numFmt w:val="lowerRoman"/>
      <w:lvlText w:val="%9."/>
      <w:lvlJc w:val="right"/>
      <w:pPr>
        <w:ind w:left="7466" w:hanging="180"/>
      </w:pPr>
    </w:lvl>
  </w:abstractNum>
  <w:abstractNum w:abstractNumId="44">
    <w:nsid w:val="2FC26969"/>
    <w:multiLevelType w:val="multilevel"/>
    <w:tmpl w:val="BAD8AA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ordinal"/>
      <w:lvlText w:val="1.%2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7">
    <w:nsid w:val="35E54D73"/>
    <w:multiLevelType w:val="hybridMultilevel"/>
    <w:tmpl w:val="E58CE514"/>
    <w:lvl w:ilvl="0" w:tplc="8D1CD87A">
      <w:start w:val="3"/>
      <w:numFmt w:val="decimal"/>
      <w:lvlText w:val="%1."/>
      <w:lvlJc w:val="left"/>
      <w:pPr>
        <w:ind w:left="50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3BE758D7"/>
    <w:multiLevelType w:val="hybridMultilevel"/>
    <w:tmpl w:val="DA406B4C"/>
    <w:lvl w:ilvl="0" w:tplc="04150017">
      <w:start w:val="1"/>
      <w:numFmt w:val="lowerLetter"/>
      <w:lvlText w:val="%1)"/>
      <w:lvlJc w:val="left"/>
      <w:pPr>
        <w:ind w:left="2478" w:hanging="360"/>
      </w:pPr>
    </w:lvl>
    <w:lvl w:ilvl="1" w:tplc="04150019" w:tentative="1">
      <w:start w:val="1"/>
      <w:numFmt w:val="lowerLetter"/>
      <w:lvlText w:val="%2."/>
      <w:lvlJc w:val="left"/>
      <w:pPr>
        <w:ind w:left="3198" w:hanging="360"/>
      </w:pPr>
    </w:lvl>
    <w:lvl w:ilvl="2" w:tplc="0415001B" w:tentative="1">
      <w:start w:val="1"/>
      <w:numFmt w:val="lowerRoman"/>
      <w:lvlText w:val="%3."/>
      <w:lvlJc w:val="right"/>
      <w:pPr>
        <w:ind w:left="3918" w:hanging="180"/>
      </w:pPr>
    </w:lvl>
    <w:lvl w:ilvl="3" w:tplc="0415000F" w:tentative="1">
      <w:start w:val="1"/>
      <w:numFmt w:val="decimal"/>
      <w:lvlText w:val="%4."/>
      <w:lvlJc w:val="left"/>
      <w:pPr>
        <w:ind w:left="4638" w:hanging="360"/>
      </w:pPr>
    </w:lvl>
    <w:lvl w:ilvl="4" w:tplc="04150019" w:tentative="1">
      <w:start w:val="1"/>
      <w:numFmt w:val="lowerLetter"/>
      <w:lvlText w:val="%5."/>
      <w:lvlJc w:val="left"/>
      <w:pPr>
        <w:ind w:left="5358" w:hanging="360"/>
      </w:pPr>
    </w:lvl>
    <w:lvl w:ilvl="5" w:tplc="0415001B" w:tentative="1">
      <w:start w:val="1"/>
      <w:numFmt w:val="lowerRoman"/>
      <w:lvlText w:val="%6."/>
      <w:lvlJc w:val="right"/>
      <w:pPr>
        <w:ind w:left="6078" w:hanging="180"/>
      </w:pPr>
    </w:lvl>
    <w:lvl w:ilvl="6" w:tplc="0415000F" w:tentative="1">
      <w:start w:val="1"/>
      <w:numFmt w:val="decimal"/>
      <w:lvlText w:val="%7."/>
      <w:lvlJc w:val="left"/>
      <w:pPr>
        <w:ind w:left="6798" w:hanging="360"/>
      </w:pPr>
    </w:lvl>
    <w:lvl w:ilvl="7" w:tplc="04150019" w:tentative="1">
      <w:start w:val="1"/>
      <w:numFmt w:val="lowerLetter"/>
      <w:lvlText w:val="%8."/>
      <w:lvlJc w:val="left"/>
      <w:pPr>
        <w:ind w:left="7518" w:hanging="360"/>
      </w:pPr>
    </w:lvl>
    <w:lvl w:ilvl="8" w:tplc="0415001B" w:tentative="1">
      <w:start w:val="1"/>
      <w:numFmt w:val="lowerRoman"/>
      <w:lvlText w:val="%9."/>
      <w:lvlJc w:val="right"/>
      <w:pPr>
        <w:ind w:left="8238" w:hanging="180"/>
      </w:pPr>
    </w:lvl>
  </w:abstractNum>
  <w:abstractNum w:abstractNumId="49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0">
    <w:nsid w:val="3F387E43"/>
    <w:multiLevelType w:val="hybridMultilevel"/>
    <w:tmpl w:val="54F48F2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2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3">
    <w:nsid w:val="41BF06F4"/>
    <w:multiLevelType w:val="multilevel"/>
    <w:tmpl w:val="C660CE3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4">
    <w:nsid w:val="42114E6A"/>
    <w:multiLevelType w:val="hybridMultilevel"/>
    <w:tmpl w:val="8C483B1E"/>
    <w:lvl w:ilvl="0" w:tplc="5B3ED94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6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7">
    <w:nsid w:val="44F36DBC"/>
    <w:multiLevelType w:val="hybridMultilevel"/>
    <w:tmpl w:val="8C9CB0A6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543CEFD4">
      <w:start w:val="1"/>
      <w:numFmt w:val="lowerLetter"/>
      <w:lvlText w:val="%2)"/>
      <w:lvlJc w:val="left"/>
      <w:pPr>
        <w:ind w:left="2007" w:hanging="360"/>
      </w:pPr>
      <w:rPr>
        <w:rFonts w:ascii="Calibri" w:eastAsia="Times New Roman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8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9">
    <w:nsid w:val="46601577"/>
    <w:multiLevelType w:val="singleLevel"/>
    <w:tmpl w:val="656AEDDA"/>
    <w:lvl w:ilvl="0">
      <w:start w:val="2"/>
      <w:numFmt w:val="decimal"/>
      <w:lvlText w:val="%1."/>
      <w:legacy w:legacy="1" w:legacySpace="0" w:legacyIndent="336"/>
      <w:lvlJc w:val="left"/>
      <w:rPr>
        <w:rFonts w:ascii="Trebuchet MS" w:hAnsi="Trebuchet MS" w:hint="default"/>
      </w:rPr>
    </w:lvl>
  </w:abstractNum>
  <w:abstractNum w:abstractNumId="6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1">
    <w:nsid w:val="485C3440"/>
    <w:multiLevelType w:val="hybridMultilevel"/>
    <w:tmpl w:val="7EB8D0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8F368CE"/>
    <w:multiLevelType w:val="multilevel"/>
    <w:tmpl w:val="0A9EBB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63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4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513368E7"/>
    <w:multiLevelType w:val="singleLevel"/>
    <w:tmpl w:val="E0FE2614"/>
    <w:lvl w:ilvl="0">
      <w:start w:val="1"/>
      <w:numFmt w:val="decimal"/>
      <w:lvlText w:val="%1)"/>
      <w:legacy w:legacy="1" w:legacySpace="0" w:legacyIndent="336"/>
      <w:lvlJc w:val="left"/>
      <w:rPr>
        <w:rFonts w:ascii="Calibri" w:hAnsi="Calibri" w:cs="Calibri" w:hint="default"/>
      </w:rPr>
    </w:lvl>
  </w:abstractNum>
  <w:abstractNum w:abstractNumId="67">
    <w:nsid w:val="513655BF"/>
    <w:multiLevelType w:val="hybridMultilevel"/>
    <w:tmpl w:val="8D50CB3A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8">
    <w:nsid w:val="564A0FF7"/>
    <w:multiLevelType w:val="hybridMultilevel"/>
    <w:tmpl w:val="A420D1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0">
    <w:nsid w:val="59DC1B77"/>
    <w:multiLevelType w:val="hybridMultilevel"/>
    <w:tmpl w:val="A1A606B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2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3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4">
    <w:nsid w:val="5E5A74D6"/>
    <w:multiLevelType w:val="hybridMultilevel"/>
    <w:tmpl w:val="C602CB64"/>
    <w:lvl w:ilvl="0" w:tplc="0415000F">
      <w:start w:val="1"/>
      <w:numFmt w:val="decimal"/>
      <w:lvlText w:val="%1."/>
      <w:lvlJc w:val="left"/>
      <w:pPr>
        <w:ind w:left="78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594" w:hanging="360"/>
      </w:pPr>
    </w:lvl>
    <w:lvl w:ilvl="2" w:tplc="0415001B" w:tentative="1">
      <w:start w:val="1"/>
      <w:numFmt w:val="lowerRoman"/>
      <w:lvlText w:val="%3."/>
      <w:lvlJc w:val="right"/>
      <w:pPr>
        <w:ind w:left="9314" w:hanging="180"/>
      </w:pPr>
    </w:lvl>
    <w:lvl w:ilvl="3" w:tplc="0415000F" w:tentative="1">
      <w:start w:val="1"/>
      <w:numFmt w:val="decimal"/>
      <w:lvlText w:val="%4."/>
      <w:lvlJc w:val="left"/>
      <w:pPr>
        <w:ind w:left="10034" w:hanging="360"/>
      </w:pPr>
    </w:lvl>
    <w:lvl w:ilvl="4" w:tplc="04150019" w:tentative="1">
      <w:start w:val="1"/>
      <w:numFmt w:val="lowerLetter"/>
      <w:lvlText w:val="%5."/>
      <w:lvlJc w:val="left"/>
      <w:pPr>
        <w:ind w:left="10754" w:hanging="360"/>
      </w:pPr>
    </w:lvl>
    <w:lvl w:ilvl="5" w:tplc="0415001B" w:tentative="1">
      <w:start w:val="1"/>
      <w:numFmt w:val="lowerRoman"/>
      <w:lvlText w:val="%6."/>
      <w:lvlJc w:val="right"/>
      <w:pPr>
        <w:ind w:left="11474" w:hanging="180"/>
      </w:pPr>
    </w:lvl>
    <w:lvl w:ilvl="6" w:tplc="0415000F" w:tentative="1">
      <w:start w:val="1"/>
      <w:numFmt w:val="decimal"/>
      <w:lvlText w:val="%7."/>
      <w:lvlJc w:val="left"/>
      <w:pPr>
        <w:ind w:left="12194" w:hanging="360"/>
      </w:pPr>
    </w:lvl>
    <w:lvl w:ilvl="7" w:tplc="04150019" w:tentative="1">
      <w:start w:val="1"/>
      <w:numFmt w:val="lowerLetter"/>
      <w:lvlText w:val="%8."/>
      <w:lvlJc w:val="left"/>
      <w:pPr>
        <w:ind w:left="12914" w:hanging="360"/>
      </w:pPr>
    </w:lvl>
    <w:lvl w:ilvl="8" w:tplc="0415001B" w:tentative="1">
      <w:start w:val="1"/>
      <w:numFmt w:val="lowerRoman"/>
      <w:lvlText w:val="%9."/>
      <w:lvlJc w:val="right"/>
      <w:pPr>
        <w:ind w:left="13634" w:hanging="180"/>
      </w:pPr>
    </w:lvl>
  </w:abstractNum>
  <w:abstractNum w:abstractNumId="75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6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60AB43F5"/>
    <w:multiLevelType w:val="hybridMultilevel"/>
    <w:tmpl w:val="804200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10F57A1"/>
    <w:multiLevelType w:val="hybridMultilevel"/>
    <w:tmpl w:val="EC923E1C"/>
    <w:lvl w:ilvl="0" w:tplc="575825B0">
      <w:start w:val="1"/>
      <w:numFmt w:val="decimal"/>
      <w:lvlText w:val="%1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2DF50F1"/>
    <w:multiLevelType w:val="singleLevel"/>
    <w:tmpl w:val="E0FE2614"/>
    <w:lvl w:ilvl="0">
      <w:start w:val="1"/>
      <w:numFmt w:val="decimal"/>
      <w:lvlText w:val="%1)"/>
      <w:legacy w:legacy="1" w:legacySpace="0" w:legacyIndent="336"/>
      <w:lvlJc w:val="left"/>
      <w:rPr>
        <w:rFonts w:ascii="Calibri" w:hAnsi="Calibri" w:cs="Calibri" w:hint="default"/>
      </w:rPr>
    </w:lvl>
  </w:abstractNum>
  <w:abstractNum w:abstractNumId="82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3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4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5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6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9">
    <w:nsid w:val="6E947C39"/>
    <w:multiLevelType w:val="multilevel"/>
    <w:tmpl w:val="22D249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7023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1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2">
    <w:nsid w:val="718C69C5"/>
    <w:multiLevelType w:val="singleLevel"/>
    <w:tmpl w:val="4BE04BF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</w:rPr>
    </w:lvl>
  </w:abstractNum>
  <w:abstractNum w:abstractNumId="93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4">
    <w:nsid w:val="72AA2A58"/>
    <w:multiLevelType w:val="hybridMultilevel"/>
    <w:tmpl w:val="77A6AAB8"/>
    <w:lvl w:ilvl="0" w:tplc="0415000F">
      <w:start w:val="1"/>
      <w:numFmt w:val="decimal"/>
      <w:lvlText w:val="%1."/>
      <w:lvlJc w:val="left"/>
      <w:pPr>
        <w:ind w:left="5040" w:hanging="360"/>
      </w:pPr>
    </w:lvl>
    <w:lvl w:ilvl="1" w:tplc="04150019" w:tentative="1">
      <w:start w:val="1"/>
      <w:numFmt w:val="lowerLetter"/>
      <w:lvlText w:val="%2."/>
      <w:lvlJc w:val="left"/>
      <w:pPr>
        <w:ind w:left="5760" w:hanging="360"/>
      </w:pPr>
    </w:lvl>
    <w:lvl w:ilvl="2" w:tplc="0415001B" w:tentative="1">
      <w:start w:val="1"/>
      <w:numFmt w:val="lowerRoman"/>
      <w:lvlText w:val="%3."/>
      <w:lvlJc w:val="right"/>
      <w:pPr>
        <w:ind w:left="6480" w:hanging="180"/>
      </w:pPr>
    </w:lvl>
    <w:lvl w:ilvl="3" w:tplc="0415000F" w:tentative="1">
      <w:start w:val="1"/>
      <w:numFmt w:val="decimal"/>
      <w:lvlText w:val="%4."/>
      <w:lvlJc w:val="left"/>
      <w:pPr>
        <w:ind w:left="7200" w:hanging="360"/>
      </w:pPr>
    </w:lvl>
    <w:lvl w:ilvl="4" w:tplc="04150019" w:tentative="1">
      <w:start w:val="1"/>
      <w:numFmt w:val="lowerLetter"/>
      <w:lvlText w:val="%5."/>
      <w:lvlJc w:val="left"/>
      <w:pPr>
        <w:ind w:left="7920" w:hanging="360"/>
      </w:pPr>
    </w:lvl>
    <w:lvl w:ilvl="5" w:tplc="0415001B" w:tentative="1">
      <w:start w:val="1"/>
      <w:numFmt w:val="lowerRoman"/>
      <w:lvlText w:val="%6."/>
      <w:lvlJc w:val="right"/>
      <w:pPr>
        <w:ind w:left="8640" w:hanging="180"/>
      </w:pPr>
    </w:lvl>
    <w:lvl w:ilvl="6" w:tplc="0415000F" w:tentative="1">
      <w:start w:val="1"/>
      <w:numFmt w:val="decimal"/>
      <w:lvlText w:val="%7."/>
      <w:lvlJc w:val="left"/>
      <w:pPr>
        <w:ind w:left="9360" w:hanging="360"/>
      </w:pPr>
    </w:lvl>
    <w:lvl w:ilvl="7" w:tplc="04150019" w:tentative="1">
      <w:start w:val="1"/>
      <w:numFmt w:val="lowerLetter"/>
      <w:lvlText w:val="%8."/>
      <w:lvlJc w:val="left"/>
      <w:pPr>
        <w:ind w:left="10080" w:hanging="360"/>
      </w:pPr>
    </w:lvl>
    <w:lvl w:ilvl="8" w:tplc="0415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95">
    <w:nsid w:val="738F7FC4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96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7">
    <w:nsid w:val="73F5571E"/>
    <w:multiLevelType w:val="hybridMultilevel"/>
    <w:tmpl w:val="B344B88C"/>
    <w:lvl w:ilvl="0" w:tplc="04150011">
      <w:start w:val="1"/>
      <w:numFmt w:val="decimal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8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2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92"/>
  </w:num>
  <w:num w:numId="2">
    <w:abstractNumId w:val="72"/>
    <w:lvlOverride w:ilvl="0">
      <w:startOverride w:val="1"/>
    </w:lvlOverride>
  </w:num>
  <w:num w:numId="3">
    <w:abstractNumId w:val="55"/>
    <w:lvlOverride w:ilvl="0">
      <w:startOverride w:val="1"/>
    </w:lvlOverride>
  </w:num>
  <w:num w:numId="4">
    <w:abstractNumId w:val="36"/>
  </w:num>
  <w:num w:numId="5">
    <w:abstractNumId w:val="20"/>
  </w:num>
  <w:num w:numId="6">
    <w:abstractNumId w:val="39"/>
  </w:num>
  <w:num w:numId="7">
    <w:abstractNumId w:val="35"/>
  </w:num>
  <w:num w:numId="8">
    <w:abstractNumId w:val="18"/>
  </w:num>
  <w:num w:numId="9">
    <w:abstractNumId w:val="31"/>
  </w:num>
  <w:num w:numId="10">
    <w:abstractNumId w:val="99"/>
  </w:num>
  <w:num w:numId="11">
    <w:abstractNumId w:val="19"/>
  </w:num>
  <w:num w:numId="12">
    <w:abstractNumId w:val="91"/>
  </w:num>
  <w:num w:numId="13">
    <w:abstractNumId w:val="26"/>
  </w:num>
  <w:num w:numId="14">
    <w:abstractNumId w:val="41"/>
  </w:num>
  <w:num w:numId="15">
    <w:abstractNumId w:val="49"/>
  </w:num>
  <w:num w:numId="16">
    <w:abstractNumId w:val="79"/>
  </w:num>
  <w:num w:numId="17">
    <w:abstractNumId w:val="38"/>
  </w:num>
  <w:num w:numId="18">
    <w:abstractNumId w:val="90"/>
  </w:num>
  <w:num w:numId="19">
    <w:abstractNumId w:val="69"/>
  </w:num>
  <w:num w:numId="20">
    <w:abstractNumId w:val="101"/>
  </w:num>
  <w:num w:numId="21">
    <w:abstractNumId w:val="10"/>
  </w:num>
  <w:num w:numId="22">
    <w:abstractNumId w:val="9"/>
  </w:num>
  <w:num w:numId="23">
    <w:abstractNumId w:val="32"/>
  </w:num>
  <w:num w:numId="24">
    <w:abstractNumId w:val="13"/>
  </w:num>
  <w:num w:numId="25">
    <w:abstractNumId w:val="89"/>
  </w:num>
  <w:num w:numId="26">
    <w:abstractNumId w:val="7"/>
  </w:num>
  <w:num w:numId="27">
    <w:abstractNumId w:val="34"/>
  </w:num>
  <w:num w:numId="28">
    <w:abstractNumId w:val="42"/>
  </w:num>
  <w:num w:numId="29">
    <w:abstractNumId w:val="11"/>
  </w:num>
  <w:num w:numId="30">
    <w:abstractNumId w:val="17"/>
  </w:num>
  <w:num w:numId="31">
    <w:abstractNumId w:val="85"/>
  </w:num>
  <w:num w:numId="32">
    <w:abstractNumId w:val="96"/>
  </w:num>
  <w:num w:numId="33">
    <w:abstractNumId w:val="44"/>
  </w:num>
  <w:num w:numId="34">
    <w:abstractNumId w:val="33"/>
  </w:num>
  <w:num w:numId="35">
    <w:abstractNumId w:val="60"/>
  </w:num>
  <w:num w:numId="36">
    <w:abstractNumId w:val="8"/>
  </w:num>
  <w:num w:numId="37">
    <w:abstractNumId w:val="56"/>
  </w:num>
  <w:num w:numId="38">
    <w:abstractNumId w:val="80"/>
  </w:num>
  <w:num w:numId="39">
    <w:abstractNumId w:val="88"/>
  </w:num>
  <w:num w:numId="40">
    <w:abstractNumId w:val="15"/>
  </w:num>
  <w:num w:numId="41">
    <w:abstractNumId w:val="73"/>
  </w:num>
  <w:num w:numId="42">
    <w:abstractNumId w:val="52"/>
  </w:num>
  <w:num w:numId="43">
    <w:abstractNumId w:val="71"/>
  </w:num>
  <w:num w:numId="44">
    <w:abstractNumId w:val="87"/>
  </w:num>
  <w:num w:numId="45">
    <w:abstractNumId w:val="86"/>
  </w:num>
  <w:num w:numId="46">
    <w:abstractNumId w:val="75"/>
  </w:num>
  <w:num w:numId="47">
    <w:abstractNumId w:val="83"/>
  </w:num>
  <w:num w:numId="48">
    <w:abstractNumId w:val="102"/>
  </w:num>
  <w:num w:numId="49">
    <w:abstractNumId w:val="37"/>
  </w:num>
  <w:num w:numId="50">
    <w:abstractNumId w:val="58"/>
  </w:num>
  <w:num w:numId="51">
    <w:abstractNumId w:val="64"/>
  </w:num>
  <w:num w:numId="52">
    <w:abstractNumId w:val="48"/>
  </w:num>
  <w:num w:numId="53">
    <w:abstractNumId w:val="43"/>
  </w:num>
  <w:num w:numId="54">
    <w:abstractNumId w:val="57"/>
  </w:num>
  <w:num w:numId="55">
    <w:abstractNumId w:val="21"/>
  </w:num>
  <w:num w:numId="56">
    <w:abstractNumId w:val="97"/>
  </w:num>
  <w:num w:numId="57">
    <w:abstractNumId w:val="47"/>
  </w:num>
  <w:num w:numId="58">
    <w:abstractNumId w:val="27"/>
  </w:num>
  <w:num w:numId="59">
    <w:abstractNumId w:val="46"/>
  </w:num>
  <w:num w:numId="60">
    <w:abstractNumId w:val="70"/>
  </w:num>
  <w:num w:numId="61">
    <w:abstractNumId w:val="78"/>
  </w:num>
  <w:num w:numId="62">
    <w:abstractNumId w:val="40"/>
  </w:num>
  <w:num w:numId="63">
    <w:abstractNumId w:val="22"/>
  </w:num>
  <w:num w:numId="64">
    <w:abstractNumId w:val="72"/>
  </w:num>
  <w:num w:numId="65">
    <w:abstractNumId w:val="55"/>
  </w:num>
  <w:num w:numId="6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25"/>
  </w:num>
  <w:num w:numId="68">
    <w:abstractNumId w:val="45"/>
  </w:num>
  <w:num w:numId="69">
    <w:abstractNumId w:val="65"/>
  </w:num>
  <w:num w:numId="70">
    <w:abstractNumId w:val="29"/>
  </w:num>
  <w:num w:numId="71">
    <w:abstractNumId w:val="74"/>
  </w:num>
  <w:num w:numId="72">
    <w:abstractNumId w:val="84"/>
  </w:num>
  <w:num w:numId="73">
    <w:abstractNumId w:val="63"/>
  </w:num>
  <w:num w:numId="74">
    <w:abstractNumId w:val="51"/>
  </w:num>
  <w:num w:numId="75">
    <w:abstractNumId w:val="82"/>
  </w:num>
  <w:num w:numId="76">
    <w:abstractNumId w:val="95"/>
  </w:num>
  <w:num w:numId="77">
    <w:abstractNumId w:val="93"/>
  </w:num>
  <w:num w:numId="78">
    <w:abstractNumId w:val="76"/>
  </w:num>
  <w:num w:numId="79">
    <w:abstractNumId w:val="28"/>
  </w:num>
  <w:num w:numId="80">
    <w:abstractNumId w:val="98"/>
  </w:num>
  <w:num w:numId="81">
    <w:abstractNumId w:val="100"/>
  </w:num>
  <w:num w:numId="82">
    <w:abstractNumId w:val="14"/>
  </w:num>
  <w:num w:numId="83">
    <w:abstractNumId w:val="12"/>
  </w:num>
  <w:num w:numId="84">
    <w:abstractNumId w:val="68"/>
  </w:num>
  <w:num w:numId="85">
    <w:abstractNumId w:val="16"/>
  </w:num>
  <w:num w:numId="86">
    <w:abstractNumId w:val="23"/>
  </w:num>
  <w:num w:numId="87">
    <w:abstractNumId w:val="61"/>
  </w:num>
  <w:num w:numId="88">
    <w:abstractNumId w:val="30"/>
  </w:num>
  <w:num w:numId="89">
    <w:abstractNumId w:val="62"/>
  </w:num>
  <w:num w:numId="90">
    <w:abstractNumId w:val="53"/>
  </w:num>
  <w:num w:numId="91">
    <w:abstractNumId w:val="77"/>
  </w:num>
  <w:num w:numId="92">
    <w:abstractNumId w:val="24"/>
  </w:num>
  <w:num w:numId="93">
    <w:abstractNumId w:val="67"/>
  </w:num>
  <w:num w:numId="94">
    <w:abstractNumId w:val="81"/>
  </w:num>
  <w:num w:numId="95">
    <w:abstractNumId w:val="66"/>
  </w:num>
  <w:num w:numId="96">
    <w:abstractNumId w:val="59"/>
  </w:num>
  <w:num w:numId="97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94"/>
  </w:num>
  <w:num w:numId="99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50"/>
  </w:num>
  <w:numIdMacAtCleanup w:val="10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rian Racki | Łukasiewicz - IMiF">
    <w15:presenceInfo w15:providerId="AD" w15:userId="S-1-5-21-2889660585-2263942748-1656875211-3226"/>
  </w15:person>
  <w15:person w15:author="P.Adamus">
    <w15:presenceInfo w15:providerId="Windows Live" w15:userId="3585ac078664f48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8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bQwtbS0sLQwtDBS0lEKTi0uzszPAykwrgUAYbEnGSwAAAA="/>
  </w:docVars>
  <w:rsids>
    <w:rsidRoot w:val="004E7CFC"/>
    <w:rsid w:val="00004B9C"/>
    <w:rsid w:val="00005969"/>
    <w:rsid w:val="000112B0"/>
    <w:rsid w:val="000140AC"/>
    <w:rsid w:val="000145A9"/>
    <w:rsid w:val="00015C29"/>
    <w:rsid w:val="00020591"/>
    <w:rsid w:val="000208E6"/>
    <w:rsid w:val="00022AA4"/>
    <w:rsid w:val="000240A0"/>
    <w:rsid w:val="00024BB2"/>
    <w:rsid w:val="00026223"/>
    <w:rsid w:val="000265C5"/>
    <w:rsid w:val="000312CA"/>
    <w:rsid w:val="00031663"/>
    <w:rsid w:val="000316A5"/>
    <w:rsid w:val="0003223F"/>
    <w:rsid w:val="0003491C"/>
    <w:rsid w:val="00037571"/>
    <w:rsid w:val="00040AA4"/>
    <w:rsid w:val="00040E89"/>
    <w:rsid w:val="00041289"/>
    <w:rsid w:val="00041FA1"/>
    <w:rsid w:val="00042981"/>
    <w:rsid w:val="00043D5A"/>
    <w:rsid w:val="000472AF"/>
    <w:rsid w:val="00047C4D"/>
    <w:rsid w:val="0005207D"/>
    <w:rsid w:val="00052184"/>
    <w:rsid w:val="000538F1"/>
    <w:rsid w:val="000543FA"/>
    <w:rsid w:val="0005472C"/>
    <w:rsid w:val="0005610A"/>
    <w:rsid w:val="00061DBD"/>
    <w:rsid w:val="00063401"/>
    <w:rsid w:val="00064A3F"/>
    <w:rsid w:val="00065ACD"/>
    <w:rsid w:val="00065FF6"/>
    <w:rsid w:val="000750A4"/>
    <w:rsid w:val="00076603"/>
    <w:rsid w:val="00081999"/>
    <w:rsid w:val="00082800"/>
    <w:rsid w:val="00086AA9"/>
    <w:rsid w:val="00087C5F"/>
    <w:rsid w:val="0009059D"/>
    <w:rsid w:val="0009185C"/>
    <w:rsid w:val="00093406"/>
    <w:rsid w:val="00093D3F"/>
    <w:rsid w:val="00093FEE"/>
    <w:rsid w:val="00094A2E"/>
    <w:rsid w:val="000960F0"/>
    <w:rsid w:val="00096C03"/>
    <w:rsid w:val="000A13A3"/>
    <w:rsid w:val="000A2122"/>
    <w:rsid w:val="000A5BBC"/>
    <w:rsid w:val="000A674B"/>
    <w:rsid w:val="000A72AC"/>
    <w:rsid w:val="000B0870"/>
    <w:rsid w:val="000B11C0"/>
    <w:rsid w:val="000B29B7"/>
    <w:rsid w:val="000B355B"/>
    <w:rsid w:val="000B3717"/>
    <w:rsid w:val="000B731E"/>
    <w:rsid w:val="000B7D36"/>
    <w:rsid w:val="000C05DF"/>
    <w:rsid w:val="000C08EE"/>
    <w:rsid w:val="000C22DE"/>
    <w:rsid w:val="000C3801"/>
    <w:rsid w:val="000D198D"/>
    <w:rsid w:val="000D2AC7"/>
    <w:rsid w:val="000D4BB2"/>
    <w:rsid w:val="000D5BE2"/>
    <w:rsid w:val="000E2578"/>
    <w:rsid w:val="000E34E8"/>
    <w:rsid w:val="000E4CB7"/>
    <w:rsid w:val="000E6035"/>
    <w:rsid w:val="000F1334"/>
    <w:rsid w:val="000F4D7C"/>
    <w:rsid w:val="000F697A"/>
    <w:rsid w:val="000F7B6B"/>
    <w:rsid w:val="00106F16"/>
    <w:rsid w:val="001077C6"/>
    <w:rsid w:val="00111F85"/>
    <w:rsid w:val="00115E9D"/>
    <w:rsid w:val="00116BE5"/>
    <w:rsid w:val="001177BC"/>
    <w:rsid w:val="00120EF7"/>
    <w:rsid w:val="00121B23"/>
    <w:rsid w:val="00121D6C"/>
    <w:rsid w:val="001223E0"/>
    <w:rsid w:val="00122DB8"/>
    <w:rsid w:val="00125596"/>
    <w:rsid w:val="00126D1C"/>
    <w:rsid w:val="0013292F"/>
    <w:rsid w:val="00134ECA"/>
    <w:rsid w:val="00135273"/>
    <w:rsid w:val="0013619D"/>
    <w:rsid w:val="0013662E"/>
    <w:rsid w:val="001373A9"/>
    <w:rsid w:val="001454BD"/>
    <w:rsid w:val="00145B12"/>
    <w:rsid w:val="001464B1"/>
    <w:rsid w:val="001476F6"/>
    <w:rsid w:val="0014784C"/>
    <w:rsid w:val="00153810"/>
    <w:rsid w:val="00162515"/>
    <w:rsid w:val="0016504F"/>
    <w:rsid w:val="001656F8"/>
    <w:rsid w:val="00165E76"/>
    <w:rsid w:val="00166D1B"/>
    <w:rsid w:val="00167D4B"/>
    <w:rsid w:val="001701F7"/>
    <w:rsid w:val="0017325D"/>
    <w:rsid w:val="00173E31"/>
    <w:rsid w:val="00175AFF"/>
    <w:rsid w:val="00181A94"/>
    <w:rsid w:val="001826F4"/>
    <w:rsid w:val="001827CB"/>
    <w:rsid w:val="0018350A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A91"/>
    <w:rsid w:val="00196CDE"/>
    <w:rsid w:val="001A128E"/>
    <w:rsid w:val="001A2212"/>
    <w:rsid w:val="001A27D2"/>
    <w:rsid w:val="001A2DBA"/>
    <w:rsid w:val="001A48CB"/>
    <w:rsid w:val="001A4B48"/>
    <w:rsid w:val="001A76C9"/>
    <w:rsid w:val="001B1A4A"/>
    <w:rsid w:val="001B26B7"/>
    <w:rsid w:val="001B2F66"/>
    <w:rsid w:val="001B336F"/>
    <w:rsid w:val="001B516D"/>
    <w:rsid w:val="001B55BD"/>
    <w:rsid w:val="001B56CE"/>
    <w:rsid w:val="001B59D3"/>
    <w:rsid w:val="001B7402"/>
    <w:rsid w:val="001C0AA0"/>
    <w:rsid w:val="001C3D79"/>
    <w:rsid w:val="001C4DDD"/>
    <w:rsid w:val="001C5D16"/>
    <w:rsid w:val="001C5D9A"/>
    <w:rsid w:val="001C7DFF"/>
    <w:rsid w:val="001D0B12"/>
    <w:rsid w:val="001D27D9"/>
    <w:rsid w:val="001D39BF"/>
    <w:rsid w:val="001D39DA"/>
    <w:rsid w:val="001D6311"/>
    <w:rsid w:val="001D65E9"/>
    <w:rsid w:val="001D7454"/>
    <w:rsid w:val="001E004C"/>
    <w:rsid w:val="001E2384"/>
    <w:rsid w:val="001F0E95"/>
    <w:rsid w:val="001F1BD6"/>
    <w:rsid w:val="001F21A6"/>
    <w:rsid w:val="001F39F2"/>
    <w:rsid w:val="001F42A2"/>
    <w:rsid w:val="001F5311"/>
    <w:rsid w:val="001F58DB"/>
    <w:rsid w:val="001F5FB8"/>
    <w:rsid w:val="001F5FE1"/>
    <w:rsid w:val="001F6072"/>
    <w:rsid w:val="001F7822"/>
    <w:rsid w:val="002009EA"/>
    <w:rsid w:val="00203438"/>
    <w:rsid w:val="00204521"/>
    <w:rsid w:val="00205826"/>
    <w:rsid w:val="002058EB"/>
    <w:rsid w:val="0020761F"/>
    <w:rsid w:val="002079FF"/>
    <w:rsid w:val="002103E7"/>
    <w:rsid w:val="002155C5"/>
    <w:rsid w:val="002161B5"/>
    <w:rsid w:val="00220E66"/>
    <w:rsid w:val="00222A39"/>
    <w:rsid w:val="0022362E"/>
    <w:rsid w:val="00227161"/>
    <w:rsid w:val="00231410"/>
    <w:rsid w:val="002317AB"/>
    <w:rsid w:val="00233E28"/>
    <w:rsid w:val="0023482C"/>
    <w:rsid w:val="0023522B"/>
    <w:rsid w:val="0023553B"/>
    <w:rsid w:val="00235A13"/>
    <w:rsid w:val="00240ED4"/>
    <w:rsid w:val="002414C7"/>
    <w:rsid w:val="00242928"/>
    <w:rsid w:val="00244C5F"/>
    <w:rsid w:val="0024502A"/>
    <w:rsid w:val="0024737B"/>
    <w:rsid w:val="0024796D"/>
    <w:rsid w:val="00247CF0"/>
    <w:rsid w:val="0025084C"/>
    <w:rsid w:val="002515CA"/>
    <w:rsid w:val="00251876"/>
    <w:rsid w:val="00254429"/>
    <w:rsid w:val="00255B7A"/>
    <w:rsid w:val="002567AC"/>
    <w:rsid w:val="002571E6"/>
    <w:rsid w:val="00257341"/>
    <w:rsid w:val="002575DC"/>
    <w:rsid w:val="00261C41"/>
    <w:rsid w:val="00264B2E"/>
    <w:rsid w:val="00265DBB"/>
    <w:rsid w:val="00266015"/>
    <w:rsid w:val="002671CF"/>
    <w:rsid w:val="0026781E"/>
    <w:rsid w:val="00270B1F"/>
    <w:rsid w:val="00270CCA"/>
    <w:rsid w:val="00270F9B"/>
    <w:rsid w:val="002713E9"/>
    <w:rsid w:val="002717BA"/>
    <w:rsid w:val="0027259E"/>
    <w:rsid w:val="00275606"/>
    <w:rsid w:val="00277DC2"/>
    <w:rsid w:val="00277F97"/>
    <w:rsid w:val="00281747"/>
    <w:rsid w:val="00281CA2"/>
    <w:rsid w:val="00283032"/>
    <w:rsid w:val="00283899"/>
    <w:rsid w:val="00284617"/>
    <w:rsid w:val="00284768"/>
    <w:rsid w:val="00284925"/>
    <w:rsid w:val="00284DB0"/>
    <w:rsid w:val="00290865"/>
    <w:rsid w:val="00290E1F"/>
    <w:rsid w:val="00291530"/>
    <w:rsid w:val="00292395"/>
    <w:rsid w:val="002938BE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120"/>
    <w:rsid w:val="002A4A54"/>
    <w:rsid w:val="002A652A"/>
    <w:rsid w:val="002A6A68"/>
    <w:rsid w:val="002B2425"/>
    <w:rsid w:val="002C0810"/>
    <w:rsid w:val="002C2B95"/>
    <w:rsid w:val="002C2BCF"/>
    <w:rsid w:val="002C5735"/>
    <w:rsid w:val="002C6CB6"/>
    <w:rsid w:val="002D0044"/>
    <w:rsid w:val="002D02DD"/>
    <w:rsid w:val="002D2292"/>
    <w:rsid w:val="002D2F10"/>
    <w:rsid w:val="002D34BE"/>
    <w:rsid w:val="002D432A"/>
    <w:rsid w:val="002D6E8D"/>
    <w:rsid w:val="002D7641"/>
    <w:rsid w:val="002E22B4"/>
    <w:rsid w:val="002E2A1C"/>
    <w:rsid w:val="002E2E73"/>
    <w:rsid w:val="002E46A4"/>
    <w:rsid w:val="002E5894"/>
    <w:rsid w:val="002E7C54"/>
    <w:rsid w:val="002F05AC"/>
    <w:rsid w:val="002F05C4"/>
    <w:rsid w:val="002F283A"/>
    <w:rsid w:val="002F3C8A"/>
    <w:rsid w:val="002F41BE"/>
    <w:rsid w:val="002F42D8"/>
    <w:rsid w:val="002F5DBD"/>
    <w:rsid w:val="002F76AB"/>
    <w:rsid w:val="0030049D"/>
    <w:rsid w:val="003078A8"/>
    <w:rsid w:val="00310D8A"/>
    <w:rsid w:val="003166B8"/>
    <w:rsid w:val="00316F26"/>
    <w:rsid w:val="00317BB5"/>
    <w:rsid w:val="00320E1A"/>
    <w:rsid w:val="00331641"/>
    <w:rsid w:val="003335FC"/>
    <w:rsid w:val="00333B25"/>
    <w:rsid w:val="0033411E"/>
    <w:rsid w:val="00336F56"/>
    <w:rsid w:val="00340982"/>
    <w:rsid w:val="003410ED"/>
    <w:rsid w:val="00344563"/>
    <w:rsid w:val="00351805"/>
    <w:rsid w:val="00352289"/>
    <w:rsid w:val="003528B9"/>
    <w:rsid w:val="00352CAA"/>
    <w:rsid w:val="003549D2"/>
    <w:rsid w:val="00354B94"/>
    <w:rsid w:val="003550E7"/>
    <w:rsid w:val="003605D4"/>
    <w:rsid w:val="00360C21"/>
    <w:rsid w:val="00364C21"/>
    <w:rsid w:val="003663C3"/>
    <w:rsid w:val="00367AA1"/>
    <w:rsid w:val="00370B48"/>
    <w:rsid w:val="003721F0"/>
    <w:rsid w:val="00373A43"/>
    <w:rsid w:val="003740C5"/>
    <w:rsid w:val="00376B4A"/>
    <w:rsid w:val="003772D8"/>
    <w:rsid w:val="00380679"/>
    <w:rsid w:val="003808A5"/>
    <w:rsid w:val="00380DEC"/>
    <w:rsid w:val="00382A5B"/>
    <w:rsid w:val="00383073"/>
    <w:rsid w:val="00383481"/>
    <w:rsid w:val="0038396D"/>
    <w:rsid w:val="0038542F"/>
    <w:rsid w:val="00386D26"/>
    <w:rsid w:val="00386DCF"/>
    <w:rsid w:val="00387598"/>
    <w:rsid w:val="0039523E"/>
    <w:rsid w:val="00397701"/>
    <w:rsid w:val="003A0170"/>
    <w:rsid w:val="003A0638"/>
    <w:rsid w:val="003A066F"/>
    <w:rsid w:val="003A14EB"/>
    <w:rsid w:val="003A173D"/>
    <w:rsid w:val="003A253B"/>
    <w:rsid w:val="003A3E00"/>
    <w:rsid w:val="003A54F9"/>
    <w:rsid w:val="003A5C7A"/>
    <w:rsid w:val="003A68DC"/>
    <w:rsid w:val="003B2EFD"/>
    <w:rsid w:val="003B3884"/>
    <w:rsid w:val="003B46C0"/>
    <w:rsid w:val="003B5648"/>
    <w:rsid w:val="003B68A7"/>
    <w:rsid w:val="003B76C6"/>
    <w:rsid w:val="003B776E"/>
    <w:rsid w:val="003C047A"/>
    <w:rsid w:val="003C0C0B"/>
    <w:rsid w:val="003C15FB"/>
    <w:rsid w:val="003C1CD2"/>
    <w:rsid w:val="003C220D"/>
    <w:rsid w:val="003C2B10"/>
    <w:rsid w:val="003C44DD"/>
    <w:rsid w:val="003C5C50"/>
    <w:rsid w:val="003C6E15"/>
    <w:rsid w:val="003C7602"/>
    <w:rsid w:val="003D04DB"/>
    <w:rsid w:val="003D093B"/>
    <w:rsid w:val="003D0D44"/>
    <w:rsid w:val="003D4BD6"/>
    <w:rsid w:val="003D5A66"/>
    <w:rsid w:val="003D6FC0"/>
    <w:rsid w:val="003E0A14"/>
    <w:rsid w:val="003E150B"/>
    <w:rsid w:val="003E1B91"/>
    <w:rsid w:val="003E22FB"/>
    <w:rsid w:val="003E2527"/>
    <w:rsid w:val="003E2DC0"/>
    <w:rsid w:val="003E2DF5"/>
    <w:rsid w:val="003E3109"/>
    <w:rsid w:val="003E55A2"/>
    <w:rsid w:val="003E56FF"/>
    <w:rsid w:val="003E5B56"/>
    <w:rsid w:val="003E5F3D"/>
    <w:rsid w:val="003E6CC4"/>
    <w:rsid w:val="003E6D02"/>
    <w:rsid w:val="003F3E78"/>
    <w:rsid w:val="003F59A0"/>
    <w:rsid w:val="003F775F"/>
    <w:rsid w:val="003F796C"/>
    <w:rsid w:val="0040008C"/>
    <w:rsid w:val="004009FB"/>
    <w:rsid w:val="00400C25"/>
    <w:rsid w:val="00403487"/>
    <w:rsid w:val="004044C5"/>
    <w:rsid w:val="00405C20"/>
    <w:rsid w:val="00406A09"/>
    <w:rsid w:val="00407627"/>
    <w:rsid w:val="00410B01"/>
    <w:rsid w:val="00412C95"/>
    <w:rsid w:val="0041377A"/>
    <w:rsid w:val="00417A4C"/>
    <w:rsid w:val="00417F3A"/>
    <w:rsid w:val="00422F68"/>
    <w:rsid w:val="00423B14"/>
    <w:rsid w:val="00423DE2"/>
    <w:rsid w:val="00424325"/>
    <w:rsid w:val="004247B2"/>
    <w:rsid w:val="00424CF2"/>
    <w:rsid w:val="00427910"/>
    <w:rsid w:val="00427A03"/>
    <w:rsid w:val="004303F7"/>
    <w:rsid w:val="004306CF"/>
    <w:rsid w:val="004332AB"/>
    <w:rsid w:val="004358F6"/>
    <w:rsid w:val="004360B5"/>
    <w:rsid w:val="00437B3A"/>
    <w:rsid w:val="00444705"/>
    <w:rsid w:val="004461A3"/>
    <w:rsid w:val="0044658F"/>
    <w:rsid w:val="00447454"/>
    <w:rsid w:val="004511E4"/>
    <w:rsid w:val="00452550"/>
    <w:rsid w:val="004530ED"/>
    <w:rsid w:val="00453EDD"/>
    <w:rsid w:val="00454CEE"/>
    <w:rsid w:val="00455850"/>
    <w:rsid w:val="004568CE"/>
    <w:rsid w:val="00460BB1"/>
    <w:rsid w:val="00462F33"/>
    <w:rsid w:val="00463499"/>
    <w:rsid w:val="00464E61"/>
    <w:rsid w:val="0046621E"/>
    <w:rsid w:val="00466C2B"/>
    <w:rsid w:val="004678B8"/>
    <w:rsid w:val="00471732"/>
    <w:rsid w:val="00471B40"/>
    <w:rsid w:val="00472CE4"/>
    <w:rsid w:val="00473E28"/>
    <w:rsid w:val="0047454D"/>
    <w:rsid w:val="00474FB2"/>
    <w:rsid w:val="004756B8"/>
    <w:rsid w:val="00475C0A"/>
    <w:rsid w:val="0048060B"/>
    <w:rsid w:val="0048132F"/>
    <w:rsid w:val="0048165D"/>
    <w:rsid w:val="00484ADB"/>
    <w:rsid w:val="00484EA9"/>
    <w:rsid w:val="0048716D"/>
    <w:rsid w:val="00487AF3"/>
    <w:rsid w:val="0049266A"/>
    <w:rsid w:val="00493FC1"/>
    <w:rsid w:val="00494092"/>
    <w:rsid w:val="00494ABF"/>
    <w:rsid w:val="004A14DE"/>
    <w:rsid w:val="004A42DD"/>
    <w:rsid w:val="004B1511"/>
    <w:rsid w:val="004B2A5F"/>
    <w:rsid w:val="004B39F3"/>
    <w:rsid w:val="004B7BEC"/>
    <w:rsid w:val="004C05A5"/>
    <w:rsid w:val="004C134B"/>
    <w:rsid w:val="004C1CA4"/>
    <w:rsid w:val="004C2FEA"/>
    <w:rsid w:val="004C7142"/>
    <w:rsid w:val="004C74FE"/>
    <w:rsid w:val="004D0D93"/>
    <w:rsid w:val="004D537E"/>
    <w:rsid w:val="004E01ED"/>
    <w:rsid w:val="004E173B"/>
    <w:rsid w:val="004E1F7A"/>
    <w:rsid w:val="004E2003"/>
    <w:rsid w:val="004E46C6"/>
    <w:rsid w:val="004E5E8C"/>
    <w:rsid w:val="004E6ABB"/>
    <w:rsid w:val="004E703C"/>
    <w:rsid w:val="004E7B13"/>
    <w:rsid w:val="004E7CFC"/>
    <w:rsid w:val="004F0016"/>
    <w:rsid w:val="004F0E07"/>
    <w:rsid w:val="004F332C"/>
    <w:rsid w:val="004F3726"/>
    <w:rsid w:val="004F4CA5"/>
    <w:rsid w:val="004F5C4F"/>
    <w:rsid w:val="004F6F12"/>
    <w:rsid w:val="004F7AD9"/>
    <w:rsid w:val="005004DE"/>
    <w:rsid w:val="0050091C"/>
    <w:rsid w:val="00500B3A"/>
    <w:rsid w:val="00500C59"/>
    <w:rsid w:val="00501C8F"/>
    <w:rsid w:val="00502174"/>
    <w:rsid w:val="00502D3C"/>
    <w:rsid w:val="00502E80"/>
    <w:rsid w:val="00502E9A"/>
    <w:rsid w:val="00506F50"/>
    <w:rsid w:val="005070BC"/>
    <w:rsid w:val="0050740B"/>
    <w:rsid w:val="00507AE5"/>
    <w:rsid w:val="00510C8C"/>
    <w:rsid w:val="00510C91"/>
    <w:rsid w:val="00511D2C"/>
    <w:rsid w:val="00512654"/>
    <w:rsid w:val="00512FA5"/>
    <w:rsid w:val="00513D2D"/>
    <w:rsid w:val="00514FE8"/>
    <w:rsid w:val="00515169"/>
    <w:rsid w:val="0051523E"/>
    <w:rsid w:val="00515B8C"/>
    <w:rsid w:val="00516881"/>
    <w:rsid w:val="00516D90"/>
    <w:rsid w:val="00520185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3151"/>
    <w:rsid w:val="005343DC"/>
    <w:rsid w:val="0053785C"/>
    <w:rsid w:val="005419B4"/>
    <w:rsid w:val="00542C64"/>
    <w:rsid w:val="005441EC"/>
    <w:rsid w:val="00553E29"/>
    <w:rsid w:val="005546B4"/>
    <w:rsid w:val="00554DF0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6002"/>
    <w:rsid w:val="00577400"/>
    <w:rsid w:val="005778B1"/>
    <w:rsid w:val="00580135"/>
    <w:rsid w:val="0058020A"/>
    <w:rsid w:val="00582465"/>
    <w:rsid w:val="00583BD8"/>
    <w:rsid w:val="00584E70"/>
    <w:rsid w:val="0058704D"/>
    <w:rsid w:val="00587E36"/>
    <w:rsid w:val="00590EB5"/>
    <w:rsid w:val="00590EC1"/>
    <w:rsid w:val="005929FF"/>
    <w:rsid w:val="00594F37"/>
    <w:rsid w:val="00596664"/>
    <w:rsid w:val="005A236B"/>
    <w:rsid w:val="005A24E5"/>
    <w:rsid w:val="005A2903"/>
    <w:rsid w:val="005A3680"/>
    <w:rsid w:val="005A4282"/>
    <w:rsid w:val="005A4F52"/>
    <w:rsid w:val="005A5205"/>
    <w:rsid w:val="005A5AD1"/>
    <w:rsid w:val="005B034B"/>
    <w:rsid w:val="005B0FE6"/>
    <w:rsid w:val="005B242C"/>
    <w:rsid w:val="005B2F45"/>
    <w:rsid w:val="005B4B14"/>
    <w:rsid w:val="005B501C"/>
    <w:rsid w:val="005B66C0"/>
    <w:rsid w:val="005C15B4"/>
    <w:rsid w:val="005C1722"/>
    <w:rsid w:val="005C2E90"/>
    <w:rsid w:val="005C371B"/>
    <w:rsid w:val="005C53D1"/>
    <w:rsid w:val="005C57E6"/>
    <w:rsid w:val="005C7384"/>
    <w:rsid w:val="005C7CAB"/>
    <w:rsid w:val="005D14A4"/>
    <w:rsid w:val="005D2BE0"/>
    <w:rsid w:val="005D58D6"/>
    <w:rsid w:val="005E0C00"/>
    <w:rsid w:val="005E346E"/>
    <w:rsid w:val="005E5865"/>
    <w:rsid w:val="005E7FB6"/>
    <w:rsid w:val="005F2BF4"/>
    <w:rsid w:val="005F41A0"/>
    <w:rsid w:val="005F5375"/>
    <w:rsid w:val="006016FC"/>
    <w:rsid w:val="00601850"/>
    <w:rsid w:val="00602BAA"/>
    <w:rsid w:val="006033B4"/>
    <w:rsid w:val="00603D6C"/>
    <w:rsid w:val="0060420F"/>
    <w:rsid w:val="00607D49"/>
    <w:rsid w:val="00607FAB"/>
    <w:rsid w:val="00610F8D"/>
    <w:rsid w:val="00612775"/>
    <w:rsid w:val="00613E0D"/>
    <w:rsid w:val="00613E33"/>
    <w:rsid w:val="0061547F"/>
    <w:rsid w:val="006168E4"/>
    <w:rsid w:val="0062097C"/>
    <w:rsid w:val="006229E3"/>
    <w:rsid w:val="00625772"/>
    <w:rsid w:val="00625970"/>
    <w:rsid w:val="0062654E"/>
    <w:rsid w:val="00626F2E"/>
    <w:rsid w:val="00630F46"/>
    <w:rsid w:val="00632D9F"/>
    <w:rsid w:val="0063380B"/>
    <w:rsid w:val="00634F4D"/>
    <w:rsid w:val="0063668D"/>
    <w:rsid w:val="00637F2A"/>
    <w:rsid w:val="00640881"/>
    <w:rsid w:val="00640B35"/>
    <w:rsid w:val="006428E9"/>
    <w:rsid w:val="006448FA"/>
    <w:rsid w:val="00644B8E"/>
    <w:rsid w:val="00645FB6"/>
    <w:rsid w:val="00646488"/>
    <w:rsid w:val="00650580"/>
    <w:rsid w:val="00655D4B"/>
    <w:rsid w:val="00655EAE"/>
    <w:rsid w:val="006602AF"/>
    <w:rsid w:val="0066040B"/>
    <w:rsid w:val="0066064D"/>
    <w:rsid w:val="00660929"/>
    <w:rsid w:val="0066296E"/>
    <w:rsid w:val="00662CED"/>
    <w:rsid w:val="00664A28"/>
    <w:rsid w:val="00664E86"/>
    <w:rsid w:val="006669BE"/>
    <w:rsid w:val="0066799D"/>
    <w:rsid w:val="0067135D"/>
    <w:rsid w:val="006714B7"/>
    <w:rsid w:val="00671F28"/>
    <w:rsid w:val="00672958"/>
    <w:rsid w:val="00674790"/>
    <w:rsid w:val="006754FB"/>
    <w:rsid w:val="006764CE"/>
    <w:rsid w:val="00676960"/>
    <w:rsid w:val="00682665"/>
    <w:rsid w:val="006838D5"/>
    <w:rsid w:val="00685C83"/>
    <w:rsid w:val="006863DC"/>
    <w:rsid w:val="00690090"/>
    <w:rsid w:val="00690AD8"/>
    <w:rsid w:val="00691301"/>
    <w:rsid w:val="00691326"/>
    <w:rsid w:val="00692483"/>
    <w:rsid w:val="00694D55"/>
    <w:rsid w:val="0069564D"/>
    <w:rsid w:val="00695F45"/>
    <w:rsid w:val="00697614"/>
    <w:rsid w:val="006A0B61"/>
    <w:rsid w:val="006A1571"/>
    <w:rsid w:val="006A22C9"/>
    <w:rsid w:val="006A233D"/>
    <w:rsid w:val="006A2360"/>
    <w:rsid w:val="006A3275"/>
    <w:rsid w:val="006A392A"/>
    <w:rsid w:val="006A4903"/>
    <w:rsid w:val="006A6EB7"/>
    <w:rsid w:val="006A7D57"/>
    <w:rsid w:val="006B204B"/>
    <w:rsid w:val="006B53AD"/>
    <w:rsid w:val="006B7446"/>
    <w:rsid w:val="006C0D2D"/>
    <w:rsid w:val="006C1F77"/>
    <w:rsid w:val="006C2555"/>
    <w:rsid w:val="006C7392"/>
    <w:rsid w:val="006C7CA6"/>
    <w:rsid w:val="006D0CB9"/>
    <w:rsid w:val="006D32BC"/>
    <w:rsid w:val="006D43D5"/>
    <w:rsid w:val="006D4891"/>
    <w:rsid w:val="006D48E0"/>
    <w:rsid w:val="006D5B41"/>
    <w:rsid w:val="006D63D1"/>
    <w:rsid w:val="006E0532"/>
    <w:rsid w:val="006E2915"/>
    <w:rsid w:val="006E37EB"/>
    <w:rsid w:val="006E5E16"/>
    <w:rsid w:val="006F0AAA"/>
    <w:rsid w:val="006F0D75"/>
    <w:rsid w:val="006F1898"/>
    <w:rsid w:val="006F2F3A"/>
    <w:rsid w:val="006F3262"/>
    <w:rsid w:val="006F405D"/>
    <w:rsid w:val="00700781"/>
    <w:rsid w:val="00703EE5"/>
    <w:rsid w:val="00703F3A"/>
    <w:rsid w:val="00704D1E"/>
    <w:rsid w:val="00710237"/>
    <w:rsid w:val="00713F17"/>
    <w:rsid w:val="00715589"/>
    <w:rsid w:val="00715926"/>
    <w:rsid w:val="00716E52"/>
    <w:rsid w:val="00717616"/>
    <w:rsid w:val="00720447"/>
    <w:rsid w:val="007236A6"/>
    <w:rsid w:val="007238ED"/>
    <w:rsid w:val="00725579"/>
    <w:rsid w:val="00727EF6"/>
    <w:rsid w:val="00727FB9"/>
    <w:rsid w:val="00731E66"/>
    <w:rsid w:val="007328A7"/>
    <w:rsid w:val="007331DC"/>
    <w:rsid w:val="00733540"/>
    <w:rsid w:val="00735989"/>
    <w:rsid w:val="0073612C"/>
    <w:rsid w:val="007365F4"/>
    <w:rsid w:val="00736760"/>
    <w:rsid w:val="00736B95"/>
    <w:rsid w:val="007374E0"/>
    <w:rsid w:val="007408D1"/>
    <w:rsid w:val="007414AA"/>
    <w:rsid w:val="00741516"/>
    <w:rsid w:val="00742FD7"/>
    <w:rsid w:val="0074374B"/>
    <w:rsid w:val="0074529A"/>
    <w:rsid w:val="00745F01"/>
    <w:rsid w:val="007462C8"/>
    <w:rsid w:val="007464C9"/>
    <w:rsid w:val="0075184F"/>
    <w:rsid w:val="00755555"/>
    <w:rsid w:val="00755DE1"/>
    <w:rsid w:val="007569B8"/>
    <w:rsid w:val="0075715F"/>
    <w:rsid w:val="00757F40"/>
    <w:rsid w:val="00760EFC"/>
    <w:rsid w:val="00761C70"/>
    <w:rsid w:val="007626B6"/>
    <w:rsid w:val="007626ED"/>
    <w:rsid w:val="00763263"/>
    <w:rsid w:val="00771003"/>
    <w:rsid w:val="00771310"/>
    <w:rsid w:val="00771467"/>
    <w:rsid w:val="00772316"/>
    <w:rsid w:val="0077316E"/>
    <w:rsid w:val="0077359F"/>
    <w:rsid w:val="007744A2"/>
    <w:rsid w:val="0077577B"/>
    <w:rsid w:val="007802CD"/>
    <w:rsid w:val="00781569"/>
    <w:rsid w:val="00783F5C"/>
    <w:rsid w:val="00786400"/>
    <w:rsid w:val="0078752C"/>
    <w:rsid w:val="00787A77"/>
    <w:rsid w:val="00791810"/>
    <w:rsid w:val="0079288B"/>
    <w:rsid w:val="00793196"/>
    <w:rsid w:val="00793ED7"/>
    <w:rsid w:val="00794C07"/>
    <w:rsid w:val="00794F3D"/>
    <w:rsid w:val="00797223"/>
    <w:rsid w:val="007A0D1C"/>
    <w:rsid w:val="007A0FB1"/>
    <w:rsid w:val="007A1059"/>
    <w:rsid w:val="007A1A03"/>
    <w:rsid w:val="007A1C76"/>
    <w:rsid w:val="007A1E34"/>
    <w:rsid w:val="007A32A4"/>
    <w:rsid w:val="007A33CE"/>
    <w:rsid w:val="007A36FA"/>
    <w:rsid w:val="007A3D95"/>
    <w:rsid w:val="007A47F5"/>
    <w:rsid w:val="007A4CB4"/>
    <w:rsid w:val="007A5AD5"/>
    <w:rsid w:val="007A6227"/>
    <w:rsid w:val="007A64B3"/>
    <w:rsid w:val="007B01A5"/>
    <w:rsid w:val="007B0BB8"/>
    <w:rsid w:val="007B305B"/>
    <w:rsid w:val="007B5904"/>
    <w:rsid w:val="007B6E48"/>
    <w:rsid w:val="007B7A6A"/>
    <w:rsid w:val="007C0601"/>
    <w:rsid w:val="007C2474"/>
    <w:rsid w:val="007C2DAF"/>
    <w:rsid w:val="007C37EA"/>
    <w:rsid w:val="007C48E5"/>
    <w:rsid w:val="007C635A"/>
    <w:rsid w:val="007D0C95"/>
    <w:rsid w:val="007D1925"/>
    <w:rsid w:val="007D48B7"/>
    <w:rsid w:val="007D5673"/>
    <w:rsid w:val="007D57A2"/>
    <w:rsid w:val="007D5FF3"/>
    <w:rsid w:val="007D6E3C"/>
    <w:rsid w:val="007E120C"/>
    <w:rsid w:val="007E1747"/>
    <w:rsid w:val="007E1887"/>
    <w:rsid w:val="007E27E2"/>
    <w:rsid w:val="007E3C8A"/>
    <w:rsid w:val="007E5AB5"/>
    <w:rsid w:val="007E70C9"/>
    <w:rsid w:val="007F030B"/>
    <w:rsid w:val="007F09BC"/>
    <w:rsid w:val="007F0B9E"/>
    <w:rsid w:val="007F1C14"/>
    <w:rsid w:val="007F1D7B"/>
    <w:rsid w:val="007F2EF2"/>
    <w:rsid w:val="007F39D3"/>
    <w:rsid w:val="007F4528"/>
    <w:rsid w:val="007F478F"/>
    <w:rsid w:val="007F481D"/>
    <w:rsid w:val="007F492B"/>
    <w:rsid w:val="007F76CA"/>
    <w:rsid w:val="007F7B98"/>
    <w:rsid w:val="00800B77"/>
    <w:rsid w:val="008011DB"/>
    <w:rsid w:val="008027D9"/>
    <w:rsid w:val="00802AC1"/>
    <w:rsid w:val="00802DCB"/>
    <w:rsid w:val="00803AF1"/>
    <w:rsid w:val="00805837"/>
    <w:rsid w:val="00805A42"/>
    <w:rsid w:val="0080686E"/>
    <w:rsid w:val="008069B3"/>
    <w:rsid w:val="00810AC2"/>
    <w:rsid w:val="00810CD4"/>
    <w:rsid w:val="00811811"/>
    <w:rsid w:val="00814048"/>
    <w:rsid w:val="00816109"/>
    <w:rsid w:val="00816DAC"/>
    <w:rsid w:val="00817503"/>
    <w:rsid w:val="00820B24"/>
    <w:rsid w:val="00822943"/>
    <w:rsid w:val="008265F1"/>
    <w:rsid w:val="00833F06"/>
    <w:rsid w:val="00834824"/>
    <w:rsid w:val="00835658"/>
    <w:rsid w:val="00835ADC"/>
    <w:rsid w:val="00840E08"/>
    <w:rsid w:val="00842B2E"/>
    <w:rsid w:val="008431FF"/>
    <w:rsid w:val="00843558"/>
    <w:rsid w:val="00843B41"/>
    <w:rsid w:val="0085123B"/>
    <w:rsid w:val="00852640"/>
    <w:rsid w:val="00853C26"/>
    <w:rsid w:val="00854306"/>
    <w:rsid w:val="008565A4"/>
    <w:rsid w:val="00860F46"/>
    <w:rsid w:val="008629EC"/>
    <w:rsid w:val="00863399"/>
    <w:rsid w:val="00866A1A"/>
    <w:rsid w:val="00866CB8"/>
    <w:rsid w:val="00870EF5"/>
    <w:rsid w:val="00871CAB"/>
    <w:rsid w:val="008731D8"/>
    <w:rsid w:val="0087394F"/>
    <w:rsid w:val="00875B9F"/>
    <w:rsid w:val="00876375"/>
    <w:rsid w:val="008818D4"/>
    <w:rsid w:val="00882741"/>
    <w:rsid w:val="008839CF"/>
    <w:rsid w:val="00886601"/>
    <w:rsid w:val="00887CEE"/>
    <w:rsid w:val="008914C5"/>
    <w:rsid w:val="008930DD"/>
    <w:rsid w:val="00893702"/>
    <w:rsid w:val="008951F6"/>
    <w:rsid w:val="00895B89"/>
    <w:rsid w:val="008A3615"/>
    <w:rsid w:val="008A38C0"/>
    <w:rsid w:val="008A3A87"/>
    <w:rsid w:val="008A3B9B"/>
    <w:rsid w:val="008A3F4E"/>
    <w:rsid w:val="008A3F8C"/>
    <w:rsid w:val="008A491E"/>
    <w:rsid w:val="008A5E68"/>
    <w:rsid w:val="008A67C0"/>
    <w:rsid w:val="008A757A"/>
    <w:rsid w:val="008A7817"/>
    <w:rsid w:val="008B0A13"/>
    <w:rsid w:val="008B2A22"/>
    <w:rsid w:val="008B586F"/>
    <w:rsid w:val="008B64C3"/>
    <w:rsid w:val="008B6568"/>
    <w:rsid w:val="008B67C3"/>
    <w:rsid w:val="008C194E"/>
    <w:rsid w:val="008C20D8"/>
    <w:rsid w:val="008C27E4"/>
    <w:rsid w:val="008C73DA"/>
    <w:rsid w:val="008C7816"/>
    <w:rsid w:val="008C7C47"/>
    <w:rsid w:val="008D10D7"/>
    <w:rsid w:val="008D197A"/>
    <w:rsid w:val="008D229D"/>
    <w:rsid w:val="008D24C9"/>
    <w:rsid w:val="008D3514"/>
    <w:rsid w:val="008D64E2"/>
    <w:rsid w:val="008D746B"/>
    <w:rsid w:val="008D7513"/>
    <w:rsid w:val="008E05BA"/>
    <w:rsid w:val="008E1417"/>
    <w:rsid w:val="008E1ACE"/>
    <w:rsid w:val="008E1B4E"/>
    <w:rsid w:val="008E1DCE"/>
    <w:rsid w:val="008E206A"/>
    <w:rsid w:val="008E2E2A"/>
    <w:rsid w:val="008E3579"/>
    <w:rsid w:val="008E3D79"/>
    <w:rsid w:val="008E52D5"/>
    <w:rsid w:val="008E5EF6"/>
    <w:rsid w:val="008E5FA6"/>
    <w:rsid w:val="008F0DDE"/>
    <w:rsid w:val="008F2272"/>
    <w:rsid w:val="008F3818"/>
    <w:rsid w:val="008F5E5D"/>
    <w:rsid w:val="008F6565"/>
    <w:rsid w:val="008F7294"/>
    <w:rsid w:val="008F7811"/>
    <w:rsid w:val="0090256A"/>
    <w:rsid w:val="009034DA"/>
    <w:rsid w:val="00905D23"/>
    <w:rsid w:val="00905D93"/>
    <w:rsid w:val="0091083D"/>
    <w:rsid w:val="0091206A"/>
    <w:rsid w:val="009124A0"/>
    <w:rsid w:val="00913640"/>
    <w:rsid w:val="009136B8"/>
    <w:rsid w:val="00916946"/>
    <w:rsid w:val="009170AA"/>
    <w:rsid w:val="009219AB"/>
    <w:rsid w:val="00922286"/>
    <w:rsid w:val="0092434E"/>
    <w:rsid w:val="00927671"/>
    <w:rsid w:val="00927BD4"/>
    <w:rsid w:val="00931F61"/>
    <w:rsid w:val="0093475A"/>
    <w:rsid w:val="00935699"/>
    <w:rsid w:val="00935C53"/>
    <w:rsid w:val="00936591"/>
    <w:rsid w:val="009412D8"/>
    <w:rsid w:val="009417FC"/>
    <w:rsid w:val="00942845"/>
    <w:rsid w:val="00943948"/>
    <w:rsid w:val="00944CDF"/>
    <w:rsid w:val="00946E9A"/>
    <w:rsid w:val="00947823"/>
    <w:rsid w:val="00950150"/>
    <w:rsid w:val="00951325"/>
    <w:rsid w:val="00954AE9"/>
    <w:rsid w:val="0095780D"/>
    <w:rsid w:val="0096155E"/>
    <w:rsid w:val="00961622"/>
    <w:rsid w:val="00961D4D"/>
    <w:rsid w:val="00964386"/>
    <w:rsid w:val="00964EB5"/>
    <w:rsid w:val="00965260"/>
    <w:rsid w:val="00965F0A"/>
    <w:rsid w:val="009661F5"/>
    <w:rsid w:val="009702DB"/>
    <w:rsid w:val="00971366"/>
    <w:rsid w:val="00971937"/>
    <w:rsid w:val="00975436"/>
    <w:rsid w:val="00977CB1"/>
    <w:rsid w:val="00981285"/>
    <w:rsid w:val="009812F1"/>
    <w:rsid w:val="00982BD0"/>
    <w:rsid w:val="009831BD"/>
    <w:rsid w:val="00983AB6"/>
    <w:rsid w:val="00983C82"/>
    <w:rsid w:val="00984EE0"/>
    <w:rsid w:val="00985448"/>
    <w:rsid w:val="009864EE"/>
    <w:rsid w:val="00986A88"/>
    <w:rsid w:val="00987051"/>
    <w:rsid w:val="00990456"/>
    <w:rsid w:val="009916F5"/>
    <w:rsid w:val="00993628"/>
    <w:rsid w:val="00993BEB"/>
    <w:rsid w:val="009965B0"/>
    <w:rsid w:val="00997CBE"/>
    <w:rsid w:val="009A0378"/>
    <w:rsid w:val="009A52DD"/>
    <w:rsid w:val="009B0973"/>
    <w:rsid w:val="009B0E5E"/>
    <w:rsid w:val="009B163E"/>
    <w:rsid w:val="009B4CB1"/>
    <w:rsid w:val="009B4EB8"/>
    <w:rsid w:val="009B63C2"/>
    <w:rsid w:val="009B6F1C"/>
    <w:rsid w:val="009B7E0E"/>
    <w:rsid w:val="009C26F2"/>
    <w:rsid w:val="009C2DC8"/>
    <w:rsid w:val="009C50A7"/>
    <w:rsid w:val="009C60FF"/>
    <w:rsid w:val="009C66CC"/>
    <w:rsid w:val="009C70E8"/>
    <w:rsid w:val="009C71D8"/>
    <w:rsid w:val="009D0657"/>
    <w:rsid w:val="009D1C35"/>
    <w:rsid w:val="009D383E"/>
    <w:rsid w:val="009D4064"/>
    <w:rsid w:val="009D5782"/>
    <w:rsid w:val="009D6E46"/>
    <w:rsid w:val="009D6E7E"/>
    <w:rsid w:val="009D7303"/>
    <w:rsid w:val="009D7AEB"/>
    <w:rsid w:val="009D7B55"/>
    <w:rsid w:val="009E0570"/>
    <w:rsid w:val="009E0748"/>
    <w:rsid w:val="009E0EBD"/>
    <w:rsid w:val="009E1E6F"/>
    <w:rsid w:val="009E2960"/>
    <w:rsid w:val="009E2C2F"/>
    <w:rsid w:val="009E358D"/>
    <w:rsid w:val="009E3B87"/>
    <w:rsid w:val="009F0C94"/>
    <w:rsid w:val="009F4276"/>
    <w:rsid w:val="009F604A"/>
    <w:rsid w:val="009F753F"/>
    <w:rsid w:val="00A0042C"/>
    <w:rsid w:val="00A00CD4"/>
    <w:rsid w:val="00A0365E"/>
    <w:rsid w:val="00A04734"/>
    <w:rsid w:val="00A05FBB"/>
    <w:rsid w:val="00A06B6A"/>
    <w:rsid w:val="00A071EF"/>
    <w:rsid w:val="00A110E2"/>
    <w:rsid w:val="00A1270F"/>
    <w:rsid w:val="00A1410D"/>
    <w:rsid w:val="00A1438F"/>
    <w:rsid w:val="00A174B0"/>
    <w:rsid w:val="00A21D07"/>
    <w:rsid w:val="00A21DD2"/>
    <w:rsid w:val="00A23A12"/>
    <w:rsid w:val="00A25B72"/>
    <w:rsid w:val="00A2697B"/>
    <w:rsid w:val="00A27CF8"/>
    <w:rsid w:val="00A35355"/>
    <w:rsid w:val="00A37B8D"/>
    <w:rsid w:val="00A40737"/>
    <w:rsid w:val="00A40913"/>
    <w:rsid w:val="00A40CC2"/>
    <w:rsid w:val="00A4187F"/>
    <w:rsid w:val="00A4226B"/>
    <w:rsid w:val="00A4598A"/>
    <w:rsid w:val="00A46932"/>
    <w:rsid w:val="00A47B16"/>
    <w:rsid w:val="00A506DD"/>
    <w:rsid w:val="00A5137C"/>
    <w:rsid w:val="00A51812"/>
    <w:rsid w:val="00A535E9"/>
    <w:rsid w:val="00A56773"/>
    <w:rsid w:val="00A64299"/>
    <w:rsid w:val="00A64FC7"/>
    <w:rsid w:val="00A66DEA"/>
    <w:rsid w:val="00A7269D"/>
    <w:rsid w:val="00A72BA1"/>
    <w:rsid w:val="00A7302E"/>
    <w:rsid w:val="00A80B00"/>
    <w:rsid w:val="00A80F63"/>
    <w:rsid w:val="00A81134"/>
    <w:rsid w:val="00A811CD"/>
    <w:rsid w:val="00A81CE0"/>
    <w:rsid w:val="00A83CE5"/>
    <w:rsid w:val="00A84B66"/>
    <w:rsid w:val="00A855FB"/>
    <w:rsid w:val="00A85D91"/>
    <w:rsid w:val="00A94CCE"/>
    <w:rsid w:val="00A95902"/>
    <w:rsid w:val="00A96A2A"/>
    <w:rsid w:val="00A97041"/>
    <w:rsid w:val="00AA01AB"/>
    <w:rsid w:val="00AA0687"/>
    <w:rsid w:val="00AA219E"/>
    <w:rsid w:val="00AA2505"/>
    <w:rsid w:val="00AA7B45"/>
    <w:rsid w:val="00AB0F97"/>
    <w:rsid w:val="00AB0FA4"/>
    <w:rsid w:val="00AB3367"/>
    <w:rsid w:val="00AB496A"/>
    <w:rsid w:val="00AB548A"/>
    <w:rsid w:val="00AB68F6"/>
    <w:rsid w:val="00AB7613"/>
    <w:rsid w:val="00AC01F9"/>
    <w:rsid w:val="00AC2622"/>
    <w:rsid w:val="00AC46F5"/>
    <w:rsid w:val="00AC4987"/>
    <w:rsid w:val="00AC4F4D"/>
    <w:rsid w:val="00AC7527"/>
    <w:rsid w:val="00AD0BE8"/>
    <w:rsid w:val="00AD2551"/>
    <w:rsid w:val="00AD262D"/>
    <w:rsid w:val="00AD3ED1"/>
    <w:rsid w:val="00AD4962"/>
    <w:rsid w:val="00AD6A3D"/>
    <w:rsid w:val="00AD6BED"/>
    <w:rsid w:val="00AD6C03"/>
    <w:rsid w:val="00AD739F"/>
    <w:rsid w:val="00AD7707"/>
    <w:rsid w:val="00AE1EF9"/>
    <w:rsid w:val="00AE52C8"/>
    <w:rsid w:val="00AF1B4B"/>
    <w:rsid w:val="00AF2E4B"/>
    <w:rsid w:val="00AF73E7"/>
    <w:rsid w:val="00B0093D"/>
    <w:rsid w:val="00B0170A"/>
    <w:rsid w:val="00B07AE6"/>
    <w:rsid w:val="00B15CBE"/>
    <w:rsid w:val="00B172F7"/>
    <w:rsid w:val="00B20BC9"/>
    <w:rsid w:val="00B21E2E"/>
    <w:rsid w:val="00B24EB2"/>
    <w:rsid w:val="00B26057"/>
    <w:rsid w:val="00B3001A"/>
    <w:rsid w:val="00B30D03"/>
    <w:rsid w:val="00B31A0F"/>
    <w:rsid w:val="00B3279D"/>
    <w:rsid w:val="00B32A50"/>
    <w:rsid w:val="00B33671"/>
    <w:rsid w:val="00B35A5B"/>
    <w:rsid w:val="00B35BFD"/>
    <w:rsid w:val="00B37664"/>
    <w:rsid w:val="00B377FA"/>
    <w:rsid w:val="00B40E2B"/>
    <w:rsid w:val="00B428D4"/>
    <w:rsid w:val="00B42D9B"/>
    <w:rsid w:val="00B434DC"/>
    <w:rsid w:val="00B43A2B"/>
    <w:rsid w:val="00B43FC3"/>
    <w:rsid w:val="00B44B89"/>
    <w:rsid w:val="00B4606B"/>
    <w:rsid w:val="00B507E0"/>
    <w:rsid w:val="00B508B0"/>
    <w:rsid w:val="00B5112A"/>
    <w:rsid w:val="00B5116C"/>
    <w:rsid w:val="00B532C1"/>
    <w:rsid w:val="00B53409"/>
    <w:rsid w:val="00B537EC"/>
    <w:rsid w:val="00B555C7"/>
    <w:rsid w:val="00B56583"/>
    <w:rsid w:val="00B56F17"/>
    <w:rsid w:val="00B6056C"/>
    <w:rsid w:val="00B61832"/>
    <w:rsid w:val="00B666C0"/>
    <w:rsid w:val="00B71D5A"/>
    <w:rsid w:val="00B7248F"/>
    <w:rsid w:val="00B7313F"/>
    <w:rsid w:val="00B739AA"/>
    <w:rsid w:val="00B7584A"/>
    <w:rsid w:val="00B805C7"/>
    <w:rsid w:val="00B80E5B"/>
    <w:rsid w:val="00B8300E"/>
    <w:rsid w:val="00B852C8"/>
    <w:rsid w:val="00B85B00"/>
    <w:rsid w:val="00B85D8E"/>
    <w:rsid w:val="00B85F90"/>
    <w:rsid w:val="00B87C0E"/>
    <w:rsid w:val="00B87F12"/>
    <w:rsid w:val="00B908D7"/>
    <w:rsid w:val="00B9189B"/>
    <w:rsid w:val="00B91C31"/>
    <w:rsid w:val="00B92AA2"/>
    <w:rsid w:val="00B97946"/>
    <w:rsid w:val="00BA2E39"/>
    <w:rsid w:val="00BA509F"/>
    <w:rsid w:val="00BA6E8C"/>
    <w:rsid w:val="00BB3EF2"/>
    <w:rsid w:val="00BB4ED8"/>
    <w:rsid w:val="00BB5D03"/>
    <w:rsid w:val="00BB63C2"/>
    <w:rsid w:val="00BB791D"/>
    <w:rsid w:val="00BB7BE0"/>
    <w:rsid w:val="00BC016B"/>
    <w:rsid w:val="00BC0D65"/>
    <w:rsid w:val="00BC3B8C"/>
    <w:rsid w:val="00BC43AE"/>
    <w:rsid w:val="00BC50F5"/>
    <w:rsid w:val="00BC57FE"/>
    <w:rsid w:val="00BC5F83"/>
    <w:rsid w:val="00BC61F0"/>
    <w:rsid w:val="00BD67AE"/>
    <w:rsid w:val="00BD6B77"/>
    <w:rsid w:val="00BD763B"/>
    <w:rsid w:val="00BD765D"/>
    <w:rsid w:val="00BD7CD3"/>
    <w:rsid w:val="00BE02F5"/>
    <w:rsid w:val="00BE1EAE"/>
    <w:rsid w:val="00BE2141"/>
    <w:rsid w:val="00BE2ADA"/>
    <w:rsid w:val="00BE5087"/>
    <w:rsid w:val="00BE5C15"/>
    <w:rsid w:val="00BE7C75"/>
    <w:rsid w:val="00BF0199"/>
    <w:rsid w:val="00BF0CD7"/>
    <w:rsid w:val="00BF0E48"/>
    <w:rsid w:val="00BF0F99"/>
    <w:rsid w:val="00BF2FD3"/>
    <w:rsid w:val="00BF313C"/>
    <w:rsid w:val="00BF5336"/>
    <w:rsid w:val="00BF76A6"/>
    <w:rsid w:val="00C00F41"/>
    <w:rsid w:val="00C01870"/>
    <w:rsid w:val="00C01CD5"/>
    <w:rsid w:val="00C02E82"/>
    <w:rsid w:val="00C036BF"/>
    <w:rsid w:val="00C0510F"/>
    <w:rsid w:val="00C06B73"/>
    <w:rsid w:val="00C13282"/>
    <w:rsid w:val="00C14DE0"/>
    <w:rsid w:val="00C16C47"/>
    <w:rsid w:val="00C17BF0"/>
    <w:rsid w:val="00C20662"/>
    <w:rsid w:val="00C2093E"/>
    <w:rsid w:val="00C20D2C"/>
    <w:rsid w:val="00C24B96"/>
    <w:rsid w:val="00C25227"/>
    <w:rsid w:val="00C25AB5"/>
    <w:rsid w:val="00C25FAA"/>
    <w:rsid w:val="00C25FE0"/>
    <w:rsid w:val="00C31C92"/>
    <w:rsid w:val="00C32530"/>
    <w:rsid w:val="00C33817"/>
    <w:rsid w:val="00C351F1"/>
    <w:rsid w:val="00C3632F"/>
    <w:rsid w:val="00C42554"/>
    <w:rsid w:val="00C425C0"/>
    <w:rsid w:val="00C45AD7"/>
    <w:rsid w:val="00C45CBE"/>
    <w:rsid w:val="00C47BDD"/>
    <w:rsid w:val="00C50DF6"/>
    <w:rsid w:val="00C55BA3"/>
    <w:rsid w:val="00C57430"/>
    <w:rsid w:val="00C57A6D"/>
    <w:rsid w:val="00C57F93"/>
    <w:rsid w:val="00C606A4"/>
    <w:rsid w:val="00C60AEC"/>
    <w:rsid w:val="00C61CB6"/>
    <w:rsid w:val="00C6205B"/>
    <w:rsid w:val="00C62921"/>
    <w:rsid w:val="00C62D96"/>
    <w:rsid w:val="00C67F7F"/>
    <w:rsid w:val="00C7060A"/>
    <w:rsid w:val="00C70FB3"/>
    <w:rsid w:val="00C71227"/>
    <w:rsid w:val="00C730B3"/>
    <w:rsid w:val="00C73AA5"/>
    <w:rsid w:val="00C7568A"/>
    <w:rsid w:val="00C75CF4"/>
    <w:rsid w:val="00C76A35"/>
    <w:rsid w:val="00C77004"/>
    <w:rsid w:val="00C772E2"/>
    <w:rsid w:val="00C803C5"/>
    <w:rsid w:val="00C804A1"/>
    <w:rsid w:val="00C809A9"/>
    <w:rsid w:val="00C80F91"/>
    <w:rsid w:val="00C83A2D"/>
    <w:rsid w:val="00C86188"/>
    <w:rsid w:val="00C86667"/>
    <w:rsid w:val="00C868DE"/>
    <w:rsid w:val="00C86999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28A1"/>
    <w:rsid w:val="00CA3EB6"/>
    <w:rsid w:val="00CA458D"/>
    <w:rsid w:val="00CA5539"/>
    <w:rsid w:val="00CA55B1"/>
    <w:rsid w:val="00CB1AC1"/>
    <w:rsid w:val="00CB5513"/>
    <w:rsid w:val="00CB5E5F"/>
    <w:rsid w:val="00CB625D"/>
    <w:rsid w:val="00CB6C14"/>
    <w:rsid w:val="00CB7BB0"/>
    <w:rsid w:val="00CC0678"/>
    <w:rsid w:val="00CC07AA"/>
    <w:rsid w:val="00CC0A53"/>
    <w:rsid w:val="00CC11E8"/>
    <w:rsid w:val="00CC2056"/>
    <w:rsid w:val="00CC32C4"/>
    <w:rsid w:val="00CC6D8C"/>
    <w:rsid w:val="00CD3106"/>
    <w:rsid w:val="00CD46CE"/>
    <w:rsid w:val="00CD482D"/>
    <w:rsid w:val="00CD5D2A"/>
    <w:rsid w:val="00CD6D40"/>
    <w:rsid w:val="00CF1059"/>
    <w:rsid w:val="00CF2492"/>
    <w:rsid w:val="00CF2BA5"/>
    <w:rsid w:val="00CF2F62"/>
    <w:rsid w:val="00CF35B5"/>
    <w:rsid w:val="00CF4001"/>
    <w:rsid w:val="00CF5C50"/>
    <w:rsid w:val="00CF5EC7"/>
    <w:rsid w:val="00CF61DE"/>
    <w:rsid w:val="00D01FAF"/>
    <w:rsid w:val="00D022CA"/>
    <w:rsid w:val="00D0288A"/>
    <w:rsid w:val="00D02F43"/>
    <w:rsid w:val="00D0528B"/>
    <w:rsid w:val="00D06D04"/>
    <w:rsid w:val="00D10807"/>
    <w:rsid w:val="00D118A2"/>
    <w:rsid w:val="00D12C7B"/>
    <w:rsid w:val="00D12F60"/>
    <w:rsid w:val="00D13D00"/>
    <w:rsid w:val="00D17ABF"/>
    <w:rsid w:val="00D2104A"/>
    <w:rsid w:val="00D211FA"/>
    <w:rsid w:val="00D2295C"/>
    <w:rsid w:val="00D233ED"/>
    <w:rsid w:val="00D24112"/>
    <w:rsid w:val="00D24326"/>
    <w:rsid w:val="00D25242"/>
    <w:rsid w:val="00D25E86"/>
    <w:rsid w:val="00D319F1"/>
    <w:rsid w:val="00D40FC1"/>
    <w:rsid w:val="00D42D96"/>
    <w:rsid w:val="00D42FB0"/>
    <w:rsid w:val="00D435C9"/>
    <w:rsid w:val="00D44796"/>
    <w:rsid w:val="00D44C39"/>
    <w:rsid w:val="00D472C3"/>
    <w:rsid w:val="00D507B7"/>
    <w:rsid w:val="00D515FE"/>
    <w:rsid w:val="00D51626"/>
    <w:rsid w:val="00D53D10"/>
    <w:rsid w:val="00D550CE"/>
    <w:rsid w:val="00D551F1"/>
    <w:rsid w:val="00D554BA"/>
    <w:rsid w:val="00D555C4"/>
    <w:rsid w:val="00D55A10"/>
    <w:rsid w:val="00D57D18"/>
    <w:rsid w:val="00D602E7"/>
    <w:rsid w:val="00D62BE6"/>
    <w:rsid w:val="00D63913"/>
    <w:rsid w:val="00D63CBF"/>
    <w:rsid w:val="00D6537E"/>
    <w:rsid w:val="00D66FFC"/>
    <w:rsid w:val="00D675AA"/>
    <w:rsid w:val="00D712CE"/>
    <w:rsid w:val="00D767A5"/>
    <w:rsid w:val="00D76D71"/>
    <w:rsid w:val="00D803FB"/>
    <w:rsid w:val="00D8055F"/>
    <w:rsid w:val="00D823F7"/>
    <w:rsid w:val="00D83206"/>
    <w:rsid w:val="00D93CE0"/>
    <w:rsid w:val="00D946FF"/>
    <w:rsid w:val="00D94C1D"/>
    <w:rsid w:val="00D97C4F"/>
    <w:rsid w:val="00DA2961"/>
    <w:rsid w:val="00DA3B71"/>
    <w:rsid w:val="00DA47AC"/>
    <w:rsid w:val="00DA4D68"/>
    <w:rsid w:val="00DA4EAC"/>
    <w:rsid w:val="00DB0689"/>
    <w:rsid w:val="00DB0968"/>
    <w:rsid w:val="00DB2F0F"/>
    <w:rsid w:val="00DB3375"/>
    <w:rsid w:val="00DB5096"/>
    <w:rsid w:val="00DB5172"/>
    <w:rsid w:val="00DB6173"/>
    <w:rsid w:val="00DB69AB"/>
    <w:rsid w:val="00DB77BB"/>
    <w:rsid w:val="00DB7D7F"/>
    <w:rsid w:val="00DC0365"/>
    <w:rsid w:val="00DC0B49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1AAB"/>
    <w:rsid w:val="00DE3A59"/>
    <w:rsid w:val="00DE6931"/>
    <w:rsid w:val="00DE7688"/>
    <w:rsid w:val="00DE7C9F"/>
    <w:rsid w:val="00DF00C4"/>
    <w:rsid w:val="00DF16FA"/>
    <w:rsid w:val="00DF548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1880"/>
    <w:rsid w:val="00E22EA2"/>
    <w:rsid w:val="00E24449"/>
    <w:rsid w:val="00E252BF"/>
    <w:rsid w:val="00E32A36"/>
    <w:rsid w:val="00E33184"/>
    <w:rsid w:val="00E33636"/>
    <w:rsid w:val="00E33934"/>
    <w:rsid w:val="00E3630D"/>
    <w:rsid w:val="00E37447"/>
    <w:rsid w:val="00E40FA7"/>
    <w:rsid w:val="00E411C6"/>
    <w:rsid w:val="00E4123A"/>
    <w:rsid w:val="00E421AE"/>
    <w:rsid w:val="00E4263F"/>
    <w:rsid w:val="00E4348C"/>
    <w:rsid w:val="00E44D06"/>
    <w:rsid w:val="00E45FFF"/>
    <w:rsid w:val="00E4665A"/>
    <w:rsid w:val="00E47105"/>
    <w:rsid w:val="00E51564"/>
    <w:rsid w:val="00E53BD3"/>
    <w:rsid w:val="00E54543"/>
    <w:rsid w:val="00E54C9C"/>
    <w:rsid w:val="00E553B7"/>
    <w:rsid w:val="00E554B1"/>
    <w:rsid w:val="00E555FE"/>
    <w:rsid w:val="00E60157"/>
    <w:rsid w:val="00E64124"/>
    <w:rsid w:val="00E66D66"/>
    <w:rsid w:val="00E67E52"/>
    <w:rsid w:val="00E70A96"/>
    <w:rsid w:val="00E70B3E"/>
    <w:rsid w:val="00E70C2D"/>
    <w:rsid w:val="00E71FA5"/>
    <w:rsid w:val="00E7427F"/>
    <w:rsid w:val="00E773A4"/>
    <w:rsid w:val="00E8187B"/>
    <w:rsid w:val="00E81DC9"/>
    <w:rsid w:val="00E828BE"/>
    <w:rsid w:val="00E83BD3"/>
    <w:rsid w:val="00E83DE8"/>
    <w:rsid w:val="00E83E1F"/>
    <w:rsid w:val="00E84EFB"/>
    <w:rsid w:val="00E854EF"/>
    <w:rsid w:val="00E85DB3"/>
    <w:rsid w:val="00E870B0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43E"/>
    <w:rsid w:val="00EA6B34"/>
    <w:rsid w:val="00EB0E34"/>
    <w:rsid w:val="00EB1D9B"/>
    <w:rsid w:val="00EB2BF5"/>
    <w:rsid w:val="00EB5C05"/>
    <w:rsid w:val="00EB6C71"/>
    <w:rsid w:val="00EC079A"/>
    <w:rsid w:val="00EC134F"/>
    <w:rsid w:val="00EC1413"/>
    <w:rsid w:val="00EC1BF2"/>
    <w:rsid w:val="00EC2827"/>
    <w:rsid w:val="00EC3C4C"/>
    <w:rsid w:val="00EC3D08"/>
    <w:rsid w:val="00EC3D52"/>
    <w:rsid w:val="00EC638E"/>
    <w:rsid w:val="00EC6AD1"/>
    <w:rsid w:val="00EC7995"/>
    <w:rsid w:val="00ED00D5"/>
    <w:rsid w:val="00ED067B"/>
    <w:rsid w:val="00ED0F39"/>
    <w:rsid w:val="00ED113E"/>
    <w:rsid w:val="00ED446A"/>
    <w:rsid w:val="00ED755A"/>
    <w:rsid w:val="00ED7CC3"/>
    <w:rsid w:val="00EE329F"/>
    <w:rsid w:val="00EE3F84"/>
    <w:rsid w:val="00EE5085"/>
    <w:rsid w:val="00EE530C"/>
    <w:rsid w:val="00EE532A"/>
    <w:rsid w:val="00EE75B5"/>
    <w:rsid w:val="00EE7B5F"/>
    <w:rsid w:val="00EE7B75"/>
    <w:rsid w:val="00EF23E0"/>
    <w:rsid w:val="00EF4B61"/>
    <w:rsid w:val="00EF5DA5"/>
    <w:rsid w:val="00F01630"/>
    <w:rsid w:val="00F02396"/>
    <w:rsid w:val="00F02656"/>
    <w:rsid w:val="00F02A70"/>
    <w:rsid w:val="00F02E32"/>
    <w:rsid w:val="00F03B21"/>
    <w:rsid w:val="00F04EC2"/>
    <w:rsid w:val="00F05642"/>
    <w:rsid w:val="00F068A1"/>
    <w:rsid w:val="00F070D6"/>
    <w:rsid w:val="00F07ACA"/>
    <w:rsid w:val="00F1205B"/>
    <w:rsid w:val="00F144F5"/>
    <w:rsid w:val="00F157F6"/>
    <w:rsid w:val="00F174D8"/>
    <w:rsid w:val="00F2611A"/>
    <w:rsid w:val="00F26499"/>
    <w:rsid w:val="00F26633"/>
    <w:rsid w:val="00F30CAF"/>
    <w:rsid w:val="00F3153A"/>
    <w:rsid w:val="00F3324D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1E2"/>
    <w:rsid w:val="00F473A7"/>
    <w:rsid w:val="00F47506"/>
    <w:rsid w:val="00F51B5E"/>
    <w:rsid w:val="00F51C67"/>
    <w:rsid w:val="00F521FB"/>
    <w:rsid w:val="00F531F6"/>
    <w:rsid w:val="00F565DE"/>
    <w:rsid w:val="00F6001F"/>
    <w:rsid w:val="00F61046"/>
    <w:rsid w:val="00F65639"/>
    <w:rsid w:val="00F6607E"/>
    <w:rsid w:val="00F6756D"/>
    <w:rsid w:val="00F676DB"/>
    <w:rsid w:val="00F67DAF"/>
    <w:rsid w:val="00F70153"/>
    <w:rsid w:val="00F707E4"/>
    <w:rsid w:val="00F7543C"/>
    <w:rsid w:val="00F77694"/>
    <w:rsid w:val="00F82A9A"/>
    <w:rsid w:val="00F850C8"/>
    <w:rsid w:val="00F8565F"/>
    <w:rsid w:val="00F86515"/>
    <w:rsid w:val="00F86951"/>
    <w:rsid w:val="00F871F9"/>
    <w:rsid w:val="00F90D5D"/>
    <w:rsid w:val="00F91358"/>
    <w:rsid w:val="00F91BEA"/>
    <w:rsid w:val="00F92D6E"/>
    <w:rsid w:val="00F93686"/>
    <w:rsid w:val="00F97555"/>
    <w:rsid w:val="00F97BDA"/>
    <w:rsid w:val="00F97D2A"/>
    <w:rsid w:val="00FA023F"/>
    <w:rsid w:val="00FA0E1E"/>
    <w:rsid w:val="00FA3FC6"/>
    <w:rsid w:val="00FA4658"/>
    <w:rsid w:val="00FA4F6F"/>
    <w:rsid w:val="00FA6187"/>
    <w:rsid w:val="00FA78F2"/>
    <w:rsid w:val="00FA7DE5"/>
    <w:rsid w:val="00FA7F6D"/>
    <w:rsid w:val="00FB1590"/>
    <w:rsid w:val="00FB2AA4"/>
    <w:rsid w:val="00FB4115"/>
    <w:rsid w:val="00FB542C"/>
    <w:rsid w:val="00FB68D8"/>
    <w:rsid w:val="00FB693B"/>
    <w:rsid w:val="00FB6E7B"/>
    <w:rsid w:val="00FB7590"/>
    <w:rsid w:val="00FB7A39"/>
    <w:rsid w:val="00FC032A"/>
    <w:rsid w:val="00FC1714"/>
    <w:rsid w:val="00FC2020"/>
    <w:rsid w:val="00FC25CB"/>
    <w:rsid w:val="00FC32AB"/>
    <w:rsid w:val="00FC3BD2"/>
    <w:rsid w:val="00FC55A5"/>
    <w:rsid w:val="00FC7DB3"/>
    <w:rsid w:val="00FD0375"/>
    <w:rsid w:val="00FD1A8A"/>
    <w:rsid w:val="00FD39DE"/>
    <w:rsid w:val="00FD51B5"/>
    <w:rsid w:val="00FD5DA4"/>
    <w:rsid w:val="00FD7B84"/>
    <w:rsid w:val="00FD7D48"/>
    <w:rsid w:val="00FE0309"/>
    <w:rsid w:val="00FE197F"/>
    <w:rsid w:val="00FE3600"/>
    <w:rsid w:val="00FE36E2"/>
    <w:rsid w:val="00FE6AD1"/>
    <w:rsid w:val="00FF04DD"/>
    <w:rsid w:val="00FF1526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019C5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caption" w:uiPriority="35" w:qFormat="1"/>
    <w:lsdException w:name="footnote reference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8300E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aliases w:val="Tekst przypisu Znak"/>
    <w:basedOn w:val="Normalny"/>
    <w:link w:val="TekstprzypisudolnegoZnak"/>
    <w:uiPriority w:val="99"/>
    <w:qFormat/>
  </w:style>
  <w:style w:type="character" w:customStyle="1" w:styleId="TekstprzypisudolnegoZnak">
    <w:name w:val="Tekst przypisu dolnego Znak"/>
    <w:aliases w:val="Tekst przypisu Znak Znak"/>
    <w:link w:val="Tekstprzypisudolnego"/>
    <w:uiPriority w:val="99"/>
    <w:qFormat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qFormat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qFormat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qFormat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qFormat/>
    <w:pPr>
      <w:numPr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qFormat/>
    <w:pPr>
      <w:numPr>
        <w:ilvl w:val="1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qFormat/>
    <w:pPr>
      <w:numPr>
        <w:ilvl w:val="2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qFormat/>
    <w:pPr>
      <w:numPr>
        <w:ilvl w:val="3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233E28"/>
    <w:pPr>
      <w:spacing w:line="360" w:lineRule="auto"/>
      <w:ind w:left="1418"/>
      <w:jc w:val="both"/>
    </w:pPr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2">
    <w:name w:val="Style2"/>
    <w:basedOn w:val="Normalny"/>
    <w:uiPriority w:val="99"/>
    <w:rsid w:val="00E83DE8"/>
    <w:pPr>
      <w:widowControl w:val="0"/>
      <w:autoSpaceDE w:val="0"/>
      <w:autoSpaceDN w:val="0"/>
      <w:adjustRightInd w:val="0"/>
    </w:pPr>
    <w:rPr>
      <w:rFonts w:ascii="Trebuchet MS" w:eastAsiaTheme="minorEastAsia" w:hAnsi="Trebuchet MS" w:cstheme="minorBidi"/>
      <w:sz w:val="24"/>
      <w:szCs w:val="24"/>
    </w:rPr>
  </w:style>
  <w:style w:type="paragraph" w:customStyle="1" w:styleId="Style3">
    <w:name w:val="Style3"/>
    <w:basedOn w:val="Normalny"/>
    <w:uiPriority w:val="99"/>
    <w:rsid w:val="00E83DE8"/>
    <w:pPr>
      <w:widowControl w:val="0"/>
      <w:autoSpaceDE w:val="0"/>
      <w:autoSpaceDN w:val="0"/>
      <w:adjustRightInd w:val="0"/>
      <w:spacing w:line="336" w:lineRule="exact"/>
      <w:jc w:val="both"/>
    </w:pPr>
    <w:rPr>
      <w:rFonts w:ascii="Trebuchet MS" w:eastAsiaTheme="minorEastAsia" w:hAnsi="Trebuchet MS" w:cstheme="minorBidi"/>
      <w:sz w:val="24"/>
      <w:szCs w:val="24"/>
    </w:rPr>
  </w:style>
  <w:style w:type="character" w:customStyle="1" w:styleId="FontStyle12">
    <w:name w:val="Font Style12"/>
    <w:basedOn w:val="Domylnaczcionkaakapitu"/>
    <w:uiPriority w:val="99"/>
    <w:rsid w:val="00E83DE8"/>
    <w:rPr>
      <w:rFonts w:ascii="Trebuchet MS" w:hAnsi="Trebuchet MS" w:cs="Trebuchet MS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caption" w:uiPriority="35" w:qFormat="1"/>
    <w:lsdException w:name="footnote reference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8300E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aliases w:val="Tekst przypisu Znak"/>
    <w:basedOn w:val="Normalny"/>
    <w:link w:val="TekstprzypisudolnegoZnak"/>
    <w:uiPriority w:val="99"/>
    <w:qFormat/>
  </w:style>
  <w:style w:type="character" w:customStyle="1" w:styleId="TekstprzypisudolnegoZnak">
    <w:name w:val="Tekst przypisu dolnego Znak"/>
    <w:aliases w:val="Tekst przypisu Znak Znak"/>
    <w:link w:val="Tekstprzypisudolnego"/>
    <w:uiPriority w:val="99"/>
    <w:qFormat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qFormat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qFormat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qFormat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qFormat/>
    <w:pPr>
      <w:numPr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qFormat/>
    <w:pPr>
      <w:numPr>
        <w:ilvl w:val="1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qFormat/>
    <w:pPr>
      <w:numPr>
        <w:ilvl w:val="2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qFormat/>
    <w:pPr>
      <w:numPr>
        <w:ilvl w:val="3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233E28"/>
    <w:pPr>
      <w:spacing w:line="360" w:lineRule="auto"/>
      <w:ind w:left="1418"/>
      <w:jc w:val="both"/>
    </w:pPr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2">
    <w:name w:val="Style2"/>
    <w:basedOn w:val="Normalny"/>
    <w:uiPriority w:val="99"/>
    <w:rsid w:val="00E83DE8"/>
    <w:pPr>
      <w:widowControl w:val="0"/>
      <w:autoSpaceDE w:val="0"/>
      <w:autoSpaceDN w:val="0"/>
      <w:adjustRightInd w:val="0"/>
    </w:pPr>
    <w:rPr>
      <w:rFonts w:ascii="Trebuchet MS" w:eastAsiaTheme="minorEastAsia" w:hAnsi="Trebuchet MS" w:cstheme="minorBidi"/>
      <w:sz w:val="24"/>
      <w:szCs w:val="24"/>
    </w:rPr>
  </w:style>
  <w:style w:type="paragraph" w:customStyle="1" w:styleId="Style3">
    <w:name w:val="Style3"/>
    <w:basedOn w:val="Normalny"/>
    <w:uiPriority w:val="99"/>
    <w:rsid w:val="00E83DE8"/>
    <w:pPr>
      <w:widowControl w:val="0"/>
      <w:autoSpaceDE w:val="0"/>
      <w:autoSpaceDN w:val="0"/>
      <w:adjustRightInd w:val="0"/>
      <w:spacing w:line="336" w:lineRule="exact"/>
      <w:jc w:val="both"/>
    </w:pPr>
    <w:rPr>
      <w:rFonts w:ascii="Trebuchet MS" w:eastAsiaTheme="minorEastAsia" w:hAnsi="Trebuchet MS" w:cstheme="minorBidi"/>
      <w:sz w:val="24"/>
      <w:szCs w:val="24"/>
    </w:rPr>
  </w:style>
  <w:style w:type="character" w:customStyle="1" w:styleId="FontStyle12">
    <w:name w:val="Font Style12"/>
    <w:basedOn w:val="Domylnaczcionkaakapitu"/>
    <w:uiPriority w:val="99"/>
    <w:rsid w:val="00E83DE8"/>
    <w:rPr>
      <w:rFonts w:ascii="Trebuchet MS" w:hAnsi="Trebuchet MS" w:cs="Trebuchet MS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2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3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5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78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38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40" Type="http://schemas.microsoft.com/office/2011/relationships/commentsExtended" Target="commentsExtended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2D141F-C638-4751-BFB5-1DDBEBE10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7817</Words>
  <Characters>46904</Characters>
  <Application>Microsoft Office Word</Application>
  <DocSecurity>0</DocSecurity>
  <Lines>390</Lines>
  <Paragraphs>10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54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12-13T12:03:00Z</cp:lastPrinted>
  <dcterms:created xsi:type="dcterms:W3CDTF">2022-12-13T12:12:00Z</dcterms:created>
  <dcterms:modified xsi:type="dcterms:W3CDTF">2022-12-13T12:12:00Z</dcterms:modified>
</cp:coreProperties>
</file>